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3B74" w14:textId="4DF405B1" w:rsidR="006A3DF9" w:rsidRDefault="006A3DF9" w:rsidP="006D3EB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8B46CC" w14:textId="6B27BE5F" w:rsidR="006A3DF9" w:rsidRDefault="006A3DF9" w:rsidP="006D3EB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BF408A" w14:textId="3A1BDC0E" w:rsidR="006A3DF9" w:rsidRDefault="006A3DF9" w:rsidP="006D3EB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9D5CA8B" w14:textId="79C81EF1" w:rsidR="006A3DF9" w:rsidRDefault="006A3DF9" w:rsidP="006D3EB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580BB3" w14:textId="05C58728" w:rsidR="006A3DF9" w:rsidRDefault="006A3DF9" w:rsidP="006D3EB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EB4B2" w14:textId="4BC6B5C1" w:rsidR="006A3DF9" w:rsidRDefault="006A3DF9" w:rsidP="006D3EB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378395" w14:textId="69BFB621" w:rsidR="006A3DF9" w:rsidRDefault="006A3DF9" w:rsidP="006D3EB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BB095E" w14:textId="77777777" w:rsidR="006A3DF9" w:rsidRDefault="006A3DF9" w:rsidP="006D3EBC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1FBBE9" w14:textId="067577D9" w:rsidR="006A3DF9" w:rsidRDefault="006A3DF9" w:rsidP="006D3EBC">
      <w:pPr>
        <w:spacing w:line="480" w:lineRule="auto"/>
        <w:jc w:val="center"/>
        <w:rPr>
          <w:b/>
          <w:sz w:val="24"/>
          <w:szCs w:val="24"/>
        </w:rPr>
      </w:pPr>
      <w:r w:rsidRPr="006A3DF9">
        <w:rPr>
          <w:b/>
          <w:color w:val="0000FF"/>
          <w:sz w:val="48"/>
          <w:szCs w:val="48"/>
        </w:rPr>
        <w:t xml:space="preserve">Data Engineer </w:t>
      </w:r>
      <w:r w:rsidR="008770FC">
        <w:rPr>
          <w:b/>
          <w:color w:val="0000FF"/>
          <w:sz w:val="48"/>
          <w:szCs w:val="48"/>
        </w:rPr>
        <w:t>In Medical Industry</w:t>
      </w:r>
      <w:r w:rsidRPr="006A3DF9">
        <w:rPr>
          <w:b/>
          <w:color w:val="0000FF"/>
          <w:sz w:val="48"/>
          <w:szCs w:val="48"/>
        </w:rPr>
        <w:t xml:space="preserve"> Report</w:t>
      </w:r>
      <w:r>
        <w:rPr>
          <w:b/>
          <w:color w:val="0000FF"/>
          <w:sz w:val="24"/>
          <w:szCs w:val="24"/>
        </w:rPr>
        <w:br/>
      </w:r>
      <w:r>
        <w:rPr>
          <w:b/>
          <w:sz w:val="24"/>
          <w:szCs w:val="24"/>
        </w:rPr>
        <w:t>Zihan Ma</w:t>
      </w:r>
    </w:p>
    <w:p w14:paraId="3C78D3A1" w14:textId="77777777" w:rsidR="006A3DF9" w:rsidRDefault="006A3DF9" w:rsidP="006D3EBC">
      <w:pPr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ortheastern University College of Professional Studies - ALY 6000</w:t>
      </w:r>
    </w:p>
    <w:p w14:paraId="025B963E" w14:textId="77777777" w:rsidR="006A3DF9" w:rsidRDefault="006A3DF9" w:rsidP="006D3EBC">
      <w:pPr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essor: Dr. Dee </w:t>
      </w:r>
      <w:proofErr w:type="spellStart"/>
      <w:r>
        <w:rPr>
          <w:b/>
          <w:sz w:val="24"/>
          <w:szCs w:val="24"/>
        </w:rPr>
        <w:t>Chiluiza</w:t>
      </w:r>
      <w:proofErr w:type="spellEnd"/>
      <w:r>
        <w:rPr>
          <w:b/>
          <w:sz w:val="24"/>
          <w:szCs w:val="24"/>
        </w:rPr>
        <w:t xml:space="preserve"> Reyes</w:t>
      </w:r>
    </w:p>
    <w:p w14:paraId="0E9F7855" w14:textId="4015959D" w:rsidR="006A3DF9" w:rsidRDefault="006A3DF9" w:rsidP="006D3EBC">
      <w:pPr>
        <w:spacing w:line="48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02/</w:t>
      </w:r>
      <w:r w:rsidR="008770FC">
        <w:rPr>
          <w:b/>
          <w:sz w:val="24"/>
          <w:szCs w:val="24"/>
        </w:rPr>
        <w:t>14</w:t>
      </w:r>
      <w:r>
        <w:rPr>
          <w:b/>
          <w:sz w:val="24"/>
          <w:szCs w:val="24"/>
        </w:rPr>
        <w:t>/2023</w:t>
      </w:r>
    </w:p>
    <w:p w14:paraId="42B2CDDD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  <w:r>
        <w:rPr>
          <w:b/>
          <w:sz w:val="24"/>
          <w:szCs w:val="24"/>
        </w:rPr>
        <w:br/>
      </w:r>
    </w:p>
    <w:p w14:paraId="1D9629BA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2D504FF4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20D6AD5E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48D41096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65D9C9FA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3003DFCA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4B666BA9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49755B2C" w14:textId="77777777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2BE6BD2C" w14:textId="3E6F17D4" w:rsidR="006A3DF9" w:rsidRDefault="006A3DF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</w:p>
    <w:p w14:paraId="16D80404" w14:textId="26481287" w:rsidR="006A3DF9" w:rsidRDefault="00AB58BC" w:rsidP="006D3EBC">
      <w:pPr>
        <w:spacing w:line="276" w:lineRule="auto"/>
        <w:jc w:val="center"/>
        <w:rPr>
          <w:b/>
          <w:sz w:val="24"/>
          <w:szCs w:val="24"/>
          <w:u w:val="single"/>
        </w:rPr>
      </w:pPr>
      <w:r>
        <w:rPr>
          <w:b/>
          <w:noProof/>
          <w:color w:val="FF0000"/>
          <w:sz w:val="24"/>
          <w:szCs w:val="24"/>
          <w:u w:val="single"/>
          <w14:ligatures w14:val="standardContextual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5FB8DB9" wp14:editId="10257EF6">
                <wp:simplePos x="0" y="0"/>
                <wp:positionH relativeFrom="column">
                  <wp:posOffset>5836920</wp:posOffset>
                </wp:positionH>
                <wp:positionV relativeFrom="paragraph">
                  <wp:posOffset>-528320</wp:posOffset>
                </wp:positionV>
                <wp:extent cx="2041855" cy="1238250"/>
                <wp:effectExtent l="25400" t="38100" r="0" b="4445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041855" cy="1238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61E4F7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458.4pt;margin-top:-42.8pt;width:163.2pt;height:99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">
                <v:imagedata r:id="rId6" o:title=""/>
              </v:shape>
            </w:pict>
          </mc:Fallback>
        </mc:AlternateContent>
      </w:r>
      <w:r w:rsidR="006A3DF9">
        <w:rPr>
          <w:b/>
          <w:color w:val="FF0000"/>
          <w:sz w:val="24"/>
          <w:szCs w:val="24"/>
          <w:u w:val="single"/>
        </w:rPr>
        <w:t>INTRODUCTION</w:t>
      </w:r>
    </w:p>
    <w:p w14:paraId="7BB082D6" w14:textId="5EEE3860" w:rsidR="007F10E9" w:rsidRDefault="00EB3754" w:rsidP="006D3EBC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8D839A2" wp14:editId="08DB9ABE">
                <wp:simplePos x="0" y="0"/>
                <wp:positionH relativeFrom="column">
                  <wp:posOffset>4050665</wp:posOffset>
                </wp:positionH>
                <wp:positionV relativeFrom="paragraph">
                  <wp:posOffset>1798320</wp:posOffset>
                </wp:positionV>
                <wp:extent cx="3620490" cy="1456705"/>
                <wp:effectExtent l="38100" t="38100" r="37465" b="4191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20490" cy="1456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0015A1" id="Ink 43" o:spid="_x0000_s1026" type="#_x0000_t75" style="position:absolute;margin-left:317.75pt;margin-top:140.4pt;width:287.5pt;height:117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">
                <v:imagedata r:id="rId8" o:title=""/>
              </v:shape>
            </w:pict>
          </mc:Fallback>
        </mc:AlternateContent>
      </w:r>
      <w:r w:rsidR="00E329DF">
        <w:rPr>
          <w:noProof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36CA988" wp14:editId="10E13BBA">
                <wp:simplePos x="0" y="0"/>
                <wp:positionH relativeFrom="column">
                  <wp:posOffset>2796279</wp:posOffset>
                </wp:positionH>
                <wp:positionV relativeFrom="paragraph">
                  <wp:posOffset>1021963</wp:posOffset>
                </wp:positionV>
                <wp:extent cx="53640" cy="5760"/>
                <wp:effectExtent l="38100" t="38100" r="35560" b="3238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364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99492A" id="Ink 24" o:spid="_x0000_s1026" type="#_x0000_t75" style="position:absolute;margin-left:219pt;margin-top:79.25pt;width:6.6pt;height:2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">
                <v:imagedata r:id="rId10" o:title=""/>
              </v:shape>
            </w:pict>
          </mc:Fallback>
        </mc:AlternateContent>
      </w:r>
      <w:r w:rsidR="00936A46">
        <w:rPr>
          <w:noProof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1FF8E65" wp14:editId="623F28C1">
                <wp:simplePos x="0" y="0"/>
                <wp:positionH relativeFrom="column">
                  <wp:posOffset>4853679</wp:posOffset>
                </wp:positionH>
                <wp:positionV relativeFrom="paragraph">
                  <wp:posOffset>1255963</wp:posOffset>
                </wp:positionV>
                <wp:extent cx="425520" cy="287280"/>
                <wp:effectExtent l="38100" t="38100" r="31750" b="4318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25520" cy="28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E41056" id="Ink 23" o:spid="_x0000_s1026" type="#_x0000_t75" style="position:absolute;margin-left:381pt;margin-top:97.7pt;width:35.9pt;height:25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">
                <v:imagedata r:id="rId12" o:title=""/>
              </v:shape>
            </w:pict>
          </mc:Fallback>
        </mc:AlternateContent>
      </w:r>
      <w:r w:rsidR="00936A46">
        <w:rPr>
          <w:noProof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27AA659" wp14:editId="7B11B26C">
                <wp:simplePos x="0" y="0"/>
                <wp:positionH relativeFrom="column">
                  <wp:posOffset>2418639</wp:posOffset>
                </wp:positionH>
                <wp:positionV relativeFrom="paragraph">
                  <wp:posOffset>862483</wp:posOffset>
                </wp:positionV>
                <wp:extent cx="372600" cy="313920"/>
                <wp:effectExtent l="38100" t="38100" r="0" b="4191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72600" cy="31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56A80" id="Ink 22" o:spid="_x0000_s1026" type="#_x0000_t75" style="position:absolute;margin-left:189.25pt;margin-top:66.7pt;width:31.75pt;height:27.1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">
                <v:imagedata r:id="rId14" o:title=""/>
              </v:shape>
            </w:pict>
          </mc:Fallback>
        </mc:AlternateContent>
      </w:r>
      <w:r w:rsidR="00AB58BC">
        <w:rPr>
          <w:noProof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71B2099A" wp14:editId="0EC3EE51">
                <wp:simplePos x="0" y="0"/>
                <wp:positionH relativeFrom="column">
                  <wp:posOffset>41910</wp:posOffset>
                </wp:positionH>
                <wp:positionV relativeFrom="paragraph">
                  <wp:posOffset>219075</wp:posOffset>
                </wp:positionV>
                <wp:extent cx="4758055" cy="515620"/>
                <wp:effectExtent l="0" t="38100" r="42545" b="4318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758055" cy="515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3EDB98" id="Ink 15" o:spid="_x0000_s1026" type="#_x0000_t75" style="position:absolute;margin-left:2.1pt;margin-top:16.05pt;width:377.05pt;height:4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">
                <v:imagedata r:id="rId16" o:title=""/>
              </v:shape>
            </w:pict>
          </mc:Fallback>
        </mc:AlternateContent>
      </w:r>
      <w:r w:rsidR="00AB58BC">
        <w:rPr>
          <w:noProof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DFFC43E" wp14:editId="44D00762">
                <wp:simplePos x="0" y="0"/>
                <wp:positionH relativeFrom="column">
                  <wp:posOffset>4327359</wp:posOffset>
                </wp:positionH>
                <wp:positionV relativeFrom="paragraph">
                  <wp:posOffset>389443</wp:posOffset>
                </wp:positionV>
                <wp:extent cx="1515600" cy="64080"/>
                <wp:effectExtent l="38100" t="38100" r="34290" b="3810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515600" cy="6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865518" id="Ink 12" o:spid="_x0000_s1026" type="#_x0000_t75" style="position:absolute;margin-left:339.55pt;margin-top:29.45pt;width:121.75pt;height: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">
                <v:imagedata r:id="rId18" o:title=""/>
              </v:shape>
            </w:pict>
          </mc:Fallback>
        </mc:AlternateContent>
      </w:r>
      <w:r w:rsidR="002B6B80" w:rsidRPr="002B6B80">
        <w:rPr>
          <w:sz w:val="24"/>
          <w:szCs w:val="24"/>
        </w:rPr>
        <w:t xml:space="preserve">As big data continues to transform industries, the medical industry has not been left behind. </w:t>
      </w:r>
      <w:r w:rsidR="006F6E37" w:rsidRPr="007F10E9">
        <w:rPr>
          <w:sz w:val="24"/>
          <w:szCs w:val="24"/>
        </w:rPr>
        <w:t>As data becomes an increasingly essential resource in today</w:t>
      </w:r>
      <w:r w:rsidR="00CB1C61">
        <w:rPr>
          <w:sz w:val="24"/>
          <w:szCs w:val="24"/>
        </w:rPr>
        <w:t>’</w:t>
      </w:r>
      <w:r w:rsidR="006F6E37" w:rsidRPr="007F10E9">
        <w:rPr>
          <w:sz w:val="24"/>
          <w:szCs w:val="24"/>
        </w:rPr>
        <w:t xml:space="preserve">s economy, </w:t>
      </w:r>
      <w:r w:rsidR="006F6E37">
        <w:rPr>
          <w:sz w:val="24"/>
          <w:szCs w:val="24"/>
        </w:rPr>
        <w:t>t</w:t>
      </w:r>
      <w:r w:rsidR="002B6B80" w:rsidRPr="002B6B80">
        <w:rPr>
          <w:sz w:val="24"/>
          <w:szCs w:val="24"/>
        </w:rPr>
        <w:t xml:space="preserve">he role of data engineers in the medical industry has significantly changed due to the influx of big data. </w:t>
      </w:r>
      <w:bookmarkStart w:id="0" w:name="_Hlk126673234"/>
      <w:r w:rsidR="00F15DA3">
        <w:rPr>
          <w:sz w:val="24"/>
          <w:szCs w:val="24"/>
        </w:rPr>
        <w:t>B</w:t>
      </w:r>
      <w:r w:rsidR="00CF3EA1">
        <w:rPr>
          <w:sz w:val="24"/>
          <w:szCs w:val="24"/>
        </w:rPr>
        <w:t xml:space="preserve">ecause </w:t>
      </w:r>
      <w:r w:rsidR="00056651">
        <w:rPr>
          <w:sz w:val="24"/>
          <w:szCs w:val="24"/>
        </w:rPr>
        <w:t>the medical industry</w:t>
      </w:r>
      <w:r w:rsidR="00871EF9">
        <w:rPr>
          <w:sz w:val="24"/>
          <w:szCs w:val="24"/>
        </w:rPr>
        <w:t xml:space="preserve"> generate</w:t>
      </w:r>
      <w:r w:rsidR="006124E6">
        <w:rPr>
          <w:sz w:val="24"/>
          <w:szCs w:val="24"/>
        </w:rPr>
        <w:t>s much more amo</w:t>
      </w:r>
      <w:r w:rsidR="00B673E7">
        <w:rPr>
          <w:sz w:val="24"/>
          <w:szCs w:val="24"/>
        </w:rPr>
        <w:t>unts</w:t>
      </w:r>
      <w:r w:rsidR="006124E6">
        <w:rPr>
          <w:sz w:val="24"/>
          <w:szCs w:val="24"/>
        </w:rPr>
        <w:t xml:space="preserve"> and </w:t>
      </w:r>
      <w:r w:rsidR="00B673E7">
        <w:rPr>
          <w:sz w:val="24"/>
          <w:szCs w:val="24"/>
        </w:rPr>
        <w:t>data types</w:t>
      </w:r>
      <w:r w:rsidR="006124E6">
        <w:rPr>
          <w:sz w:val="24"/>
          <w:szCs w:val="24"/>
        </w:rPr>
        <w:t xml:space="preserve"> daily,</w:t>
      </w:r>
      <w:r w:rsidR="00FC1AEC">
        <w:rPr>
          <w:sz w:val="24"/>
          <w:szCs w:val="24"/>
        </w:rPr>
        <w:t xml:space="preserve"> </w:t>
      </w:r>
      <w:r w:rsidR="00CF3EA1" w:rsidRPr="007F10E9">
        <w:rPr>
          <w:sz w:val="24"/>
          <w:szCs w:val="24"/>
        </w:rPr>
        <w:t xml:space="preserve">data engineering </w:t>
      </w:r>
      <w:r w:rsidR="007F10E9" w:rsidRPr="007F10E9">
        <w:rPr>
          <w:sz w:val="24"/>
          <w:szCs w:val="24"/>
        </w:rPr>
        <w:t>has become more critical than ever before. The vast amount of data generated by electronic health records, clinical trials, and research studies require</w:t>
      </w:r>
      <w:r w:rsidR="006124E6">
        <w:rPr>
          <w:sz w:val="24"/>
          <w:szCs w:val="24"/>
        </w:rPr>
        <w:t>s</w:t>
      </w:r>
      <w:r w:rsidR="007F10E9" w:rsidRPr="007F10E9">
        <w:rPr>
          <w:sz w:val="24"/>
          <w:szCs w:val="24"/>
        </w:rPr>
        <w:t xml:space="preserve"> </w:t>
      </w:r>
      <w:r w:rsidR="006124E6">
        <w:rPr>
          <w:sz w:val="24"/>
          <w:szCs w:val="24"/>
        </w:rPr>
        <w:t xml:space="preserve">a </w:t>
      </w:r>
      <w:r w:rsidR="007F10E9" w:rsidRPr="007F10E9">
        <w:rPr>
          <w:sz w:val="24"/>
          <w:szCs w:val="24"/>
        </w:rPr>
        <w:t xml:space="preserve">robust data management infrastructure to ensure that the data is collected, stored, and processed efficiently and accurately. </w:t>
      </w:r>
      <w:r w:rsidR="005D13F1">
        <w:t xml:space="preserve">(Dash et al., 2019) </w:t>
      </w:r>
      <w:r w:rsidR="007F10E9" w:rsidRPr="007F10E9">
        <w:rPr>
          <w:sz w:val="24"/>
          <w:szCs w:val="24"/>
        </w:rPr>
        <w:t xml:space="preserve">In this report, we will examine how the </w:t>
      </w:r>
      <w:r w:rsidR="006124E6">
        <w:rPr>
          <w:sz w:val="24"/>
          <w:szCs w:val="24"/>
        </w:rPr>
        <w:t>advent of big data has transformed the role of data engineers in the medical industry</w:t>
      </w:r>
      <w:r w:rsidR="007F10E9" w:rsidRPr="007F10E9">
        <w:rPr>
          <w:sz w:val="24"/>
          <w:szCs w:val="24"/>
        </w:rPr>
        <w:t>. We</w:t>
      </w:r>
      <w:r w:rsidR="00CB1C61">
        <w:rPr>
          <w:sz w:val="24"/>
          <w:szCs w:val="24"/>
        </w:rPr>
        <w:t>’</w:t>
      </w:r>
      <w:r w:rsidR="007F10E9" w:rsidRPr="007F10E9">
        <w:rPr>
          <w:sz w:val="24"/>
          <w:szCs w:val="24"/>
        </w:rPr>
        <w:t>ll look at the new skills and expertise that data engineers need to succeed, the</w:t>
      </w:r>
      <w:r w:rsidR="00B673E7">
        <w:rPr>
          <w:sz w:val="24"/>
          <w:szCs w:val="24"/>
        </w:rPr>
        <w:t>ir challenges</w:t>
      </w:r>
      <w:r w:rsidR="007F10E9" w:rsidRPr="007F10E9">
        <w:rPr>
          <w:sz w:val="24"/>
          <w:szCs w:val="24"/>
        </w:rPr>
        <w:t xml:space="preserve"> in this rapidly evolving field, and how their work </w:t>
      </w:r>
      <w:r w:rsidR="006124E6">
        <w:rPr>
          <w:sz w:val="24"/>
          <w:szCs w:val="24"/>
        </w:rPr>
        <w:t>contributes to better health outcomes for patients worldwide</w:t>
      </w:r>
      <w:r w:rsidR="007F10E9" w:rsidRPr="007F10E9">
        <w:rPr>
          <w:sz w:val="24"/>
          <w:szCs w:val="24"/>
        </w:rPr>
        <w:t>.</w:t>
      </w:r>
      <w:r w:rsidR="007F10E9">
        <w:rPr>
          <w:sz w:val="24"/>
          <w:szCs w:val="24"/>
        </w:rPr>
        <w:br/>
      </w:r>
    </w:p>
    <w:p w14:paraId="35144E34" w14:textId="17E92DDF" w:rsidR="006A3DF9" w:rsidRDefault="004B4FE9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  <w:r>
        <w:rPr>
          <w:b/>
          <w:color w:val="FF0000"/>
          <w:sz w:val="24"/>
          <w:szCs w:val="24"/>
          <w:u w:val="single"/>
        </w:rPr>
        <w:t xml:space="preserve">HOW BIG DATA </w:t>
      </w:r>
      <w:proofErr w:type="spellStart"/>
      <w:r>
        <w:rPr>
          <w:b/>
          <w:color w:val="FF0000"/>
          <w:sz w:val="24"/>
          <w:szCs w:val="24"/>
          <w:u w:val="single"/>
        </w:rPr>
        <w:t>INFANLANCE</w:t>
      </w:r>
      <w:proofErr w:type="spellEnd"/>
      <w:r>
        <w:rPr>
          <w:b/>
          <w:color w:val="FF0000"/>
          <w:sz w:val="24"/>
          <w:szCs w:val="24"/>
          <w:u w:val="single"/>
        </w:rPr>
        <w:t xml:space="preserve"> </w:t>
      </w:r>
      <w:r w:rsidR="006A3DF9">
        <w:rPr>
          <w:b/>
          <w:color w:val="FF0000"/>
          <w:sz w:val="24"/>
          <w:szCs w:val="24"/>
          <w:u w:val="single"/>
        </w:rPr>
        <w:t xml:space="preserve">DATA ENGINEER </w:t>
      </w:r>
      <w:bookmarkEnd w:id="0"/>
      <w:r>
        <w:rPr>
          <w:b/>
          <w:color w:val="FF0000"/>
          <w:sz w:val="24"/>
          <w:szCs w:val="24"/>
          <w:u w:val="single"/>
        </w:rPr>
        <w:t xml:space="preserve">IN MEDICAL </w:t>
      </w:r>
      <w:r w:rsidR="00EF70E7">
        <w:rPr>
          <w:b/>
          <w:color w:val="FF0000"/>
          <w:sz w:val="24"/>
          <w:szCs w:val="24"/>
          <w:u w:val="single"/>
        </w:rPr>
        <w:t>INDUSTRY</w:t>
      </w:r>
      <w:r w:rsidR="00EF70E7" w:rsidRPr="00EF70E7">
        <w:rPr>
          <w:b/>
          <w:color w:val="FF0000"/>
          <w:sz w:val="24"/>
          <w:szCs w:val="24"/>
          <w:u w:val="single"/>
        </w:rPr>
        <w:t xml:space="preserve"> </w:t>
      </w:r>
      <w:r w:rsidR="00EF70E7">
        <w:rPr>
          <w:b/>
          <w:color w:val="FF0000"/>
          <w:sz w:val="24"/>
          <w:szCs w:val="24"/>
          <w:u w:val="single"/>
        </w:rPr>
        <w:t>ANALYSIS</w:t>
      </w:r>
    </w:p>
    <w:p w14:paraId="6708E094" w14:textId="2BEE3BAF" w:rsidR="006A3DF9" w:rsidRDefault="009034C5" w:rsidP="006D3EBC">
      <w:pPr>
        <w:spacing w:line="276" w:lineRule="auto"/>
        <w:ind w:left="360"/>
        <w:rPr>
          <w:b/>
          <w:color w:val="000000"/>
          <w:sz w:val="24"/>
          <w:szCs w:val="24"/>
          <w:u w:val="single"/>
        </w:rPr>
      </w:pPr>
      <w:r w:rsidRPr="009034C5">
        <w:rPr>
          <w:b/>
          <w:color w:val="000000"/>
          <w:sz w:val="24"/>
          <w:szCs w:val="24"/>
          <w:u w:val="single"/>
        </w:rPr>
        <w:t xml:space="preserve">How has data analytics </w:t>
      </w:r>
      <w:r w:rsidR="00E37072">
        <w:rPr>
          <w:b/>
          <w:color w:val="000000"/>
          <w:sz w:val="24"/>
          <w:szCs w:val="24"/>
          <w:u w:val="single"/>
        </w:rPr>
        <w:t>evolved</w:t>
      </w:r>
      <w:r w:rsidRPr="009034C5">
        <w:rPr>
          <w:b/>
          <w:color w:val="000000"/>
          <w:sz w:val="24"/>
          <w:szCs w:val="24"/>
          <w:u w:val="single"/>
        </w:rPr>
        <w:t xml:space="preserve"> in the medical industry?</w:t>
      </w:r>
    </w:p>
    <w:p w14:paraId="0B7E31C8" w14:textId="7BD2E6FE" w:rsidR="006A3DF9" w:rsidRDefault="005461F1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  <w:r w:rsidRPr="005461F1">
        <w:rPr>
          <w:bCs/>
          <w:color w:val="000000"/>
          <w:sz w:val="24"/>
          <w:szCs w:val="24"/>
        </w:rPr>
        <w:t xml:space="preserve">Data analytics has significantly evolved in the medical industry with the influx of big data. </w:t>
      </w:r>
      <w:r w:rsidR="00005ED9">
        <w:rPr>
          <w:bCs/>
          <w:color w:val="000000"/>
          <w:sz w:val="24"/>
          <w:szCs w:val="24"/>
        </w:rPr>
        <w:t xml:space="preserve">In </w:t>
      </w:r>
      <w:r w:rsidR="00DD6720">
        <w:rPr>
          <w:bCs/>
          <w:color w:val="000000"/>
          <w:sz w:val="24"/>
          <w:szCs w:val="24"/>
        </w:rPr>
        <w:t>the project</w:t>
      </w:r>
      <w:r w:rsidR="00496B22">
        <w:rPr>
          <w:bCs/>
          <w:color w:val="000000"/>
          <w:sz w:val="24"/>
          <w:szCs w:val="24"/>
        </w:rPr>
        <w:t xml:space="preserve"> from</w:t>
      </w:r>
      <w:r w:rsidR="00DD6720">
        <w:rPr>
          <w:bCs/>
          <w:color w:val="000000"/>
          <w:sz w:val="24"/>
          <w:szCs w:val="24"/>
        </w:rPr>
        <w:t xml:space="preserve"> </w:t>
      </w:r>
      <w:r w:rsidR="003445FA">
        <w:rPr>
          <w:bCs/>
          <w:color w:val="000000"/>
          <w:sz w:val="24"/>
          <w:szCs w:val="24"/>
        </w:rPr>
        <w:t>IBM</w:t>
      </w:r>
      <w:r w:rsidR="004A43E8">
        <w:rPr>
          <w:bCs/>
          <w:color w:val="000000"/>
          <w:sz w:val="24"/>
          <w:szCs w:val="24"/>
        </w:rPr>
        <w:t>,</w:t>
      </w:r>
      <w:r w:rsidR="003445FA" w:rsidRPr="00005ED9">
        <w:rPr>
          <w:bCs/>
          <w:color w:val="000000"/>
          <w:sz w:val="24"/>
          <w:szCs w:val="24"/>
        </w:rPr>
        <w:t xml:space="preserve"> </w:t>
      </w:r>
      <w:r w:rsidR="00005ED9" w:rsidRPr="00005ED9">
        <w:rPr>
          <w:bCs/>
          <w:color w:val="000000"/>
          <w:sz w:val="24"/>
          <w:szCs w:val="24"/>
        </w:rPr>
        <w:t>Watson Health</w:t>
      </w:r>
      <w:r w:rsidR="00CB1C61">
        <w:rPr>
          <w:bCs/>
          <w:color w:val="000000"/>
          <w:sz w:val="24"/>
          <w:szCs w:val="24"/>
        </w:rPr>
        <w:t>’</w:t>
      </w:r>
      <w:r w:rsidR="004A1350">
        <w:rPr>
          <w:bCs/>
          <w:color w:val="000000"/>
          <w:sz w:val="24"/>
          <w:szCs w:val="24"/>
        </w:rPr>
        <w:t>s main page</w:t>
      </w:r>
      <w:r w:rsidR="00496B22">
        <w:rPr>
          <w:bCs/>
          <w:color w:val="000000"/>
          <w:sz w:val="24"/>
          <w:szCs w:val="24"/>
        </w:rPr>
        <w:t xml:space="preserve"> states</w:t>
      </w:r>
      <w:r w:rsidR="00AB2AB5">
        <w:rPr>
          <w:bCs/>
          <w:color w:val="000000"/>
          <w:sz w:val="24"/>
          <w:szCs w:val="24"/>
        </w:rPr>
        <w:t xml:space="preserve"> under </w:t>
      </w:r>
      <w:r w:rsidR="006171B7">
        <w:rPr>
          <w:bCs/>
          <w:color w:val="000000"/>
          <w:sz w:val="24"/>
          <w:szCs w:val="24"/>
        </w:rPr>
        <w:t xml:space="preserve">the </w:t>
      </w:r>
      <w:r w:rsidR="00AB2AB5" w:rsidRPr="00AB2AB5">
        <w:rPr>
          <w:bCs/>
          <w:color w:val="000000"/>
          <w:sz w:val="24"/>
          <w:szCs w:val="24"/>
        </w:rPr>
        <w:t>Healthcare data analytics overview</w:t>
      </w:r>
      <w:r w:rsidR="00AB2AB5">
        <w:rPr>
          <w:bCs/>
          <w:color w:val="000000"/>
          <w:sz w:val="24"/>
          <w:szCs w:val="24"/>
        </w:rPr>
        <w:t xml:space="preserve"> section</w:t>
      </w:r>
      <w:r w:rsidR="006171B7">
        <w:rPr>
          <w:bCs/>
          <w:color w:val="000000"/>
          <w:sz w:val="24"/>
          <w:szCs w:val="24"/>
        </w:rPr>
        <w:t>.</w:t>
      </w:r>
      <w:r w:rsidR="00496B22">
        <w:rPr>
          <w:bCs/>
          <w:color w:val="000000"/>
          <w:sz w:val="24"/>
          <w:szCs w:val="24"/>
        </w:rPr>
        <w:t xml:space="preserve"> </w:t>
      </w:r>
      <w:r w:rsidRPr="005461F1">
        <w:rPr>
          <w:bCs/>
          <w:color w:val="000000"/>
          <w:sz w:val="24"/>
          <w:szCs w:val="24"/>
        </w:rPr>
        <w:t xml:space="preserve">In the past, medical data was mainly used for research purposes, and it was challenging to get insights from it. Today, data analytics has become </w:t>
      </w:r>
      <w:r w:rsidR="006171B7">
        <w:rPr>
          <w:bCs/>
          <w:color w:val="000000"/>
          <w:sz w:val="24"/>
          <w:szCs w:val="24"/>
        </w:rPr>
        <w:t>essentia</w:t>
      </w:r>
      <w:r w:rsidRPr="005461F1">
        <w:rPr>
          <w:bCs/>
          <w:color w:val="000000"/>
          <w:sz w:val="24"/>
          <w:szCs w:val="24"/>
        </w:rPr>
        <w:t>l for clinical decision-making, drug development, and patient care. Here are some ways that data analytics has evolved in the medical industry:</w:t>
      </w:r>
      <w:r w:rsidR="006D3EBC">
        <w:rPr>
          <w:bCs/>
          <w:color w:val="000000"/>
          <w:sz w:val="24"/>
          <w:szCs w:val="24"/>
        </w:rPr>
        <w:br/>
      </w:r>
    </w:p>
    <w:p w14:paraId="043B4BF4" w14:textId="14EC9D0A" w:rsidR="00963730" w:rsidRPr="0030495C" w:rsidRDefault="0030495C" w:rsidP="006D3EBC">
      <w:pPr>
        <w:pStyle w:val="ListParagraph"/>
        <w:numPr>
          <w:ilvl w:val="0"/>
          <w:numId w:val="3"/>
        </w:numPr>
        <w:spacing w:line="276" w:lineRule="auto"/>
        <w:rPr>
          <w:bCs/>
          <w:color w:val="000000"/>
          <w:sz w:val="24"/>
          <w:szCs w:val="24"/>
        </w:rPr>
      </w:pPr>
      <w:r w:rsidRPr="00963730">
        <w:rPr>
          <w:bCs/>
          <w:color w:val="000000"/>
          <w:sz w:val="24"/>
          <w:szCs w:val="24"/>
        </w:rPr>
        <w:t xml:space="preserve">Machine learning: Machine learning </w:t>
      </w:r>
      <w:r w:rsidR="009E03DF" w:rsidRPr="00963730">
        <w:rPr>
          <w:bCs/>
          <w:color w:val="000000"/>
          <w:sz w:val="24"/>
          <w:szCs w:val="24"/>
        </w:rPr>
        <w:t>has become</w:t>
      </w:r>
      <w:r w:rsidRPr="00963730">
        <w:rPr>
          <w:bCs/>
          <w:color w:val="000000"/>
          <w:sz w:val="24"/>
          <w:szCs w:val="24"/>
        </w:rPr>
        <w:t xml:space="preserve"> an essential tool for data engineers in the medical industry</w:t>
      </w:r>
      <w:r w:rsidR="006A2133" w:rsidRPr="00963730">
        <w:rPr>
          <w:bCs/>
          <w:color w:val="000000"/>
          <w:sz w:val="24"/>
          <w:szCs w:val="24"/>
        </w:rPr>
        <w:t xml:space="preserve"> after the exist</w:t>
      </w:r>
      <w:r w:rsidR="0095741C" w:rsidRPr="00963730">
        <w:rPr>
          <w:bCs/>
          <w:color w:val="000000"/>
          <w:sz w:val="24"/>
          <w:szCs w:val="24"/>
        </w:rPr>
        <w:t>ence</w:t>
      </w:r>
      <w:r w:rsidR="006A2133" w:rsidRPr="00963730">
        <w:rPr>
          <w:bCs/>
          <w:color w:val="000000"/>
          <w:sz w:val="24"/>
          <w:szCs w:val="24"/>
        </w:rPr>
        <w:t xml:space="preserve"> of big data</w:t>
      </w:r>
      <w:r w:rsidRPr="00963730">
        <w:rPr>
          <w:bCs/>
          <w:color w:val="000000"/>
          <w:sz w:val="24"/>
          <w:szCs w:val="24"/>
        </w:rPr>
        <w:t xml:space="preserve">. </w:t>
      </w:r>
      <w:r w:rsidR="00F905D7" w:rsidRPr="00963730">
        <w:rPr>
          <w:bCs/>
          <w:color w:val="000000"/>
          <w:sz w:val="24"/>
          <w:szCs w:val="24"/>
        </w:rPr>
        <w:t>When</w:t>
      </w:r>
      <w:r w:rsidRPr="00963730">
        <w:rPr>
          <w:bCs/>
          <w:color w:val="000000"/>
          <w:sz w:val="24"/>
          <w:szCs w:val="24"/>
        </w:rPr>
        <w:t xml:space="preserve"> analyzing large amounts of data, machine learning algorithms can identify patterns</w:t>
      </w:r>
      <w:r w:rsidR="00F905D7" w:rsidRPr="00963730">
        <w:rPr>
          <w:bCs/>
          <w:color w:val="000000"/>
          <w:sz w:val="24"/>
          <w:szCs w:val="24"/>
        </w:rPr>
        <w:t xml:space="preserve"> and</w:t>
      </w:r>
      <w:r w:rsidRPr="00963730">
        <w:rPr>
          <w:bCs/>
          <w:color w:val="000000"/>
          <w:sz w:val="24"/>
          <w:szCs w:val="24"/>
        </w:rPr>
        <w:t xml:space="preserve"> predict outcomes,</w:t>
      </w:r>
      <w:r w:rsidR="009737E7" w:rsidRPr="00963730">
        <w:rPr>
          <w:bCs/>
          <w:color w:val="000000"/>
          <w:sz w:val="24"/>
          <w:szCs w:val="24"/>
        </w:rPr>
        <w:t xml:space="preserve"> </w:t>
      </w:r>
      <w:r w:rsidR="00CB5D7A" w:rsidRPr="00963730">
        <w:rPr>
          <w:bCs/>
          <w:color w:val="000000"/>
          <w:sz w:val="24"/>
          <w:szCs w:val="24"/>
        </w:rPr>
        <w:t xml:space="preserve">even </w:t>
      </w:r>
      <w:r w:rsidR="009737E7" w:rsidRPr="00963730">
        <w:rPr>
          <w:bCs/>
          <w:color w:val="000000"/>
          <w:sz w:val="24"/>
          <w:szCs w:val="24"/>
        </w:rPr>
        <w:t>if we don</w:t>
      </w:r>
      <w:r w:rsidR="00CB1C61">
        <w:rPr>
          <w:bCs/>
          <w:color w:val="000000"/>
          <w:sz w:val="24"/>
          <w:szCs w:val="24"/>
        </w:rPr>
        <w:t>’</w:t>
      </w:r>
      <w:r w:rsidR="009737E7" w:rsidRPr="00963730">
        <w:rPr>
          <w:bCs/>
          <w:color w:val="000000"/>
          <w:sz w:val="24"/>
          <w:szCs w:val="24"/>
        </w:rPr>
        <w:t xml:space="preserve">t know what do we looking for, </w:t>
      </w:r>
      <w:r w:rsidR="00F905D7" w:rsidRPr="00963730">
        <w:rPr>
          <w:bCs/>
          <w:color w:val="000000"/>
          <w:sz w:val="24"/>
          <w:szCs w:val="24"/>
        </w:rPr>
        <w:t xml:space="preserve">which </w:t>
      </w:r>
      <w:r w:rsidR="009737E7" w:rsidRPr="00963730">
        <w:rPr>
          <w:bCs/>
          <w:color w:val="000000"/>
          <w:sz w:val="24"/>
          <w:szCs w:val="24"/>
        </w:rPr>
        <w:t xml:space="preserve">is </w:t>
      </w:r>
      <w:r w:rsidR="004154C2" w:rsidRPr="00963730">
        <w:rPr>
          <w:bCs/>
          <w:color w:val="000000"/>
          <w:sz w:val="24"/>
          <w:szCs w:val="24"/>
        </w:rPr>
        <w:t xml:space="preserve">impossible for human </w:t>
      </w:r>
      <w:r w:rsidR="00CB5D7A" w:rsidRPr="00963730">
        <w:rPr>
          <w:bCs/>
          <w:color w:val="000000"/>
          <w:sz w:val="24"/>
          <w:szCs w:val="24"/>
        </w:rPr>
        <w:t>anal</w:t>
      </w:r>
      <w:r w:rsidR="009737E7" w:rsidRPr="00963730">
        <w:rPr>
          <w:bCs/>
          <w:color w:val="000000"/>
          <w:sz w:val="24"/>
          <w:szCs w:val="24"/>
        </w:rPr>
        <w:t>ytic</w:t>
      </w:r>
      <w:r w:rsidR="00CB5D7A" w:rsidRPr="00963730">
        <w:rPr>
          <w:bCs/>
          <w:color w:val="000000"/>
          <w:sz w:val="24"/>
          <w:szCs w:val="24"/>
        </w:rPr>
        <w:t xml:space="preserve">s. And </w:t>
      </w:r>
      <w:r w:rsidR="0095741C" w:rsidRPr="00963730">
        <w:rPr>
          <w:bCs/>
          <w:color w:val="000000"/>
          <w:sz w:val="24"/>
          <w:szCs w:val="24"/>
        </w:rPr>
        <w:t>this</w:t>
      </w:r>
      <w:r w:rsidR="00CB5D7A" w:rsidRPr="00963730">
        <w:rPr>
          <w:bCs/>
          <w:color w:val="000000"/>
          <w:sz w:val="24"/>
          <w:szCs w:val="24"/>
        </w:rPr>
        <w:t xml:space="preserve"> will</w:t>
      </w:r>
      <w:r w:rsidRPr="00963730">
        <w:rPr>
          <w:bCs/>
          <w:color w:val="000000"/>
          <w:sz w:val="24"/>
          <w:szCs w:val="24"/>
        </w:rPr>
        <w:t xml:space="preserve"> </w:t>
      </w:r>
      <w:r w:rsidR="00963730" w:rsidRPr="0030495C">
        <w:rPr>
          <w:bCs/>
          <w:color w:val="000000"/>
          <w:sz w:val="24"/>
          <w:szCs w:val="24"/>
        </w:rPr>
        <w:t>help medical professionals develop personalized treatment plans, identify potential drug targets, and more.</w:t>
      </w:r>
      <w:r w:rsidR="00963730">
        <w:rPr>
          <w:bCs/>
          <w:color w:val="000000"/>
          <w:sz w:val="24"/>
          <w:szCs w:val="24"/>
        </w:rPr>
        <w:t xml:space="preserve"> </w:t>
      </w:r>
      <w:r w:rsidR="00963730">
        <w:t>(Johnson et al., 2021)</w:t>
      </w:r>
      <w:r w:rsidR="00963730">
        <w:br/>
      </w:r>
    </w:p>
    <w:p w14:paraId="6F0B7B84" w14:textId="4CD1E074" w:rsidR="00260C5B" w:rsidRPr="00963730" w:rsidRDefault="00260C5B" w:rsidP="006D3EBC">
      <w:pPr>
        <w:pStyle w:val="ListParagraph"/>
        <w:numPr>
          <w:ilvl w:val="0"/>
          <w:numId w:val="3"/>
        </w:numPr>
        <w:spacing w:line="276" w:lineRule="auto"/>
        <w:rPr>
          <w:bCs/>
          <w:color w:val="000000"/>
          <w:sz w:val="24"/>
          <w:szCs w:val="24"/>
        </w:rPr>
      </w:pPr>
      <w:r w:rsidRPr="00963730">
        <w:rPr>
          <w:bCs/>
          <w:color w:val="000000"/>
          <w:sz w:val="24"/>
          <w:szCs w:val="24"/>
        </w:rPr>
        <w:t xml:space="preserve">Predictive analytics: </w:t>
      </w:r>
      <w:r w:rsidR="003428C1">
        <w:rPr>
          <w:bCs/>
          <w:color w:val="000000"/>
          <w:sz w:val="24"/>
          <w:szCs w:val="24"/>
        </w:rPr>
        <w:t xml:space="preserve">Through </w:t>
      </w:r>
      <w:r w:rsidR="003B068A">
        <w:rPr>
          <w:bCs/>
          <w:color w:val="000000"/>
          <w:sz w:val="24"/>
          <w:szCs w:val="24"/>
        </w:rPr>
        <w:t>machine learning, we can gather data from electronic health records and wearable devices and predict the patient</w:t>
      </w:r>
      <w:r w:rsidR="00CB1C61">
        <w:rPr>
          <w:bCs/>
          <w:color w:val="000000"/>
          <w:sz w:val="24"/>
          <w:szCs w:val="24"/>
        </w:rPr>
        <w:t>’</w:t>
      </w:r>
      <w:r w:rsidR="003B068A">
        <w:rPr>
          <w:bCs/>
          <w:color w:val="000000"/>
          <w:sz w:val="24"/>
          <w:szCs w:val="24"/>
        </w:rPr>
        <w:t>s health stats, which is very helpful for locating</w:t>
      </w:r>
      <w:r w:rsidR="003F3301">
        <w:rPr>
          <w:bCs/>
          <w:color w:val="000000"/>
          <w:sz w:val="24"/>
          <w:szCs w:val="24"/>
        </w:rPr>
        <w:t xml:space="preserve"> </w:t>
      </w:r>
      <w:r w:rsidR="00F15A1C">
        <w:rPr>
          <w:bCs/>
          <w:color w:val="000000"/>
          <w:sz w:val="24"/>
          <w:szCs w:val="24"/>
        </w:rPr>
        <w:t xml:space="preserve">the patient </w:t>
      </w:r>
      <w:r w:rsidR="003B068A">
        <w:rPr>
          <w:bCs/>
          <w:color w:val="000000"/>
          <w:sz w:val="24"/>
          <w:szCs w:val="24"/>
        </w:rPr>
        <w:t xml:space="preserve">who </w:t>
      </w:r>
      <w:r w:rsidR="00F15A1C">
        <w:rPr>
          <w:bCs/>
          <w:color w:val="000000"/>
          <w:sz w:val="24"/>
          <w:szCs w:val="24"/>
        </w:rPr>
        <w:t>might need medical t</w:t>
      </w:r>
      <w:r w:rsidR="003B068A">
        <w:rPr>
          <w:bCs/>
          <w:color w:val="000000"/>
          <w:sz w:val="24"/>
          <w:szCs w:val="24"/>
        </w:rPr>
        <w:t>rea</w:t>
      </w:r>
      <w:r w:rsidR="00F15A1C">
        <w:rPr>
          <w:bCs/>
          <w:color w:val="000000"/>
          <w:sz w:val="24"/>
          <w:szCs w:val="24"/>
        </w:rPr>
        <w:t xml:space="preserve">tment </w:t>
      </w:r>
      <w:r w:rsidR="003B068A">
        <w:rPr>
          <w:bCs/>
          <w:color w:val="000000"/>
          <w:sz w:val="24"/>
          <w:szCs w:val="24"/>
        </w:rPr>
        <w:t>soon</w:t>
      </w:r>
      <w:r w:rsidR="00E80CE0">
        <w:rPr>
          <w:bCs/>
          <w:color w:val="000000"/>
          <w:sz w:val="24"/>
          <w:szCs w:val="24"/>
        </w:rPr>
        <w:t>, w</w:t>
      </w:r>
      <w:r w:rsidR="005409A4">
        <w:rPr>
          <w:bCs/>
          <w:color w:val="000000"/>
          <w:sz w:val="24"/>
          <w:szCs w:val="24"/>
        </w:rPr>
        <w:t xml:space="preserve">hich </w:t>
      </w:r>
      <w:proofErr w:type="spellStart"/>
      <w:r w:rsidR="005409A4">
        <w:rPr>
          <w:bCs/>
          <w:color w:val="000000"/>
          <w:sz w:val="24"/>
          <w:szCs w:val="24"/>
        </w:rPr>
        <w:t>F</w:t>
      </w:r>
      <w:r w:rsidR="005409A4" w:rsidRPr="005409A4">
        <w:rPr>
          <w:bCs/>
          <w:color w:val="000000"/>
          <w:sz w:val="24"/>
          <w:szCs w:val="24"/>
        </w:rPr>
        <w:t>oreseemed</w:t>
      </w:r>
      <w:proofErr w:type="spellEnd"/>
      <w:r w:rsidR="005409A4">
        <w:rPr>
          <w:bCs/>
          <w:color w:val="000000"/>
          <w:sz w:val="24"/>
          <w:szCs w:val="24"/>
        </w:rPr>
        <w:t xml:space="preserve"> explained on their website </w:t>
      </w:r>
      <w:r w:rsidR="00E80CE0">
        <w:rPr>
          <w:bCs/>
          <w:color w:val="000000"/>
          <w:sz w:val="24"/>
          <w:szCs w:val="24"/>
        </w:rPr>
        <w:t xml:space="preserve">in </w:t>
      </w:r>
      <w:r w:rsidR="005409A4">
        <w:rPr>
          <w:bCs/>
          <w:color w:val="000000"/>
          <w:sz w:val="24"/>
          <w:szCs w:val="24"/>
        </w:rPr>
        <w:t>det</w:t>
      </w:r>
      <w:r w:rsidR="00E80CE0">
        <w:rPr>
          <w:bCs/>
          <w:color w:val="000000"/>
          <w:sz w:val="24"/>
          <w:szCs w:val="24"/>
        </w:rPr>
        <w:t>ail</w:t>
      </w:r>
      <w:r w:rsidR="006F03EB">
        <w:rPr>
          <w:bCs/>
          <w:color w:val="000000"/>
          <w:sz w:val="24"/>
          <w:szCs w:val="24"/>
        </w:rPr>
        <w:t xml:space="preserve"> for how p</w:t>
      </w:r>
      <w:r w:rsidR="006F03EB" w:rsidRPr="006F03EB">
        <w:rPr>
          <w:bCs/>
          <w:color w:val="000000"/>
          <w:sz w:val="24"/>
          <w:szCs w:val="24"/>
        </w:rPr>
        <w:t>redictive analytics</w:t>
      </w:r>
      <w:r w:rsidR="006F03EB">
        <w:rPr>
          <w:bCs/>
          <w:color w:val="000000"/>
          <w:sz w:val="24"/>
          <w:szCs w:val="24"/>
        </w:rPr>
        <w:t xml:space="preserve"> works</w:t>
      </w:r>
      <w:r w:rsidR="00E80CE0">
        <w:rPr>
          <w:bCs/>
          <w:color w:val="000000"/>
          <w:sz w:val="24"/>
          <w:szCs w:val="24"/>
        </w:rPr>
        <w:t>.</w:t>
      </w:r>
      <w:r w:rsidR="003428C1">
        <w:rPr>
          <w:bCs/>
          <w:color w:val="000000"/>
          <w:sz w:val="24"/>
          <w:szCs w:val="24"/>
        </w:rPr>
        <w:br/>
      </w:r>
    </w:p>
    <w:p w14:paraId="3BFC7929" w14:textId="56469046" w:rsidR="00CB299C" w:rsidRPr="00CB299C" w:rsidRDefault="00CB299C" w:rsidP="006D3EBC">
      <w:pPr>
        <w:pStyle w:val="ListParagraph"/>
        <w:numPr>
          <w:ilvl w:val="0"/>
          <w:numId w:val="3"/>
        </w:numPr>
        <w:spacing w:line="276" w:lineRule="auto"/>
        <w:rPr>
          <w:bCs/>
          <w:color w:val="000000"/>
          <w:sz w:val="24"/>
          <w:szCs w:val="24"/>
        </w:rPr>
      </w:pPr>
      <w:r w:rsidRPr="00CB299C">
        <w:rPr>
          <w:bCs/>
          <w:color w:val="000000"/>
          <w:sz w:val="24"/>
          <w:szCs w:val="24"/>
        </w:rPr>
        <w:lastRenderedPageBreak/>
        <w:t xml:space="preserve">Real-time data analysis: Real-time data analysis </w:t>
      </w:r>
      <w:r w:rsidR="00677CC8">
        <w:rPr>
          <w:bCs/>
          <w:color w:val="000000"/>
          <w:sz w:val="24"/>
          <w:szCs w:val="24"/>
        </w:rPr>
        <w:t>utilizes the data from wearable devices, but it</w:t>
      </w:r>
      <w:r w:rsidR="00CB1C61">
        <w:rPr>
          <w:bCs/>
          <w:color w:val="000000"/>
          <w:sz w:val="24"/>
          <w:szCs w:val="24"/>
        </w:rPr>
        <w:t>’</w:t>
      </w:r>
      <w:r w:rsidR="00677CC8">
        <w:rPr>
          <w:bCs/>
          <w:color w:val="000000"/>
          <w:sz w:val="24"/>
          <w:szCs w:val="24"/>
        </w:rPr>
        <w:t>s more focused on short-term predictions related to emergencies.</w:t>
      </w:r>
      <w:r w:rsidR="00677CC8">
        <w:rPr>
          <w:bCs/>
          <w:color w:val="000000"/>
          <w:sz w:val="24"/>
          <w:szCs w:val="24"/>
        </w:rPr>
        <w:br/>
      </w:r>
    </w:p>
    <w:p w14:paraId="4AE0234C" w14:textId="20564E94" w:rsidR="00126587" w:rsidRDefault="0088152F" w:rsidP="00126587">
      <w:pPr>
        <w:pStyle w:val="ListParagraph"/>
        <w:keepNext/>
        <w:numPr>
          <w:ilvl w:val="0"/>
          <w:numId w:val="3"/>
        </w:numPr>
        <w:spacing w:line="276" w:lineRule="auto"/>
      </w:pPr>
      <w:r>
        <w:rPr>
          <w:bCs/>
          <w:noProof/>
          <w:color w:val="000000"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A1140E9" wp14:editId="136EA0A9">
                <wp:simplePos x="0" y="0"/>
                <wp:positionH relativeFrom="column">
                  <wp:posOffset>8176119</wp:posOffset>
                </wp:positionH>
                <wp:positionV relativeFrom="paragraph">
                  <wp:posOffset>-78652</wp:posOffset>
                </wp:positionV>
                <wp:extent cx="356400" cy="2111040"/>
                <wp:effectExtent l="38100" t="38100" r="24765" b="3556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56400" cy="211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CC6EBC" id="Ink 10" o:spid="_x0000_s1026" type="#_x0000_t75" style="position:absolute;margin-left:642.6pt;margin-top:-7.4pt;width:30.45pt;height:168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">
                <v:imagedata r:id="rId20" o:title=""/>
              </v:shape>
            </w:pict>
          </mc:Fallback>
        </mc:AlternateContent>
      </w:r>
      <w:r w:rsidR="00C60E09" w:rsidRPr="00C60E09">
        <w:rPr>
          <w:bCs/>
          <w:color w:val="000000"/>
          <w:sz w:val="24"/>
          <w:szCs w:val="24"/>
        </w:rPr>
        <w:t xml:space="preserve">Precision medicine: Data analytics has been instrumental in </w:t>
      </w:r>
      <w:r w:rsidR="0061589C">
        <w:rPr>
          <w:bCs/>
          <w:color w:val="000000"/>
          <w:sz w:val="24"/>
          <w:szCs w:val="24"/>
        </w:rPr>
        <w:t>developing</w:t>
      </w:r>
      <w:r w:rsidR="00C60E09" w:rsidRPr="00C60E09">
        <w:rPr>
          <w:bCs/>
          <w:color w:val="000000"/>
          <w:sz w:val="24"/>
          <w:szCs w:val="24"/>
        </w:rPr>
        <w:t xml:space="preserve"> precision medicine. </w:t>
      </w:r>
      <w:r w:rsidR="00083AF4">
        <w:rPr>
          <w:bCs/>
          <w:color w:val="000000"/>
          <w:sz w:val="24"/>
          <w:szCs w:val="24"/>
        </w:rPr>
        <w:t>Which helps avoid</w:t>
      </w:r>
      <w:r w:rsidR="00F502AE">
        <w:rPr>
          <w:bCs/>
          <w:color w:val="000000"/>
          <w:sz w:val="24"/>
          <w:szCs w:val="24"/>
        </w:rPr>
        <w:t xml:space="preserve"> the possible sequela </w:t>
      </w:r>
      <w:r w:rsidR="00083AF4">
        <w:rPr>
          <w:bCs/>
          <w:color w:val="000000"/>
          <w:sz w:val="24"/>
          <w:szCs w:val="24"/>
        </w:rPr>
        <w:t>and minimize the drug cost.</w:t>
      </w:r>
      <w:r w:rsidR="006D3EBC">
        <w:rPr>
          <w:bCs/>
          <w:color w:val="000000"/>
          <w:sz w:val="24"/>
          <w:szCs w:val="24"/>
        </w:rPr>
        <w:br/>
      </w:r>
      <w:r w:rsidR="00126587">
        <w:rPr>
          <w:bCs/>
          <w:noProof/>
          <w:color w:val="000000"/>
          <w:sz w:val="24"/>
          <w:szCs w:val="24"/>
        </w:rPr>
        <w:drawing>
          <wp:inline distT="0" distB="0" distL="0" distR="0" wp14:anchorId="3162CE86" wp14:editId="28B06DA3">
            <wp:extent cx="4733925" cy="50343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369" cy="5049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E118E9" w14:textId="25AF3CB1" w:rsidR="00E95A8F" w:rsidRPr="00A720FB" w:rsidRDefault="00126587" w:rsidP="00126587">
      <w:pPr>
        <w:pStyle w:val="Caption"/>
        <w:rPr>
          <w:bCs/>
          <w:color w:val="000000"/>
          <w:sz w:val="24"/>
          <w:szCs w:val="24"/>
        </w:rPr>
      </w:pPr>
      <w:r>
        <w:t xml:space="preserve">Figure </w:t>
      </w:r>
      <w:fldSimple w:instr=" SEQ Figure \* ARABIC ">
        <w:r w:rsidR="00396EE0">
          <w:rPr>
            <w:noProof/>
          </w:rPr>
          <w:t>1</w:t>
        </w:r>
      </w:fldSimple>
      <w:r>
        <w:t xml:space="preserve"> </w:t>
      </w:r>
      <w:r w:rsidRPr="0068735D">
        <w:t>Precision Medicine, AI, and the Future of Personalized Health Care</w:t>
      </w:r>
    </w:p>
    <w:p w14:paraId="03487E9B" w14:textId="1A9E63C9" w:rsidR="006A3DF9" w:rsidRDefault="0070060B" w:rsidP="006D3EBC">
      <w:pPr>
        <w:spacing w:line="276" w:lineRule="auto"/>
        <w:ind w:left="360"/>
        <w:rPr>
          <w:b/>
          <w:color w:val="000000"/>
          <w:sz w:val="24"/>
          <w:szCs w:val="24"/>
          <w:u w:val="single"/>
        </w:rPr>
      </w:pPr>
      <w:r w:rsidRPr="0070060B">
        <w:rPr>
          <w:b/>
          <w:color w:val="000000"/>
          <w:sz w:val="24"/>
          <w:szCs w:val="24"/>
          <w:u w:val="single"/>
        </w:rPr>
        <w:t xml:space="preserve">Are there any ways in which big data has disrupted the medical industry? </w:t>
      </w:r>
    </w:p>
    <w:p w14:paraId="572B5A71" w14:textId="3831B179" w:rsidR="006A3DF9" w:rsidRDefault="00CE1AB3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B</w:t>
      </w:r>
      <w:r w:rsidRPr="00CE1AB3">
        <w:rPr>
          <w:bCs/>
          <w:color w:val="000000"/>
          <w:sz w:val="24"/>
          <w:szCs w:val="24"/>
        </w:rPr>
        <w:t xml:space="preserve">ig data has disrupted the medical industry in several ways. </w:t>
      </w:r>
      <w:r w:rsidR="00E67020">
        <w:rPr>
          <w:bCs/>
          <w:color w:val="000000"/>
          <w:sz w:val="24"/>
          <w:szCs w:val="24"/>
        </w:rPr>
        <w:t>I</w:t>
      </w:r>
      <w:r w:rsidR="006013F5" w:rsidRPr="00CE1AB3">
        <w:rPr>
          <w:bCs/>
          <w:color w:val="000000"/>
          <w:sz w:val="24"/>
          <w:szCs w:val="24"/>
        </w:rPr>
        <w:t xml:space="preserve">t has </w:t>
      </w:r>
      <w:r w:rsidR="006013F5">
        <w:rPr>
          <w:bCs/>
          <w:color w:val="000000"/>
          <w:sz w:val="24"/>
          <w:szCs w:val="24"/>
        </w:rPr>
        <w:t>caused</w:t>
      </w:r>
      <w:r w:rsidR="006013F5" w:rsidRPr="00CE1AB3">
        <w:rPr>
          <w:bCs/>
          <w:color w:val="000000"/>
          <w:sz w:val="24"/>
          <w:szCs w:val="24"/>
        </w:rPr>
        <w:t xml:space="preserve"> significant improvements in medical research </w:t>
      </w:r>
      <w:r w:rsidR="00644573" w:rsidRPr="00CE1AB3">
        <w:rPr>
          <w:bCs/>
          <w:color w:val="000000"/>
          <w:sz w:val="24"/>
          <w:szCs w:val="24"/>
        </w:rPr>
        <w:t xml:space="preserve">and </w:t>
      </w:r>
      <w:r w:rsidR="008B2342" w:rsidRPr="00CE1AB3">
        <w:rPr>
          <w:bCs/>
          <w:color w:val="000000"/>
          <w:sz w:val="24"/>
          <w:szCs w:val="24"/>
        </w:rPr>
        <w:t>patient care</w:t>
      </w:r>
      <w:r w:rsidR="006013F5" w:rsidRPr="00CE1AB3">
        <w:rPr>
          <w:bCs/>
          <w:color w:val="000000"/>
          <w:sz w:val="24"/>
          <w:szCs w:val="24"/>
        </w:rPr>
        <w:t xml:space="preserve">. </w:t>
      </w:r>
      <w:r w:rsidR="006013F5">
        <w:rPr>
          <w:bCs/>
          <w:color w:val="000000"/>
          <w:sz w:val="24"/>
          <w:szCs w:val="24"/>
        </w:rPr>
        <w:t>But</w:t>
      </w:r>
      <w:r w:rsidRPr="00CE1AB3">
        <w:rPr>
          <w:bCs/>
          <w:color w:val="000000"/>
          <w:sz w:val="24"/>
          <w:szCs w:val="24"/>
        </w:rPr>
        <w:t xml:space="preserve"> it </w:t>
      </w:r>
      <w:r w:rsidR="006013F5">
        <w:rPr>
          <w:bCs/>
          <w:color w:val="000000"/>
          <w:sz w:val="24"/>
          <w:szCs w:val="24"/>
        </w:rPr>
        <w:t xml:space="preserve">also </w:t>
      </w:r>
      <w:r w:rsidRPr="00CE1AB3">
        <w:rPr>
          <w:bCs/>
          <w:color w:val="000000"/>
          <w:sz w:val="24"/>
          <w:szCs w:val="24"/>
        </w:rPr>
        <w:t xml:space="preserve">created new challenges </w:t>
      </w:r>
      <w:r w:rsidR="006013F5">
        <w:rPr>
          <w:bCs/>
          <w:color w:val="000000"/>
          <w:sz w:val="24"/>
          <w:szCs w:val="24"/>
        </w:rPr>
        <w:t>in</w:t>
      </w:r>
      <w:r w:rsidRPr="00CE1AB3">
        <w:rPr>
          <w:bCs/>
          <w:color w:val="000000"/>
          <w:sz w:val="24"/>
          <w:szCs w:val="24"/>
        </w:rPr>
        <w:t xml:space="preserve"> data privacy and security</w:t>
      </w:r>
      <w:r w:rsidR="006013F5">
        <w:rPr>
          <w:bCs/>
          <w:color w:val="000000"/>
          <w:sz w:val="24"/>
          <w:szCs w:val="24"/>
        </w:rPr>
        <w:t xml:space="preserve"> area.</w:t>
      </w:r>
      <w:r w:rsidR="00132B88">
        <w:rPr>
          <w:bCs/>
          <w:color w:val="000000"/>
          <w:sz w:val="24"/>
          <w:szCs w:val="24"/>
        </w:rPr>
        <w:br/>
      </w:r>
    </w:p>
    <w:p w14:paraId="12F54916" w14:textId="067B9B2D" w:rsidR="00D86C88" w:rsidRPr="00644573" w:rsidRDefault="00815BB3" w:rsidP="006D3EBC">
      <w:pPr>
        <w:pStyle w:val="ListParagraph"/>
        <w:numPr>
          <w:ilvl w:val="0"/>
          <w:numId w:val="4"/>
        </w:numPr>
        <w:spacing w:line="276" w:lineRule="auto"/>
        <w:rPr>
          <w:bCs/>
          <w:color w:val="000000"/>
          <w:sz w:val="24"/>
          <w:szCs w:val="24"/>
        </w:rPr>
      </w:pPr>
      <w:r w:rsidRPr="00815BB3">
        <w:rPr>
          <w:bCs/>
          <w:color w:val="000000"/>
          <w:sz w:val="24"/>
          <w:szCs w:val="24"/>
        </w:rPr>
        <w:t xml:space="preserve">Medical research: </w:t>
      </w:r>
      <w:r w:rsidR="00AA050F">
        <w:rPr>
          <w:bCs/>
          <w:color w:val="000000"/>
          <w:sz w:val="24"/>
          <w:szCs w:val="24"/>
        </w:rPr>
        <w:t>By the ab</w:t>
      </w:r>
      <w:r w:rsidR="00553023">
        <w:rPr>
          <w:bCs/>
          <w:color w:val="000000"/>
          <w:sz w:val="24"/>
          <w:szCs w:val="24"/>
        </w:rPr>
        <w:t>il</w:t>
      </w:r>
      <w:r w:rsidR="00AA050F">
        <w:rPr>
          <w:bCs/>
          <w:color w:val="000000"/>
          <w:sz w:val="24"/>
          <w:szCs w:val="24"/>
        </w:rPr>
        <w:t xml:space="preserve">ity </w:t>
      </w:r>
      <w:r w:rsidR="00553023">
        <w:rPr>
          <w:bCs/>
          <w:color w:val="000000"/>
          <w:sz w:val="24"/>
          <w:szCs w:val="24"/>
        </w:rPr>
        <w:t xml:space="preserve">of machine learning to create </w:t>
      </w:r>
      <w:r w:rsidR="00995646">
        <w:rPr>
          <w:bCs/>
          <w:color w:val="000000"/>
          <w:sz w:val="24"/>
          <w:szCs w:val="24"/>
        </w:rPr>
        <w:t>a</w:t>
      </w:r>
      <w:r w:rsidR="00553023">
        <w:rPr>
          <w:bCs/>
          <w:color w:val="000000"/>
          <w:sz w:val="24"/>
          <w:szCs w:val="24"/>
        </w:rPr>
        <w:t xml:space="preserve"> p</w:t>
      </w:r>
      <w:r w:rsidR="00F23770">
        <w:rPr>
          <w:bCs/>
          <w:color w:val="000000"/>
          <w:sz w:val="24"/>
          <w:szCs w:val="24"/>
        </w:rPr>
        <w:t>atter</w:t>
      </w:r>
      <w:r w:rsidR="00553023">
        <w:rPr>
          <w:bCs/>
          <w:color w:val="000000"/>
          <w:sz w:val="24"/>
          <w:szCs w:val="24"/>
        </w:rPr>
        <w:t xml:space="preserve">n on the existing data, </w:t>
      </w:r>
      <w:r w:rsidR="009E6411">
        <w:rPr>
          <w:bCs/>
          <w:color w:val="000000"/>
          <w:sz w:val="24"/>
          <w:szCs w:val="24"/>
        </w:rPr>
        <w:t xml:space="preserve">the researchers are way more </w:t>
      </w:r>
      <w:r w:rsidR="00F23770">
        <w:rPr>
          <w:bCs/>
          <w:color w:val="000000"/>
          <w:sz w:val="24"/>
          <w:szCs w:val="24"/>
        </w:rPr>
        <w:t xml:space="preserve">efficient in making new medicine and </w:t>
      </w:r>
      <w:r w:rsidR="00F23770">
        <w:rPr>
          <w:bCs/>
          <w:color w:val="000000"/>
          <w:sz w:val="24"/>
          <w:szCs w:val="24"/>
        </w:rPr>
        <w:lastRenderedPageBreak/>
        <w:t xml:space="preserve">researching unknown </w:t>
      </w:r>
      <w:r w:rsidR="00995646">
        <w:rPr>
          <w:bCs/>
          <w:color w:val="000000"/>
          <w:sz w:val="24"/>
          <w:szCs w:val="24"/>
        </w:rPr>
        <w:t>disease</w:t>
      </w:r>
      <w:r w:rsidR="00F23770">
        <w:rPr>
          <w:bCs/>
          <w:color w:val="000000"/>
          <w:sz w:val="24"/>
          <w:szCs w:val="24"/>
        </w:rPr>
        <w:t xml:space="preserve"> treatments.</w:t>
      </w:r>
      <w:r w:rsidR="004C7656">
        <w:rPr>
          <w:bCs/>
          <w:color w:val="000000"/>
          <w:sz w:val="24"/>
          <w:szCs w:val="24"/>
        </w:rPr>
        <w:br/>
      </w:r>
    </w:p>
    <w:p w14:paraId="6561687C" w14:textId="46AB6638" w:rsidR="00A720FB" w:rsidRPr="00A720FB" w:rsidRDefault="00CA3C16" w:rsidP="006D3EBC">
      <w:pPr>
        <w:pStyle w:val="ListParagraph"/>
        <w:numPr>
          <w:ilvl w:val="0"/>
          <w:numId w:val="4"/>
        </w:numPr>
        <w:spacing w:line="276" w:lineRule="auto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B</w:t>
      </w:r>
      <w:r w:rsidR="00027716">
        <w:rPr>
          <w:bCs/>
          <w:color w:val="000000"/>
          <w:sz w:val="24"/>
          <w:szCs w:val="24"/>
        </w:rPr>
        <w:t>ig data i</w:t>
      </w:r>
      <w:r w:rsidR="00A720FB" w:rsidRPr="00A720FB">
        <w:rPr>
          <w:bCs/>
          <w:color w:val="000000"/>
          <w:sz w:val="24"/>
          <w:szCs w:val="24"/>
        </w:rPr>
        <w:t>mproved patient care</w:t>
      </w:r>
      <w:r w:rsidRPr="00CA3C16">
        <w:rPr>
          <w:bCs/>
          <w:color w:val="000000"/>
          <w:sz w:val="24"/>
          <w:szCs w:val="24"/>
        </w:rPr>
        <w:t xml:space="preserve"> </w:t>
      </w:r>
      <w:r>
        <w:rPr>
          <w:bCs/>
          <w:color w:val="000000"/>
          <w:sz w:val="24"/>
          <w:szCs w:val="24"/>
        </w:rPr>
        <w:t xml:space="preserve">by </w:t>
      </w:r>
      <w:r w:rsidRPr="00A720FB">
        <w:rPr>
          <w:bCs/>
          <w:color w:val="000000"/>
          <w:sz w:val="24"/>
          <w:szCs w:val="24"/>
        </w:rPr>
        <w:t>predict</w:t>
      </w:r>
      <w:r>
        <w:rPr>
          <w:bCs/>
          <w:color w:val="000000"/>
          <w:sz w:val="24"/>
          <w:szCs w:val="24"/>
        </w:rPr>
        <w:t>ing</w:t>
      </w:r>
      <w:r w:rsidRPr="00A720FB">
        <w:rPr>
          <w:bCs/>
          <w:color w:val="000000"/>
          <w:sz w:val="24"/>
          <w:szCs w:val="24"/>
        </w:rPr>
        <w:t xml:space="preserve"> disease outbreaks, reduc</w:t>
      </w:r>
      <w:r>
        <w:rPr>
          <w:bCs/>
          <w:color w:val="000000"/>
          <w:sz w:val="24"/>
          <w:szCs w:val="24"/>
        </w:rPr>
        <w:t>ing</w:t>
      </w:r>
      <w:r w:rsidRPr="00A720FB">
        <w:rPr>
          <w:bCs/>
          <w:color w:val="000000"/>
          <w:sz w:val="24"/>
          <w:szCs w:val="24"/>
        </w:rPr>
        <w:t xml:space="preserve"> wait times, and improv</w:t>
      </w:r>
      <w:r>
        <w:rPr>
          <w:bCs/>
          <w:color w:val="000000"/>
          <w:sz w:val="24"/>
          <w:szCs w:val="24"/>
        </w:rPr>
        <w:t>ing</w:t>
      </w:r>
      <w:r w:rsidRPr="00A720FB">
        <w:rPr>
          <w:bCs/>
          <w:color w:val="000000"/>
          <w:sz w:val="24"/>
          <w:szCs w:val="24"/>
        </w:rPr>
        <w:t xml:space="preserve"> hospital efficiencies.</w:t>
      </w:r>
      <w:r w:rsidR="00027716">
        <w:rPr>
          <w:bCs/>
          <w:color w:val="000000"/>
          <w:sz w:val="24"/>
          <w:szCs w:val="24"/>
        </w:rPr>
        <w:br/>
      </w:r>
    </w:p>
    <w:p w14:paraId="3C79A4A6" w14:textId="48349C1A" w:rsidR="0070060B" w:rsidRPr="00C00256" w:rsidRDefault="00A720FB" w:rsidP="006D3EBC">
      <w:pPr>
        <w:pStyle w:val="ListParagraph"/>
        <w:numPr>
          <w:ilvl w:val="0"/>
          <w:numId w:val="4"/>
        </w:numPr>
        <w:spacing w:line="276" w:lineRule="auto"/>
        <w:rPr>
          <w:bCs/>
          <w:color w:val="000000"/>
          <w:sz w:val="24"/>
          <w:szCs w:val="24"/>
        </w:rPr>
      </w:pPr>
      <w:r w:rsidRPr="00A720FB">
        <w:rPr>
          <w:bCs/>
          <w:color w:val="000000"/>
          <w:sz w:val="24"/>
          <w:szCs w:val="24"/>
        </w:rPr>
        <w:t>Data privacy and security</w:t>
      </w:r>
      <w:r w:rsidR="000E25F3">
        <w:rPr>
          <w:bCs/>
          <w:color w:val="000000"/>
          <w:sz w:val="24"/>
          <w:szCs w:val="24"/>
        </w:rPr>
        <w:t xml:space="preserve"> have been th</w:t>
      </w:r>
      <w:r w:rsidR="003F6890">
        <w:rPr>
          <w:bCs/>
          <w:color w:val="000000"/>
          <w:sz w:val="24"/>
          <w:szCs w:val="24"/>
        </w:rPr>
        <w:t>rea</w:t>
      </w:r>
      <w:r w:rsidR="000E25F3">
        <w:rPr>
          <w:bCs/>
          <w:color w:val="000000"/>
          <w:sz w:val="24"/>
          <w:szCs w:val="24"/>
        </w:rPr>
        <w:t>te</w:t>
      </w:r>
      <w:r w:rsidR="003F6890">
        <w:rPr>
          <w:bCs/>
          <w:color w:val="000000"/>
          <w:sz w:val="24"/>
          <w:szCs w:val="24"/>
        </w:rPr>
        <w:t>ne</w:t>
      </w:r>
      <w:r w:rsidR="000E25F3">
        <w:rPr>
          <w:bCs/>
          <w:color w:val="000000"/>
          <w:sz w:val="24"/>
          <w:szCs w:val="24"/>
        </w:rPr>
        <w:t xml:space="preserve">d because </w:t>
      </w:r>
      <w:r w:rsidR="00123527">
        <w:rPr>
          <w:bCs/>
          <w:color w:val="000000"/>
          <w:sz w:val="24"/>
          <w:szCs w:val="24"/>
        </w:rPr>
        <w:t xml:space="preserve">the new law for preventing </w:t>
      </w:r>
      <w:r w:rsidR="003F6890">
        <w:rPr>
          <w:bCs/>
          <w:color w:val="000000"/>
          <w:sz w:val="24"/>
          <w:szCs w:val="24"/>
        </w:rPr>
        <w:t xml:space="preserve">patient private leaking is still improving. </w:t>
      </w:r>
      <w:r w:rsidR="005157F5">
        <w:rPr>
          <w:bCs/>
          <w:color w:val="000000"/>
          <w:sz w:val="24"/>
          <w:szCs w:val="24"/>
        </w:rPr>
        <w:t>During the anal</w:t>
      </w:r>
      <w:r w:rsidR="001E46B8">
        <w:rPr>
          <w:bCs/>
          <w:color w:val="000000"/>
          <w:sz w:val="24"/>
          <w:szCs w:val="24"/>
        </w:rPr>
        <w:t>ysis</w:t>
      </w:r>
      <w:r w:rsidR="005157F5">
        <w:rPr>
          <w:bCs/>
          <w:color w:val="000000"/>
          <w:sz w:val="24"/>
          <w:szCs w:val="24"/>
        </w:rPr>
        <w:t xml:space="preserve"> process, more and more people other t</w:t>
      </w:r>
      <w:r w:rsidR="00D22449">
        <w:rPr>
          <w:bCs/>
          <w:color w:val="000000"/>
          <w:sz w:val="24"/>
          <w:szCs w:val="24"/>
        </w:rPr>
        <w:t>han the d</w:t>
      </w:r>
      <w:r w:rsidR="001E46B8">
        <w:rPr>
          <w:bCs/>
          <w:color w:val="000000"/>
          <w:sz w:val="24"/>
          <w:szCs w:val="24"/>
        </w:rPr>
        <w:t>oct</w:t>
      </w:r>
      <w:r w:rsidR="00D22449">
        <w:rPr>
          <w:bCs/>
          <w:color w:val="000000"/>
          <w:sz w:val="24"/>
          <w:szCs w:val="24"/>
        </w:rPr>
        <w:t xml:space="preserve">or and patient have </w:t>
      </w:r>
      <w:r w:rsidR="001E46B8">
        <w:rPr>
          <w:bCs/>
          <w:color w:val="000000"/>
          <w:sz w:val="24"/>
          <w:szCs w:val="24"/>
        </w:rPr>
        <w:t xml:space="preserve">a </w:t>
      </w:r>
      <w:r w:rsidR="00D22449">
        <w:rPr>
          <w:bCs/>
          <w:color w:val="000000"/>
          <w:sz w:val="24"/>
          <w:szCs w:val="24"/>
        </w:rPr>
        <w:t>chance to access their health record</w:t>
      </w:r>
      <w:r w:rsidR="001E46B8">
        <w:rPr>
          <w:bCs/>
          <w:color w:val="000000"/>
          <w:sz w:val="24"/>
          <w:szCs w:val="24"/>
        </w:rPr>
        <w:t>s</w:t>
      </w:r>
      <w:r w:rsidR="00B7514E">
        <w:rPr>
          <w:bCs/>
          <w:color w:val="000000"/>
          <w:sz w:val="24"/>
          <w:szCs w:val="24"/>
        </w:rPr>
        <w:t xml:space="preserve">, which </w:t>
      </w:r>
      <w:r w:rsidR="001E46B8">
        <w:rPr>
          <w:bCs/>
          <w:color w:val="000000"/>
          <w:sz w:val="24"/>
          <w:szCs w:val="24"/>
        </w:rPr>
        <w:t>has caused</w:t>
      </w:r>
      <w:r w:rsidR="00B7514E">
        <w:rPr>
          <w:bCs/>
          <w:color w:val="000000"/>
          <w:sz w:val="24"/>
          <w:szCs w:val="24"/>
        </w:rPr>
        <w:t xml:space="preserve"> </w:t>
      </w:r>
      <w:r w:rsidR="001E46B8">
        <w:rPr>
          <w:bCs/>
          <w:color w:val="000000"/>
          <w:sz w:val="24"/>
          <w:szCs w:val="24"/>
        </w:rPr>
        <w:t xml:space="preserve">a </w:t>
      </w:r>
      <w:r w:rsidR="000A0B22">
        <w:rPr>
          <w:bCs/>
          <w:color w:val="000000"/>
          <w:sz w:val="24"/>
          <w:szCs w:val="24"/>
        </w:rPr>
        <w:t>se</w:t>
      </w:r>
      <w:r w:rsidR="001E46B8">
        <w:rPr>
          <w:bCs/>
          <w:color w:val="000000"/>
          <w:sz w:val="24"/>
          <w:szCs w:val="24"/>
        </w:rPr>
        <w:t>vere</w:t>
      </w:r>
      <w:r w:rsidR="000A0B22">
        <w:rPr>
          <w:bCs/>
          <w:color w:val="000000"/>
          <w:sz w:val="24"/>
          <w:szCs w:val="24"/>
        </w:rPr>
        <w:t xml:space="preserve"> crisis of confidence</w:t>
      </w:r>
      <w:r w:rsidR="001E46B8">
        <w:rPr>
          <w:bCs/>
          <w:color w:val="000000"/>
          <w:sz w:val="24"/>
          <w:szCs w:val="24"/>
        </w:rPr>
        <w:t xml:space="preserve"> in the past few years.</w:t>
      </w:r>
      <w:r w:rsidR="00C00256">
        <w:rPr>
          <w:bCs/>
          <w:color w:val="000000"/>
          <w:sz w:val="24"/>
          <w:szCs w:val="24"/>
        </w:rPr>
        <w:br/>
      </w:r>
    </w:p>
    <w:p w14:paraId="6039FD34" w14:textId="634819D0" w:rsidR="006A3DF9" w:rsidRDefault="000D716F" w:rsidP="006D3EBC">
      <w:pPr>
        <w:spacing w:line="276" w:lineRule="auto"/>
        <w:ind w:left="360"/>
        <w:rPr>
          <w:b/>
          <w:color w:val="000000"/>
          <w:sz w:val="24"/>
          <w:szCs w:val="24"/>
          <w:u w:val="single"/>
        </w:rPr>
      </w:pPr>
      <w:r w:rsidRPr="000D716F">
        <w:rPr>
          <w:b/>
          <w:color w:val="000000"/>
          <w:sz w:val="24"/>
          <w:szCs w:val="24"/>
          <w:u w:val="single"/>
        </w:rPr>
        <w:t xml:space="preserve">What are the organizational roles associated with data analytics in </w:t>
      </w:r>
      <w:r w:rsidR="00CC5202">
        <w:rPr>
          <w:b/>
          <w:color w:val="000000"/>
          <w:sz w:val="24"/>
          <w:szCs w:val="24"/>
          <w:u w:val="single"/>
        </w:rPr>
        <w:t xml:space="preserve">the </w:t>
      </w:r>
      <w:r w:rsidRPr="000D716F">
        <w:rPr>
          <w:b/>
          <w:color w:val="000000"/>
          <w:sz w:val="24"/>
          <w:szCs w:val="24"/>
          <w:u w:val="single"/>
        </w:rPr>
        <w:t>medical industry?</w:t>
      </w:r>
    </w:p>
    <w:p w14:paraId="6025E159" w14:textId="776AA128" w:rsidR="000D716F" w:rsidRDefault="00437499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  <w:r w:rsidRPr="00437499">
        <w:rPr>
          <w:bCs/>
          <w:color w:val="000000"/>
          <w:sz w:val="24"/>
          <w:szCs w:val="24"/>
        </w:rPr>
        <w:t xml:space="preserve">There are several organizational roles associated with data analytics in the medical industry. Here are some of the most common </w:t>
      </w:r>
      <w:r w:rsidR="00317F68">
        <w:rPr>
          <w:bCs/>
          <w:color w:val="000000"/>
          <w:sz w:val="24"/>
          <w:szCs w:val="24"/>
        </w:rPr>
        <w:t>position</w:t>
      </w:r>
      <w:r w:rsidRPr="00437499">
        <w:rPr>
          <w:bCs/>
          <w:color w:val="000000"/>
          <w:sz w:val="24"/>
          <w:szCs w:val="24"/>
        </w:rPr>
        <w:t>s:</w:t>
      </w:r>
      <w:r w:rsidR="00132B88">
        <w:rPr>
          <w:bCs/>
          <w:color w:val="000000"/>
          <w:sz w:val="24"/>
          <w:szCs w:val="24"/>
        </w:rPr>
        <w:br/>
      </w:r>
    </w:p>
    <w:p w14:paraId="0964E5C8" w14:textId="2DF7821B" w:rsidR="00437499" w:rsidRDefault="004352D8" w:rsidP="006D3EBC">
      <w:pPr>
        <w:pStyle w:val="ListParagraph"/>
        <w:numPr>
          <w:ilvl w:val="0"/>
          <w:numId w:val="5"/>
        </w:numPr>
        <w:spacing w:line="276" w:lineRule="auto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67352496" wp14:editId="688978C9">
                <wp:simplePos x="0" y="0"/>
                <wp:positionH relativeFrom="column">
                  <wp:posOffset>4454525</wp:posOffset>
                </wp:positionH>
                <wp:positionV relativeFrom="paragraph">
                  <wp:posOffset>-514985</wp:posOffset>
                </wp:positionV>
                <wp:extent cx="2727395" cy="1972945"/>
                <wp:effectExtent l="38100" t="38100" r="28575" b="3365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2727395" cy="1972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EDE935" id="Ink 57" o:spid="_x0000_s1026" type="#_x0000_t75" style="position:absolute;margin-left:349.55pt;margin-top:-41.75pt;width:217.15pt;height:157.7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">
                <v:imagedata r:id="rId23" o:title=""/>
              </v:shape>
            </w:pict>
          </mc:Fallback>
        </mc:AlternateContent>
      </w:r>
      <w:r w:rsidR="00094D03" w:rsidRPr="00094D03">
        <w:rPr>
          <w:bCs/>
          <w:color w:val="000000"/>
          <w:sz w:val="24"/>
          <w:szCs w:val="24"/>
        </w:rPr>
        <w:t>Data Analyst:</w:t>
      </w:r>
      <w:r w:rsidR="00DD42CC">
        <w:rPr>
          <w:bCs/>
          <w:color w:val="000000"/>
          <w:sz w:val="24"/>
          <w:szCs w:val="24"/>
        </w:rPr>
        <w:t xml:space="preserve"> </w:t>
      </w:r>
      <w:r w:rsidR="00C74719" w:rsidRPr="00C74719">
        <w:rPr>
          <w:bCs/>
          <w:color w:val="000000"/>
          <w:sz w:val="24"/>
          <w:szCs w:val="24"/>
        </w:rPr>
        <w:t>The data analyst uses tools like SQL, Python, and R to extract data from various sources, manipulate the data, and create visualizations that help medical professionals make informed decisions.</w:t>
      </w:r>
      <w:r w:rsidR="00B2358F">
        <w:rPr>
          <w:bCs/>
          <w:color w:val="000000"/>
          <w:sz w:val="24"/>
          <w:szCs w:val="24"/>
        </w:rPr>
        <w:br/>
      </w:r>
    </w:p>
    <w:p w14:paraId="19EF62A0" w14:textId="38EBFD77" w:rsidR="00094D03" w:rsidRDefault="0099672C" w:rsidP="006D3EBC">
      <w:pPr>
        <w:pStyle w:val="ListParagraph"/>
        <w:numPr>
          <w:ilvl w:val="0"/>
          <w:numId w:val="5"/>
        </w:numPr>
        <w:spacing w:line="276" w:lineRule="auto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288875C3" wp14:editId="2094E278">
                <wp:simplePos x="0" y="0"/>
                <wp:positionH relativeFrom="column">
                  <wp:posOffset>3098800</wp:posOffset>
                </wp:positionH>
                <wp:positionV relativeFrom="paragraph">
                  <wp:posOffset>-322580</wp:posOffset>
                </wp:positionV>
                <wp:extent cx="1755155" cy="855980"/>
                <wp:effectExtent l="38100" t="38100" r="10160" b="3302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755155" cy="855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6069B8" id="Ink 49" o:spid="_x0000_s1026" type="#_x0000_t75" style="position:absolute;margin-left:242.8pt;margin-top:-26.6pt;width:140.6pt;height:69.8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">
                <v:imagedata r:id="rId25" o:title=""/>
              </v:shape>
            </w:pict>
          </mc:Fallback>
        </mc:AlternateContent>
      </w:r>
      <w:r w:rsidR="00094D03" w:rsidRPr="00094D03">
        <w:rPr>
          <w:bCs/>
          <w:color w:val="000000"/>
          <w:sz w:val="24"/>
          <w:szCs w:val="24"/>
        </w:rPr>
        <w:t>Data Scientist:</w:t>
      </w:r>
      <w:r w:rsidR="00C74719">
        <w:rPr>
          <w:bCs/>
          <w:color w:val="000000"/>
          <w:sz w:val="24"/>
          <w:szCs w:val="24"/>
        </w:rPr>
        <w:t xml:space="preserve"> </w:t>
      </w:r>
      <w:r w:rsidR="00C74719" w:rsidRPr="00C74719">
        <w:rPr>
          <w:bCs/>
          <w:color w:val="000000"/>
          <w:sz w:val="24"/>
          <w:szCs w:val="24"/>
        </w:rPr>
        <w:t>The data scientist works with large datasets to identify patterns and develop models that predict outcomes.</w:t>
      </w:r>
      <w:r w:rsidR="00B2358F">
        <w:rPr>
          <w:bCs/>
          <w:color w:val="000000"/>
          <w:sz w:val="24"/>
          <w:szCs w:val="24"/>
        </w:rPr>
        <w:br/>
      </w:r>
    </w:p>
    <w:p w14:paraId="0D6DC20D" w14:textId="334644CB" w:rsidR="00094D03" w:rsidRDefault="00094D03" w:rsidP="006D3EBC">
      <w:pPr>
        <w:pStyle w:val="ListParagraph"/>
        <w:numPr>
          <w:ilvl w:val="0"/>
          <w:numId w:val="5"/>
        </w:numPr>
        <w:spacing w:line="276" w:lineRule="auto"/>
        <w:rPr>
          <w:bCs/>
          <w:color w:val="000000"/>
          <w:sz w:val="24"/>
          <w:szCs w:val="24"/>
        </w:rPr>
      </w:pPr>
      <w:r w:rsidRPr="00094D03">
        <w:rPr>
          <w:bCs/>
          <w:color w:val="000000"/>
          <w:sz w:val="24"/>
          <w:szCs w:val="24"/>
        </w:rPr>
        <w:t>Data Engineer:</w:t>
      </w:r>
      <w:r w:rsidR="00E25822">
        <w:rPr>
          <w:bCs/>
          <w:color w:val="000000"/>
          <w:sz w:val="24"/>
          <w:szCs w:val="24"/>
        </w:rPr>
        <w:t xml:space="preserve"> </w:t>
      </w:r>
      <w:r w:rsidR="00E25822" w:rsidRPr="00E25822">
        <w:rPr>
          <w:bCs/>
          <w:color w:val="000000"/>
          <w:sz w:val="24"/>
          <w:szCs w:val="24"/>
        </w:rPr>
        <w:t>The data engineer is responsible for designing and maintaining the data architecture that underpins the organization</w:t>
      </w:r>
      <w:r w:rsidR="00CB1C61">
        <w:rPr>
          <w:bCs/>
          <w:color w:val="000000"/>
          <w:sz w:val="24"/>
          <w:szCs w:val="24"/>
        </w:rPr>
        <w:t>’</w:t>
      </w:r>
      <w:r w:rsidR="00E25822" w:rsidRPr="00E25822">
        <w:rPr>
          <w:bCs/>
          <w:color w:val="000000"/>
          <w:sz w:val="24"/>
          <w:szCs w:val="24"/>
        </w:rPr>
        <w:t>s data analytics initiatives.</w:t>
      </w:r>
      <w:r w:rsidR="00B2358F">
        <w:rPr>
          <w:bCs/>
          <w:color w:val="000000"/>
          <w:sz w:val="24"/>
          <w:szCs w:val="24"/>
        </w:rPr>
        <w:br/>
      </w:r>
    </w:p>
    <w:p w14:paraId="0C68C2CC" w14:textId="4473016C" w:rsidR="0050148C" w:rsidRPr="00437499" w:rsidRDefault="0050148C" w:rsidP="006D3EBC">
      <w:pPr>
        <w:pStyle w:val="ListParagraph"/>
        <w:numPr>
          <w:ilvl w:val="0"/>
          <w:numId w:val="5"/>
        </w:numPr>
        <w:spacing w:line="276" w:lineRule="auto"/>
        <w:rPr>
          <w:bCs/>
          <w:color w:val="000000"/>
          <w:sz w:val="24"/>
          <w:szCs w:val="24"/>
        </w:rPr>
      </w:pPr>
      <w:r w:rsidRPr="0050148C">
        <w:rPr>
          <w:bCs/>
          <w:color w:val="000000"/>
          <w:sz w:val="24"/>
          <w:szCs w:val="24"/>
        </w:rPr>
        <w:t>Healthcare IT Manager:</w:t>
      </w:r>
      <w:r w:rsidR="00B2358F">
        <w:rPr>
          <w:bCs/>
          <w:color w:val="000000"/>
          <w:sz w:val="24"/>
          <w:szCs w:val="24"/>
        </w:rPr>
        <w:t xml:space="preserve"> </w:t>
      </w:r>
      <w:r w:rsidR="00B2358F" w:rsidRPr="00B2358F">
        <w:rPr>
          <w:bCs/>
          <w:color w:val="000000"/>
          <w:sz w:val="24"/>
          <w:szCs w:val="24"/>
        </w:rPr>
        <w:t xml:space="preserve">The healthcare IT manager </w:t>
      </w:r>
      <w:r w:rsidR="00317F68">
        <w:rPr>
          <w:bCs/>
          <w:color w:val="000000"/>
          <w:sz w:val="24"/>
          <w:szCs w:val="24"/>
        </w:rPr>
        <w:t>manages</w:t>
      </w:r>
      <w:r w:rsidR="00B2358F" w:rsidRPr="00B2358F">
        <w:rPr>
          <w:bCs/>
          <w:color w:val="000000"/>
          <w:sz w:val="24"/>
          <w:szCs w:val="24"/>
        </w:rPr>
        <w:t xml:space="preserve"> the organization</w:t>
      </w:r>
      <w:r w:rsidR="00CB1C61">
        <w:rPr>
          <w:bCs/>
          <w:color w:val="000000"/>
          <w:sz w:val="24"/>
          <w:szCs w:val="24"/>
        </w:rPr>
        <w:t>’</w:t>
      </w:r>
      <w:r w:rsidR="00B2358F" w:rsidRPr="00B2358F">
        <w:rPr>
          <w:bCs/>
          <w:color w:val="000000"/>
          <w:sz w:val="24"/>
          <w:szCs w:val="24"/>
        </w:rPr>
        <w:t>s IT infrastructure, including the hardware and software used for data analytics.</w:t>
      </w:r>
    </w:p>
    <w:p w14:paraId="13E0770B" w14:textId="77777777" w:rsidR="00396EE0" w:rsidRDefault="00284BAB" w:rsidP="00396EE0">
      <w:pPr>
        <w:keepNext/>
        <w:spacing w:line="276" w:lineRule="auto"/>
        <w:ind w:left="360"/>
      </w:pPr>
      <w:r w:rsidRPr="00284BAB">
        <w:rPr>
          <w:b/>
          <w:color w:val="000000"/>
          <w:sz w:val="24"/>
          <w:szCs w:val="24"/>
          <w:u w:val="single"/>
        </w:rPr>
        <w:t>Are there any that are unique to the industry?</w:t>
      </w:r>
      <w:r w:rsidR="003113CE">
        <w:rPr>
          <w:b/>
          <w:color w:val="000000"/>
          <w:sz w:val="24"/>
          <w:szCs w:val="24"/>
          <w:u w:val="single"/>
        </w:rPr>
        <w:br/>
      </w:r>
      <w:r w:rsidR="00BC527C">
        <w:rPr>
          <w:bCs/>
          <w:color w:val="000000"/>
          <w:sz w:val="24"/>
          <w:szCs w:val="24"/>
        </w:rPr>
        <w:br/>
      </w:r>
      <w:r w:rsidR="00095B55">
        <w:rPr>
          <w:bCs/>
          <w:color w:val="000000"/>
          <w:sz w:val="24"/>
          <w:szCs w:val="24"/>
        </w:rPr>
        <w:t>Alt</w:t>
      </w:r>
      <w:r w:rsidR="0024635C">
        <w:rPr>
          <w:bCs/>
          <w:color w:val="000000"/>
          <w:sz w:val="24"/>
          <w:szCs w:val="24"/>
        </w:rPr>
        <w:t>h</w:t>
      </w:r>
      <w:r w:rsidR="00095B55">
        <w:rPr>
          <w:bCs/>
          <w:color w:val="000000"/>
          <w:sz w:val="24"/>
          <w:szCs w:val="24"/>
        </w:rPr>
        <w:t>ough</w:t>
      </w:r>
      <w:r w:rsidR="00BC527C">
        <w:rPr>
          <w:bCs/>
          <w:color w:val="000000"/>
          <w:sz w:val="24"/>
          <w:szCs w:val="24"/>
        </w:rPr>
        <w:t xml:space="preserve"> </w:t>
      </w:r>
      <w:r w:rsidR="0024635C">
        <w:rPr>
          <w:bCs/>
          <w:color w:val="000000"/>
          <w:sz w:val="24"/>
          <w:szCs w:val="24"/>
        </w:rPr>
        <w:t>some jobs in the medical industry</w:t>
      </w:r>
      <w:r w:rsidR="00BC527C">
        <w:rPr>
          <w:bCs/>
          <w:color w:val="000000"/>
          <w:sz w:val="24"/>
          <w:szCs w:val="24"/>
        </w:rPr>
        <w:t xml:space="preserve"> </w:t>
      </w:r>
      <w:r w:rsidR="0024635C">
        <w:rPr>
          <w:bCs/>
          <w:color w:val="000000"/>
          <w:sz w:val="24"/>
          <w:szCs w:val="24"/>
        </w:rPr>
        <w:t>are very unique,</w:t>
      </w:r>
      <w:r w:rsidR="00EF0F6E">
        <w:rPr>
          <w:bCs/>
          <w:color w:val="000000"/>
          <w:sz w:val="24"/>
          <w:szCs w:val="24"/>
        </w:rPr>
        <w:t xml:space="preserve"> I still don’t </w:t>
      </w:r>
      <w:r w:rsidR="00095B55">
        <w:rPr>
          <w:bCs/>
          <w:color w:val="000000"/>
          <w:sz w:val="24"/>
          <w:szCs w:val="24"/>
        </w:rPr>
        <w:t xml:space="preserve">think they have </w:t>
      </w:r>
      <w:r w:rsidR="00095B55">
        <w:rPr>
          <w:bCs/>
          <w:color w:val="000000"/>
          <w:sz w:val="24"/>
          <w:szCs w:val="24"/>
        </w:rPr>
        <w:lastRenderedPageBreak/>
        <w:t>much differen</w:t>
      </w:r>
      <w:r w:rsidR="0024635C">
        <w:rPr>
          <w:bCs/>
          <w:color w:val="000000"/>
          <w:sz w:val="24"/>
          <w:szCs w:val="24"/>
        </w:rPr>
        <w:t>ce</w:t>
      </w:r>
      <w:r w:rsidR="00095B55">
        <w:rPr>
          <w:bCs/>
          <w:color w:val="000000"/>
          <w:sz w:val="24"/>
          <w:szCs w:val="24"/>
        </w:rPr>
        <w:t xml:space="preserve"> when </w:t>
      </w:r>
      <w:r w:rsidR="0024635C">
        <w:rPr>
          <w:bCs/>
          <w:color w:val="000000"/>
          <w:sz w:val="24"/>
          <w:szCs w:val="24"/>
        </w:rPr>
        <w:t xml:space="preserve">it </w:t>
      </w:r>
      <w:r w:rsidR="00095B55">
        <w:rPr>
          <w:bCs/>
          <w:color w:val="000000"/>
          <w:sz w:val="24"/>
          <w:szCs w:val="24"/>
        </w:rPr>
        <w:t>comes to actu</w:t>
      </w:r>
      <w:r w:rsidR="0024635C">
        <w:rPr>
          <w:bCs/>
          <w:color w:val="000000"/>
          <w:sz w:val="24"/>
          <w:szCs w:val="24"/>
        </w:rPr>
        <w:t>al</w:t>
      </w:r>
      <w:r w:rsidR="00095B55">
        <w:rPr>
          <w:bCs/>
          <w:color w:val="000000"/>
          <w:sz w:val="24"/>
          <w:szCs w:val="24"/>
        </w:rPr>
        <w:t xml:space="preserve"> </w:t>
      </w:r>
      <w:r w:rsidR="002D1050">
        <w:rPr>
          <w:bCs/>
          <w:color w:val="000000"/>
          <w:sz w:val="24"/>
          <w:szCs w:val="24"/>
        </w:rPr>
        <w:t>daily task</w:t>
      </w:r>
      <w:r w:rsidR="00095B55">
        <w:rPr>
          <w:bCs/>
          <w:color w:val="000000"/>
          <w:sz w:val="24"/>
          <w:szCs w:val="24"/>
        </w:rPr>
        <w:t>.</w:t>
      </w:r>
      <w:r w:rsidR="00396EE0">
        <w:rPr>
          <w:bCs/>
          <w:color w:val="000000"/>
          <w:sz w:val="24"/>
          <w:szCs w:val="24"/>
        </w:rPr>
        <w:br/>
      </w:r>
      <w:r w:rsidR="00396EE0" w:rsidRPr="00396EE0">
        <w:rPr>
          <w:bCs/>
          <w:noProof/>
          <w:color w:val="000000"/>
          <w:sz w:val="24"/>
          <w:szCs w:val="24"/>
        </w:rPr>
        <w:drawing>
          <wp:inline distT="0" distB="0" distL="0" distR="0" wp14:anchorId="0116B83D" wp14:editId="4FEE5F8F">
            <wp:extent cx="5410200" cy="3493509"/>
            <wp:effectExtent l="0" t="0" r="0" b="0"/>
            <wp:docPr id="7" name="Picture 7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ubble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3440" cy="349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032D" w14:textId="583131BD" w:rsidR="000D716F" w:rsidRPr="006A3D1F" w:rsidRDefault="00396EE0" w:rsidP="00396EE0">
      <w:pPr>
        <w:pStyle w:val="Caption"/>
        <w:rPr>
          <w:bCs/>
          <w:color w:val="000000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</w:t>
      </w:r>
      <w:r w:rsidRPr="000E01B7">
        <w:t>Healthcare Data Analyst: Skills Employers Request</w:t>
      </w:r>
    </w:p>
    <w:p w14:paraId="26C63D44" w14:textId="430076DA" w:rsidR="006A3DF9" w:rsidRDefault="00EC22D4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  <w:r w:rsidRPr="00EC22D4">
        <w:rPr>
          <w:b/>
          <w:color w:val="000000"/>
          <w:sz w:val="24"/>
          <w:szCs w:val="24"/>
          <w:u w:val="single"/>
        </w:rPr>
        <w:t xml:space="preserve">What is the current demand for data analytics talent in the </w:t>
      </w:r>
      <w:r w:rsidR="005C7D39">
        <w:rPr>
          <w:b/>
          <w:color w:val="000000"/>
          <w:sz w:val="24"/>
          <w:szCs w:val="24"/>
          <w:u w:val="single"/>
        </w:rPr>
        <w:t xml:space="preserve">Medical </w:t>
      </w:r>
      <w:r w:rsidRPr="00EC22D4">
        <w:rPr>
          <w:b/>
          <w:color w:val="000000"/>
          <w:sz w:val="24"/>
          <w:szCs w:val="24"/>
          <w:u w:val="single"/>
        </w:rPr>
        <w:t>industry?</w:t>
      </w:r>
      <w:r w:rsidR="002D1050">
        <w:rPr>
          <w:b/>
          <w:color w:val="000000"/>
          <w:sz w:val="24"/>
          <w:szCs w:val="24"/>
          <w:u w:val="single"/>
        </w:rPr>
        <w:br/>
      </w:r>
      <w:r>
        <w:rPr>
          <w:b/>
          <w:color w:val="000000"/>
          <w:sz w:val="24"/>
          <w:szCs w:val="24"/>
          <w:u w:val="single"/>
        </w:rPr>
        <w:br/>
      </w:r>
      <w:r w:rsidR="008F42D3" w:rsidRPr="008F42D3">
        <w:rPr>
          <w:bCs/>
          <w:color w:val="000000"/>
          <w:sz w:val="24"/>
          <w:szCs w:val="24"/>
        </w:rPr>
        <w:t>The demand for data analytics talent in the medical industry is expected to continue to grow in the coming years.</w:t>
      </w:r>
      <w:r w:rsidR="003D16F0">
        <w:rPr>
          <w:bCs/>
          <w:color w:val="000000"/>
          <w:sz w:val="24"/>
          <w:szCs w:val="24"/>
        </w:rPr>
        <w:t xml:space="preserve"> As </w:t>
      </w:r>
      <w:r w:rsidR="00647495">
        <w:rPr>
          <w:bCs/>
          <w:color w:val="000000"/>
          <w:sz w:val="24"/>
          <w:szCs w:val="24"/>
        </w:rPr>
        <w:t xml:space="preserve">the medical industry </w:t>
      </w:r>
      <w:r w:rsidR="00F11368">
        <w:rPr>
          <w:bCs/>
          <w:color w:val="000000"/>
          <w:sz w:val="24"/>
          <w:szCs w:val="24"/>
        </w:rPr>
        <w:t>is</w:t>
      </w:r>
      <w:r w:rsidR="00647495">
        <w:rPr>
          <w:bCs/>
          <w:color w:val="000000"/>
          <w:sz w:val="24"/>
          <w:szCs w:val="24"/>
        </w:rPr>
        <w:t xml:space="preserve"> pro</w:t>
      </w:r>
      <w:r w:rsidR="00F11368">
        <w:rPr>
          <w:bCs/>
          <w:color w:val="000000"/>
          <w:sz w:val="24"/>
          <w:szCs w:val="24"/>
        </w:rPr>
        <w:t>d</w:t>
      </w:r>
      <w:r w:rsidR="00647495">
        <w:rPr>
          <w:bCs/>
          <w:color w:val="000000"/>
          <w:sz w:val="24"/>
          <w:szCs w:val="24"/>
        </w:rPr>
        <w:t xml:space="preserve">ucing </w:t>
      </w:r>
      <w:r w:rsidR="005C7D39">
        <w:rPr>
          <w:bCs/>
          <w:color w:val="000000"/>
          <w:sz w:val="24"/>
          <w:szCs w:val="24"/>
        </w:rPr>
        <w:t>more data</w:t>
      </w:r>
      <w:r w:rsidR="002627D7">
        <w:rPr>
          <w:bCs/>
          <w:color w:val="000000"/>
          <w:sz w:val="24"/>
          <w:szCs w:val="24"/>
        </w:rPr>
        <w:t xml:space="preserve"> than ever in </w:t>
      </w:r>
      <w:r w:rsidR="00F11368">
        <w:rPr>
          <w:bCs/>
          <w:color w:val="000000"/>
          <w:sz w:val="24"/>
          <w:szCs w:val="24"/>
        </w:rPr>
        <w:t xml:space="preserve">the </w:t>
      </w:r>
      <w:r w:rsidR="002627D7">
        <w:rPr>
          <w:bCs/>
          <w:color w:val="000000"/>
          <w:sz w:val="24"/>
          <w:szCs w:val="24"/>
        </w:rPr>
        <w:t xml:space="preserve">big data era, </w:t>
      </w:r>
      <w:r w:rsidR="00C86AC5">
        <w:rPr>
          <w:bCs/>
          <w:color w:val="000000"/>
          <w:sz w:val="24"/>
          <w:szCs w:val="24"/>
        </w:rPr>
        <w:t xml:space="preserve">more and more </w:t>
      </w:r>
      <w:r w:rsidR="00C86AC5" w:rsidRPr="008F42D3">
        <w:rPr>
          <w:bCs/>
          <w:color w:val="000000"/>
          <w:sz w:val="24"/>
          <w:szCs w:val="24"/>
        </w:rPr>
        <w:t>data analytic</w:t>
      </w:r>
      <w:r w:rsidR="00C86AC5">
        <w:rPr>
          <w:bCs/>
          <w:color w:val="000000"/>
          <w:sz w:val="24"/>
          <w:szCs w:val="24"/>
        </w:rPr>
        <w:t>s will be needed through the grow</w:t>
      </w:r>
      <w:r w:rsidR="00F11368">
        <w:rPr>
          <w:bCs/>
          <w:color w:val="000000"/>
          <w:sz w:val="24"/>
          <w:szCs w:val="24"/>
        </w:rPr>
        <w:t>th</w:t>
      </w:r>
      <w:r w:rsidR="00C86AC5">
        <w:rPr>
          <w:bCs/>
          <w:color w:val="000000"/>
          <w:sz w:val="24"/>
          <w:szCs w:val="24"/>
        </w:rPr>
        <w:t xml:space="preserve"> of the medical industry</w:t>
      </w:r>
      <w:r w:rsidR="00F11368">
        <w:rPr>
          <w:bCs/>
          <w:color w:val="000000"/>
          <w:sz w:val="24"/>
          <w:szCs w:val="24"/>
        </w:rPr>
        <w:t>. I</w:t>
      </w:r>
      <w:r w:rsidR="00143512">
        <w:rPr>
          <w:bCs/>
          <w:color w:val="000000"/>
          <w:sz w:val="24"/>
          <w:szCs w:val="24"/>
        </w:rPr>
        <w:t xml:space="preserve">t will be </w:t>
      </w:r>
      <w:r w:rsidR="002257C2">
        <w:rPr>
          <w:bCs/>
          <w:color w:val="000000"/>
          <w:sz w:val="24"/>
          <w:szCs w:val="24"/>
        </w:rPr>
        <w:t>one</w:t>
      </w:r>
      <w:r w:rsidR="00F11368">
        <w:rPr>
          <w:bCs/>
          <w:color w:val="000000"/>
          <w:sz w:val="24"/>
          <w:szCs w:val="24"/>
        </w:rPr>
        <w:t>-</w:t>
      </w:r>
      <w:r w:rsidR="002257C2">
        <w:rPr>
          <w:bCs/>
          <w:color w:val="000000"/>
          <w:sz w:val="24"/>
          <w:szCs w:val="24"/>
        </w:rPr>
        <w:t>sided if we only li</w:t>
      </w:r>
      <w:r w:rsidR="00F11368">
        <w:rPr>
          <w:bCs/>
          <w:color w:val="000000"/>
          <w:sz w:val="24"/>
          <w:szCs w:val="24"/>
        </w:rPr>
        <w:t xml:space="preserve">st the changes </w:t>
      </w:r>
      <w:r w:rsidR="005C7D39">
        <w:rPr>
          <w:bCs/>
          <w:color w:val="000000"/>
          <w:sz w:val="24"/>
          <w:szCs w:val="24"/>
        </w:rPr>
        <w:t>in</w:t>
      </w:r>
      <w:r w:rsidR="00F11368">
        <w:rPr>
          <w:bCs/>
          <w:color w:val="000000"/>
          <w:sz w:val="24"/>
          <w:szCs w:val="24"/>
        </w:rPr>
        <w:t xml:space="preserve"> a few related jobs</w:t>
      </w:r>
      <w:r w:rsidR="00334F63">
        <w:rPr>
          <w:bCs/>
          <w:color w:val="000000"/>
          <w:sz w:val="24"/>
          <w:szCs w:val="24"/>
        </w:rPr>
        <w:t xml:space="preserve">, but the </w:t>
      </w:r>
      <w:r w:rsidR="005C7D39">
        <w:rPr>
          <w:bCs/>
          <w:color w:val="000000"/>
          <w:sz w:val="24"/>
          <w:szCs w:val="24"/>
        </w:rPr>
        <w:t>development</w:t>
      </w:r>
      <w:r w:rsidR="00334F63">
        <w:rPr>
          <w:bCs/>
          <w:color w:val="000000"/>
          <w:sz w:val="24"/>
          <w:szCs w:val="24"/>
        </w:rPr>
        <w:t xml:space="preserve"> of the entire medical industry should be able to prove the </w:t>
      </w:r>
      <w:r w:rsidR="005C7D39">
        <w:rPr>
          <w:bCs/>
          <w:color w:val="000000"/>
          <w:sz w:val="24"/>
          <w:szCs w:val="24"/>
        </w:rPr>
        <w:t xml:space="preserve">demand for </w:t>
      </w:r>
      <w:r w:rsidR="005C7D39" w:rsidRPr="005C7D39">
        <w:rPr>
          <w:bCs/>
          <w:color w:val="000000"/>
          <w:sz w:val="24"/>
          <w:szCs w:val="24"/>
        </w:rPr>
        <w:t xml:space="preserve">analytics talent in the </w:t>
      </w:r>
      <w:r w:rsidR="005C7D39">
        <w:rPr>
          <w:bCs/>
          <w:color w:val="000000"/>
          <w:sz w:val="24"/>
          <w:szCs w:val="24"/>
        </w:rPr>
        <w:t xml:space="preserve">medical </w:t>
      </w:r>
      <w:r w:rsidR="005C7D39" w:rsidRPr="005C7D39">
        <w:rPr>
          <w:bCs/>
          <w:color w:val="000000"/>
          <w:sz w:val="24"/>
          <w:szCs w:val="24"/>
        </w:rPr>
        <w:t>industry</w:t>
      </w:r>
      <w:r w:rsidR="005C7D39">
        <w:rPr>
          <w:bCs/>
          <w:color w:val="000000"/>
          <w:sz w:val="24"/>
          <w:szCs w:val="24"/>
        </w:rPr>
        <w:t xml:space="preserve">. </w:t>
      </w:r>
    </w:p>
    <w:p w14:paraId="4423ADE3" w14:textId="762C420E" w:rsidR="00267E68" w:rsidRDefault="005C149B" w:rsidP="002D1050">
      <w:pPr>
        <w:keepNext/>
        <w:spacing w:line="276" w:lineRule="auto"/>
        <w:ind w:left="360"/>
      </w:pPr>
      <w:r>
        <w:rPr>
          <w:bCs/>
          <w:color w:val="000000"/>
          <w:sz w:val="24"/>
          <w:szCs w:val="24"/>
        </w:rPr>
        <w:t xml:space="preserve">In a report from </w:t>
      </w:r>
      <w:r w:rsidRPr="005C149B">
        <w:rPr>
          <w:bCs/>
          <w:color w:val="000000"/>
          <w:sz w:val="24"/>
          <w:szCs w:val="24"/>
        </w:rPr>
        <w:t>Grand View Research</w:t>
      </w:r>
      <w:r>
        <w:rPr>
          <w:bCs/>
          <w:color w:val="000000"/>
          <w:sz w:val="24"/>
          <w:szCs w:val="24"/>
        </w:rPr>
        <w:t xml:space="preserve">, </w:t>
      </w:r>
      <w:r w:rsidR="00E42D19" w:rsidRPr="00E42D19">
        <w:rPr>
          <w:bCs/>
          <w:color w:val="000000"/>
          <w:sz w:val="24"/>
          <w:szCs w:val="24"/>
        </w:rPr>
        <w:t xml:space="preserve">the global healthcare analytics market size was valued at USD </w:t>
      </w:r>
      <w:r w:rsidR="00D83213">
        <w:rPr>
          <w:bCs/>
          <w:color w:val="000000"/>
          <w:sz w:val="24"/>
          <w:szCs w:val="24"/>
        </w:rPr>
        <w:t>10.18</w:t>
      </w:r>
      <w:r w:rsidR="00E42D19" w:rsidRPr="00E42D19">
        <w:rPr>
          <w:bCs/>
          <w:color w:val="000000"/>
          <w:sz w:val="24"/>
          <w:szCs w:val="24"/>
        </w:rPr>
        <w:t xml:space="preserve"> billion in 2020</w:t>
      </w:r>
      <w:r w:rsidR="00267E68">
        <w:rPr>
          <w:bCs/>
          <w:color w:val="000000"/>
          <w:sz w:val="24"/>
          <w:szCs w:val="24"/>
        </w:rPr>
        <w:t>.</w:t>
      </w:r>
      <w:r w:rsidR="00E42D19" w:rsidRPr="00E42D19">
        <w:rPr>
          <w:bCs/>
          <w:color w:val="000000"/>
          <w:sz w:val="24"/>
          <w:szCs w:val="24"/>
        </w:rPr>
        <w:t xml:space="preserve"> </w:t>
      </w:r>
      <w:r w:rsidR="00267E68">
        <w:rPr>
          <w:bCs/>
          <w:color w:val="000000"/>
          <w:sz w:val="24"/>
          <w:szCs w:val="24"/>
        </w:rPr>
        <w:t>A</w:t>
      </w:r>
      <w:r w:rsidR="00E42D19" w:rsidRPr="00E42D19">
        <w:rPr>
          <w:bCs/>
          <w:color w:val="000000"/>
          <w:sz w:val="24"/>
          <w:szCs w:val="24"/>
        </w:rPr>
        <w:t xml:space="preserve">nd </w:t>
      </w:r>
      <w:r w:rsidR="00267E68">
        <w:rPr>
          <w:bCs/>
          <w:color w:val="000000"/>
          <w:sz w:val="24"/>
          <w:szCs w:val="24"/>
        </w:rPr>
        <w:t>It</w:t>
      </w:r>
      <w:r w:rsidR="00CB1C61">
        <w:rPr>
          <w:bCs/>
          <w:color w:val="000000"/>
          <w:sz w:val="24"/>
          <w:szCs w:val="24"/>
        </w:rPr>
        <w:t>’</w:t>
      </w:r>
      <w:r w:rsidR="00267E68">
        <w:rPr>
          <w:bCs/>
          <w:color w:val="000000"/>
          <w:sz w:val="24"/>
          <w:szCs w:val="24"/>
        </w:rPr>
        <w:t xml:space="preserve">s </w:t>
      </w:r>
      <w:r w:rsidR="00E42D19" w:rsidRPr="00E42D19">
        <w:rPr>
          <w:bCs/>
          <w:color w:val="000000"/>
          <w:sz w:val="24"/>
          <w:szCs w:val="24"/>
        </w:rPr>
        <w:t xml:space="preserve">expected to grow at a compound annual growth rate (CAGR) of </w:t>
      </w:r>
      <w:r w:rsidR="00D7285F">
        <w:rPr>
          <w:bCs/>
          <w:color w:val="000000"/>
          <w:sz w:val="24"/>
          <w:szCs w:val="24"/>
        </w:rPr>
        <w:t>20</w:t>
      </w:r>
      <w:r w:rsidR="00E42D19" w:rsidRPr="00E42D19">
        <w:rPr>
          <w:bCs/>
          <w:color w:val="000000"/>
          <w:sz w:val="24"/>
          <w:szCs w:val="24"/>
        </w:rPr>
        <w:t>% from 202</w:t>
      </w:r>
      <w:r w:rsidR="00D7285F">
        <w:rPr>
          <w:bCs/>
          <w:color w:val="000000"/>
          <w:sz w:val="24"/>
          <w:szCs w:val="24"/>
        </w:rPr>
        <w:t>2</w:t>
      </w:r>
      <w:r w:rsidR="00E42D19" w:rsidRPr="00E42D19">
        <w:rPr>
          <w:bCs/>
          <w:color w:val="000000"/>
          <w:sz w:val="24"/>
          <w:szCs w:val="24"/>
        </w:rPr>
        <w:t xml:space="preserve"> to 20</w:t>
      </w:r>
      <w:r w:rsidR="00D7285F">
        <w:rPr>
          <w:bCs/>
          <w:color w:val="000000"/>
          <w:sz w:val="24"/>
          <w:szCs w:val="24"/>
        </w:rPr>
        <w:t>30</w:t>
      </w:r>
      <w:r w:rsidR="00E42D19" w:rsidRPr="00E42D19">
        <w:rPr>
          <w:bCs/>
          <w:color w:val="000000"/>
          <w:sz w:val="24"/>
          <w:szCs w:val="24"/>
        </w:rPr>
        <w:t>.</w:t>
      </w:r>
      <w:r w:rsidR="00D27100">
        <w:rPr>
          <w:bCs/>
          <w:color w:val="000000"/>
          <w:sz w:val="24"/>
          <w:szCs w:val="24"/>
        </w:rPr>
        <w:br/>
      </w:r>
      <w:r w:rsidR="00D27100">
        <w:rPr>
          <w:bCs/>
          <w:color w:val="000000"/>
          <w:sz w:val="24"/>
          <w:szCs w:val="24"/>
        </w:rPr>
        <w:lastRenderedPageBreak/>
        <w:br/>
      </w:r>
      <w:r w:rsidR="004352D8">
        <w:rPr>
          <w:bCs/>
          <w:noProof/>
          <w:color w:val="000000"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1AEEFDB6" wp14:editId="5ADFDA0B">
                <wp:simplePos x="0" y="0"/>
                <wp:positionH relativeFrom="column">
                  <wp:posOffset>5922159</wp:posOffset>
                </wp:positionH>
                <wp:positionV relativeFrom="paragraph">
                  <wp:posOffset>2604885</wp:posOffset>
                </wp:positionV>
                <wp:extent cx="361800" cy="372600"/>
                <wp:effectExtent l="38100" t="38100" r="32385" b="3429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61800" cy="37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7BFD92" id="Ink 58" o:spid="_x0000_s1026" type="#_x0000_t75" style="position:absolute;margin-left:465.1pt;margin-top:203.9pt;width:30.95pt;height:31.7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">
                <v:imagedata r:id="rId28" o:title=""/>
              </v:shape>
            </w:pict>
          </mc:Fallback>
        </mc:AlternateContent>
      </w:r>
      <w:r w:rsidR="00D27100">
        <w:rPr>
          <w:bCs/>
          <w:noProof/>
          <w:color w:val="000000"/>
          <w:sz w:val="24"/>
          <w:szCs w:val="24"/>
        </w:rPr>
        <w:drawing>
          <wp:inline distT="0" distB="0" distL="0" distR="0" wp14:anchorId="3C7CB039" wp14:editId="652B8F13">
            <wp:extent cx="5451839" cy="28479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403" cy="28670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119A42" w14:textId="716196DC" w:rsidR="005C7D39" w:rsidRDefault="00267E68" w:rsidP="006D3EBC">
      <w:pPr>
        <w:pStyle w:val="Caption"/>
        <w:spacing w:line="276" w:lineRule="auto"/>
      </w:pPr>
      <w:r>
        <w:t xml:space="preserve">Figure </w:t>
      </w:r>
      <w:fldSimple w:instr=" SEQ Figure \* ARABIC ">
        <w:r w:rsidR="00396EE0">
          <w:rPr>
            <w:noProof/>
          </w:rPr>
          <w:t>3</w:t>
        </w:r>
      </w:fldSimple>
      <w:r>
        <w:t xml:space="preserve">: </w:t>
      </w:r>
      <w:r w:rsidRPr="003D0B18">
        <w:t>Healthcare Analytics Market Size</w:t>
      </w:r>
      <w:r w:rsidR="00510495">
        <w:t xml:space="preserve"> (US)</w:t>
      </w:r>
    </w:p>
    <w:p w14:paraId="20C9EE89" w14:textId="5B5820E5" w:rsidR="00510495" w:rsidRDefault="004352D8" w:rsidP="00126587">
      <w:pPr>
        <w:keepNext/>
        <w:jc w:val="center"/>
      </w:pPr>
      <w:r>
        <w:rPr>
          <w:noProof/>
          <w14:ligatures w14:val="standardContextual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5EF2CEC6" wp14:editId="44A658AE">
                <wp:simplePos x="0" y="0"/>
                <wp:positionH relativeFrom="column">
                  <wp:posOffset>5959239</wp:posOffset>
                </wp:positionH>
                <wp:positionV relativeFrom="paragraph">
                  <wp:posOffset>114640</wp:posOffset>
                </wp:positionV>
                <wp:extent cx="372600" cy="239760"/>
                <wp:effectExtent l="38100" t="38100" r="34290" b="40005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372600" cy="23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4070BD" id="Ink 59" o:spid="_x0000_s1026" type="#_x0000_t75" style="position:absolute;margin-left:468.05pt;margin-top:7.85pt;width:31.75pt;height:21.3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">
                <v:imagedata r:id="rId31" o:title=""/>
              </v:shape>
            </w:pict>
          </mc:Fallback>
        </mc:AlternateContent>
      </w:r>
      <w:r w:rsidR="00510495">
        <w:rPr>
          <w:noProof/>
        </w:rPr>
        <w:drawing>
          <wp:inline distT="0" distB="0" distL="0" distR="0" wp14:anchorId="44249DCA" wp14:editId="1E1B8730">
            <wp:extent cx="5476875" cy="28610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941" cy="28684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E05898" w14:textId="538705D9" w:rsidR="00510495" w:rsidRPr="00510495" w:rsidRDefault="00510495" w:rsidP="00510495">
      <w:pPr>
        <w:pStyle w:val="Caption"/>
      </w:pPr>
      <w:r>
        <w:t xml:space="preserve">Figure </w:t>
      </w:r>
      <w:fldSimple w:instr=" SEQ Figure \* ARABIC ">
        <w:r w:rsidR="00396EE0">
          <w:rPr>
            <w:noProof/>
          </w:rPr>
          <w:t>4</w:t>
        </w:r>
      </w:fldSimple>
      <w:r>
        <w:t xml:space="preserve"> </w:t>
      </w:r>
      <w:r w:rsidRPr="00A857CE">
        <w:t>Healthcare Analytics Market Size</w:t>
      </w:r>
      <w:r>
        <w:t xml:space="preserve"> (Global)</w:t>
      </w:r>
    </w:p>
    <w:p w14:paraId="768B6DE5" w14:textId="22989AC1" w:rsidR="0015673B" w:rsidRPr="004F37C7" w:rsidRDefault="00372E41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From another report wr</w:t>
      </w:r>
      <w:r w:rsidR="00632992">
        <w:rPr>
          <w:bCs/>
          <w:color w:val="000000"/>
          <w:sz w:val="24"/>
          <w:szCs w:val="24"/>
        </w:rPr>
        <w:t>itten</w:t>
      </w:r>
      <w:r>
        <w:rPr>
          <w:bCs/>
          <w:color w:val="000000"/>
          <w:sz w:val="24"/>
          <w:szCs w:val="24"/>
        </w:rPr>
        <w:t xml:space="preserve"> by </w:t>
      </w:r>
      <w:r w:rsidR="007C1BF3">
        <w:rPr>
          <w:bCs/>
          <w:color w:val="000000"/>
          <w:sz w:val="24"/>
          <w:szCs w:val="24"/>
        </w:rPr>
        <w:t xml:space="preserve">the </w:t>
      </w:r>
      <w:r w:rsidR="001010F2">
        <w:rPr>
          <w:bCs/>
          <w:color w:val="000000"/>
          <w:sz w:val="24"/>
          <w:szCs w:val="24"/>
        </w:rPr>
        <w:t>burning</w:t>
      </w:r>
      <w:r w:rsidR="00632992">
        <w:rPr>
          <w:bCs/>
          <w:color w:val="000000"/>
          <w:sz w:val="24"/>
          <w:szCs w:val="24"/>
        </w:rPr>
        <w:t xml:space="preserve"> </w:t>
      </w:r>
      <w:r w:rsidR="001010F2">
        <w:rPr>
          <w:bCs/>
          <w:color w:val="000000"/>
          <w:sz w:val="24"/>
          <w:szCs w:val="24"/>
        </w:rPr>
        <w:t xml:space="preserve">glass, </w:t>
      </w:r>
      <w:r w:rsidR="005C240A">
        <w:rPr>
          <w:bCs/>
          <w:color w:val="000000"/>
          <w:sz w:val="24"/>
          <w:szCs w:val="24"/>
        </w:rPr>
        <w:t xml:space="preserve">from 2012 to 2016, </w:t>
      </w:r>
      <w:r w:rsidR="0015673B">
        <w:rPr>
          <w:bCs/>
          <w:color w:val="000000"/>
          <w:sz w:val="24"/>
          <w:szCs w:val="24"/>
        </w:rPr>
        <w:t>Health care industries hir</w:t>
      </w:r>
      <w:r w:rsidR="007C1BF3">
        <w:rPr>
          <w:bCs/>
          <w:color w:val="000000"/>
          <w:sz w:val="24"/>
          <w:szCs w:val="24"/>
        </w:rPr>
        <w:t>ed</w:t>
      </w:r>
      <w:r w:rsidR="0015673B">
        <w:rPr>
          <w:bCs/>
          <w:color w:val="000000"/>
          <w:sz w:val="24"/>
          <w:szCs w:val="24"/>
        </w:rPr>
        <w:t xml:space="preserve"> 68% more data anal</w:t>
      </w:r>
      <w:r w:rsidR="007C1BF3">
        <w:rPr>
          <w:bCs/>
          <w:color w:val="000000"/>
          <w:sz w:val="24"/>
          <w:szCs w:val="24"/>
        </w:rPr>
        <w:t>y</w:t>
      </w:r>
      <w:r w:rsidR="0015673B">
        <w:rPr>
          <w:bCs/>
          <w:color w:val="000000"/>
          <w:sz w:val="24"/>
          <w:szCs w:val="24"/>
        </w:rPr>
        <w:t>st</w:t>
      </w:r>
      <w:r w:rsidR="007C1BF3">
        <w:rPr>
          <w:bCs/>
          <w:color w:val="000000"/>
          <w:sz w:val="24"/>
          <w:szCs w:val="24"/>
        </w:rPr>
        <w:t>s</w:t>
      </w:r>
      <w:r w:rsidR="0015673B">
        <w:rPr>
          <w:bCs/>
          <w:color w:val="000000"/>
          <w:sz w:val="24"/>
          <w:szCs w:val="24"/>
        </w:rPr>
        <w:t xml:space="preserve"> during </w:t>
      </w:r>
      <w:r w:rsidR="007C1BF3">
        <w:rPr>
          <w:bCs/>
          <w:color w:val="000000"/>
          <w:sz w:val="24"/>
          <w:szCs w:val="24"/>
        </w:rPr>
        <w:t>five</w:t>
      </w:r>
      <w:r w:rsidR="0015673B">
        <w:rPr>
          <w:bCs/>
          <w:color w:val="000000"/>
          <w:sz w:val="24"/>
          <w:szCs w:val="24"/>
        </w:rPr>
        <w:t xml:space="preserve"> years gap, and since the recent covid outburst, I believe there only will be more </w:t>
      </w:r>
      <w:r w:rsidR="004E2255">
        <w:rPr>
          <w:bCs/>
          <w:color w:val="000000"/>
          <w:sz w:val="24"/>
          <w:szCs w:val="24"/>
        </w:rPr>
        <w:t>medical companies notice the importance of a profe</w:t>
      </w:r>
      <w:r w:rsidR="0047736C">
        <w:rPr>
          <w:bCs/>
          <w:color w:val="000000"/>
          <w:sz w:val="24"/>
          <w:szCs w:val="24"/>
        </w:rPr>
        <w:t>ssio</w:t>
      </w:r>
      <w:r w:rsidR="004E2255">
        <w:rPr>
          <w:bCs/>
          <w:color w:val="000000"/>
          <w:sz w:val="24"/>
          <w:szCs w:val="24"/>
        </w:rPr>
        <w:t xml:space="preserve">nal data </w:t>
      </w:r>
      <w:r w:rsidR="007C1BF3">
        <w:rPr>
          <w:bCs/>
          <w:color w:val="000000"/>
          <w:sz w:val="24"/>
          <w:szCs w:val="24"/>
        </w:rPr>
        <w:t>worker in their companies.</w:t>
      </w:r>
    </w:p>
    <w:p w14:paraId="7C90E232" w14:textId="77777777" w:rsidR="00160454" w:rsidRDefault="00160454" w:rsidP="002D1050">
      <w:pPr>
        <w:keepNext/>
        <w:spacing w:line="276" w:lineRule="auto"/>
        <w:ind w:left="360"/>
        <w:jc w:val="center"/>
      </w:pPr>
      <w:r w:rsidRPr="00160454">
        <w:rPr>
          <w:bCs/>
          <w:noProof/>
          <w:color w:val="000000"/>
          <w:sz w:val="24"/>
          <w:szCs w:val="24"/>
        </w:rPr>
        <w:lastRenderedPageBreak/>
        <w:drawing>
          <wp:inline distT="0" distB="0" distL="0" distR="0" wp14:anchorId="09AA4DD5" wp14:editId="7C85E94A">
            <wp:extent cx="4152491" cy="2752090"/>
            <wp:effectExtent l="0" t="0" r="635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5953" cy="27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1DBA8" w14:textId="0CABA1BE" w:rsidR="007F09FE" w:rsidRDefault="00160454" w:rsidP="006D3EBC">
      <w:pPr>
        <w:pStyle w:val="Caption"/>
        <w:spacing w:line="276" w:lineRule="auto"/>
        <w:rPr>
          <w:bCs/>
          <w:color w:val="000000"/>
          <w:sz w:val="24"/>
          <w:szCs w:val="24"/>
        </w:rPr>
      </w:pPr>
      <w:r>
        <w:t xml:space="preserve">Figure </w:t>
      </w:r>
      <w:fldSimple w:instr=" SEQ Figure \* ARABIC ">
        <w:r w:rsidR="00396EE0">
          <w:rPr>
            <w:noProof/>
          </w:rPr>
          <w:t>5</w:t>
        </w:r>
      </w:fldSimple>
      <w:r>
        <w:t xml:space="preserve"> </w:t>
      </w:r>
      <w:r w:rsidRPr="007012F5">
        <w:t>Data Analyst in Health Care</w:t>
      </w:r>
    </w:p>
    <w:p w14:paraId="7AA280CD" w14:textId="30E044DE" w:rsidR="007F09FE" w:rsidRDefault="00A207AC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  <w:r>
        <w:rPr>
          <w:bCs/>
          <w:color w:val="000000"/>
          <w:sz w:val="24"/>
          <w:szCs w:val="24"/>
        </w:rPr>
        <w:t>Figure 3</w:t>
      </w:r>
      <w:r w:rsidR="00597569">
        <w:rPr>
          <w:bCs/>
          <w:color w:val="000000"/>
          <w:sz w:val="24"/>
          <w:szCs w:val="24"/>
        </w:rPr>
        <w:t xml:space="preserve"> is a </w:t>
      </w:r>
      <w:r w:rsidR="004F2C93">
        <w:rPr>
          <w:bCs/>
          <w:color w:val="000000"/>
          <w:sz w:val="24"/>
          <w:szCs w:val="24"/>
        </w:rPr>
        <w:t>plot from the report which write</w:t>
      </w:r>
      <w:r>
        <w:rPr>
          <w:bCs/>
          <w:color w:val="000000"/>
          <w:sz w:val="24"/>
          <w:szCs w:val="24"/>
        </w:rPr>
        <w:t>s</w:t>
      </w:r>
      <w:r w:rsidR="004F2C93">
        <w:rPr>
          <w:bCs/>
          <w:color w:val="000000"/>
          <w:sz w:val="24"/>
          <w:szCs w:val="24"/>
        </w:rPr>
        <w:t xml:space="preserve"> after covid</w:t>
      </w:r>
      <w:r w:rsidR="00657A3B">
        <w:rPr>
          <w:bCs/>
          <w:color w:val="000000"/>
          <w:sz w:val="24"/>
          <w:szCs w:val="24"/>
        </w:rPr>
        <w:t>-19 happen</w:t>
      </w:r>
      <w:r>
        <w:rPr>
          <w:bCs/>
          <w:color w:val="000000"/>
          <w:sz w:val="24"/>
          <w:szCs w:val="24"/>
        </w:rPr>
        <w:t>ed</w:t>
      </w:r>
      <w:r w:rsidR="00704AF0">
        <w:rPr>
          <w:bCs/>
          <w:color w:val="000000"/>
          <w:sz w:val="24"/>
          <w:szCs w:val="24"/>
        </w:rPr>
        <w:t xml:space="preserve"> and globally wise</w:t>
      </w:r>
      <w:r w:rsidR="00657A3B">
        <w:rPr>
          <w:bCs/>
          <w:color w:val="000000"/>
          <w:sz w:val="24"/>
          <w:szCs w:val="24"/>
        </w:rPr>
        <w:t xml:space="preserve">, which shows </w:t>
      </w:r>
      <w:r w:rsidR="009C1768">
        <w:rPr>
          <w:bCs/>
          <w:color w:val="000000"/>
          <w:sz w:val="24"/>
          <w:szCs w:val="24"/>
        </w:rPr>
        <w:t xml:space="preserve">the CAGR increased compared to </w:t>
      </w:r>
      <w:r>
        <w:rPr>
          <w:bCs/>
          <w:color w:val="000000"/>
          <w:sz w:val="24"/>
          <w:szCs w:val="24"/>
        </w:rPr>
        <w:t>Figure 1</w:t>
      </w:r>
      <w:r w:rsidR="0038289D">
        <w:rPr>
          <w:bCs/>
          <w:color w:val="000000"/>
          <w:sz w:val="24"/>
          <w:szCs w:val="24"/>
        </w:rPr>
        <w:t xml:space="preserve"> even in </w:t>
      </w:r>
      <w:r w:rsidR="00BA506E">
        <w:rPr>
          <w:bCs/>
          <w:color w:val="000000"/>
          <w:sz w:val="24"/>
          <w:szCs w:val="24"/>
        </w:rPr>
        <w:t xml:space="preserve">a </w:t>
      </w:r>
      <w:r w:rsidR="0038289D">
        <w:rPr>
          <w:bCs/>
          <w:color w:val="000000"/>
          <w:sz w:val="24"/>
          <w:szCs w:val="24"/>
        </w:rPr>
        <w:t>shorter p</w:t>
      </w:r>
      <w:r w:rsidR="00BA506E">
        <w:rPr>
          <w:bCs/>
          <w:color w:val="000000"/>
          <w:sz w:val="24"/>
          <w:szCs w:val="24"/>
        </w:rPr>
        <w:t>e</w:t>
      </w:r>
      <w:r w:rsidR="0038289D">
        <w:rPr>
          <w:bCs/>
          <w:color w:val="000000"/>
          <w:sz w:val="24"/>
          <w:szCs w:val="24"/>
        </w:rPr>
        <w:t>riod</w:t>
      </w:r>
      <w:r>
        <w:rPr>
          <w:bCs/>
          <w:color w:val="000000"/>
          <w:sz w:val="24"/>
          <w:szCs w:val="24"/>
        </w:rPr>
        <w:t>.</w:t>
      </w:r>
    </w:p>
    <w:p w14:paraId="50B6D4CD" w14:textId="77777777" w:rsidR="0038289D" w:rsidRDefault="00595587" w:rsidP="002D1050">
      <w:pPr>
        <w:keepNext/>
        <w:spacing w:line="276" w:lineRule="auto"/>
        <w:ind w:left="360"/>
        <w:jc w:val="center"/>
      </w:pPr>
      <w:r>
        <w:rPr>
          <w:bCs/>
          <w:noProof/>
          <w:color w:val="000000"/>
          <w:sz w:val="24"/>
          <w:szCs w:val="24"/>
        </w:rPr>
        <w:drawing>
          <wp:inline distT="0" distB="0" distL="0" distR="0" wp14:anchorId="090B7376" wp14:editId="5BE7965B">
            <wp:extent cx="4171950" cy="2781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377" cy="27829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F0C7DF" w14:textId="5FCBC56C" w:rsidR="007F09FE" w:rsidRDefault="0038289D" w:rsidP="006D3EBC">
      <w:pPr>
        <w:pStyle w:val="Caption"/>
        <w:spacing w:line="276" w:lineRule="auto"/>
        <w:rPr>
          <w:bCs/>
          <w:color w:val="000000"/>
          <w:sz w:val="24"/>
          <w:szCs w:val="24"/>
        </w:rPr>
      </w:pPr>
      <w:r>
        <w:t xml:space="preserve">Figure </w:t>
      </w:r>
      <w:fldSimple w:instr=" SEQ Figure \* ARABIC ">
        <w:r w:rsidR="00396EE0">
          <w:rPr>
            <w:noProof/>
          </w:rPr>
          <w:t>6</w:t>
        </w:r>
      </w:fldSimple>
      <w:r>
        <w:t xml:space="preserve"> </w:t>
      </w:r>
      <w:r w:rsidRPr="00D9153A">
        <w:t>Global Healthcare Analytics Market (2020-2025) by Type, Components, Application, Delivery Model, End-User, Geography, Competitive Analysis and the Impact of Covid-19 with Ansoff Analysis</w:t>
      </w:r>
    </w:p>
    <w:p w14:paraId="0E47D201" w14:textId="77777777" w:rsidR="00A207AC" w:rsidRDefault="00A207AC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</w:p>
    <w:p w14:paraId="43BD5029" w14:textId="77777777" w:rsidR="00A207AC" w:rsidRPr="00EC22D4" w:rsidRDefault="00A207AC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</w:p>
    <w:p w14:paraId="29E278C1" w14:textId="56807410" w:rsidR="006A3DF9" w:rsidRDefault="00D7201D" w:rsidP="006D3EBC">
      <w:pPr>
        <w:spacing w:line="276" w:lineRule="auto"/>
        <w:ind w:left="360"/>
        <w:rPr>
          <w:b/>
          <w:color w:val="000000"/>
          <w:sz w:val="24"/>
          <w:szCs w:val="24"/>
          <w:u w:val="single"/>
        </w:rPr>
      </w:pPr>
      <w:r>
        <w:rPr>
          <w:b/>
          <w:noProof/>
          <w:color w:val="000000"/>
          <w:sz w:val="24"/>
          <w:szCs w:val="24"/>
          <w:u w:val="single"/>
          <w14:ligatures w14:val="standardContextual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318CCD65" wp14:editId="5F77CC9D">
                <wp:simplePos x="0" y="0"/>
                <wp:positionH relativeFrom="column">
                  <wp:posOffset>4709795</wp:posOffset>
                </wp:positionH>
                <wp:positionV relativeFrom="paragraph">
                  <wp:posOffset>662940</wp:posOffset>
                </wp:positionV>
                <wp:extent cx="1674695" cy="791845"/>
                <wp:effectExtent l="38100" t="38100" r="0" b="33655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674695" cy="791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62509B" id="Ink 68" o:spid="_x0000_s1026" type="#_x0000_t75" style="position:absolute;margin-left:369.65pt;margin-top:51pt;width:134.25pt;height:64.7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">
                <v:imagedata r:id="rId36" o:title=""/>
              </v:shape>
            </w:pict>
          </mc:Fallback>
        </mc:AlternateContent>
      </w:r>
      <w:r w:rsidR="004352D8">
        <w:rPr>
          <w:b/>
          <w:noProof/>
          <w:color w:val="000000"/>
          <w:sz w:val="24"/>
          <w:szCs w:val="24"/>
          <w:u w:val="single"/>
          <w14:ligatures w14:val="standardContextual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05921339" wp14:editId="0FC9A573">
                <wp:simplePos x="0" y="0"/>
                <wp:positionH relativeFrom="column">
                  <wp:posOffset>1679919</wp:posOffset>
                </wp:positionH>
                <wp:positionV relativeFrom="paragraph">
                  <wp:posOffset>-166087</wp:posOffset>
                </wp:positionV>
                <wp:extent cx="1164600" cy="622440"/>
                <wp:effectExtent l="38100" t="38100" r="29210" b="38100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164600" cy="62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746D22" id="Ink 60" o:spid="_x0000_s1026" type="#_x0000_t75" style="position:absolute;margin-left:131.1pt;margin-top:-14.3pt;width:94.1pt;height:51.4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">
                <v:imagedata r:id="rId38" o:title=""/>
              </v:shape>
            </w:pict>
          </mc:Fallback>
        </mc:AlternateContent>
      </w:r>
      <w:r w:rsidR="00EE5E0C" w:rsidRPr="00EE5E0C">
        <w:rPr>
          <w:b/>
          <w:color w:val="000000"/>
          <w:sz w:val="24"/>
          <w:szCs w:val="24"/>
          <w:u w:val="single"/>
        </w:rPr>
        <w:t xml:space="preserve">What makes </w:t>
      </w:r>
      <w:r w:rsidR="00D27C31">
        <w:rPr>
          <w:b/>
          <w:color w:val="000000"/>
          <w:sz w:val="24"/>
          <w:szCs w:val="24"/>
          <w:u w:val="single"/>
        </w:rPr>
        <w:t xml:space="preserve">working as a </w:t>
      </w:r>
      <w:r w:rsidR="00920ACD">
        <w:rPr>
          <w:b/>
          <w:color w:val="000000"/>
          <w:sz w:val="24"/>
          <w:szCs w:val="24"/>
          <w:u w:val="single"/>
        </w:rPr>
        <w:t>data engineer</w:t>
      </w:r>
      <w:r w:rsidR="00EE5E0C" w:rsidRPr="00EE5E0C">
        <w:rPr>
          <w:b/>
          <w:color w:val="000000"/>
          <w:sz w:val="24"/>
          <w:szCs w:val="24"/>
          <w:u w:val="single"/>
        </w:rPr>
        <w:t xml:space="preserve"> </w:t>
      </w:r>
      <w:r w:rsidR="00920ACD">
        <w:rPr>
          <w:b/>
          <w:color w:val="000000"/>
          <w:sz w:val="24"/>
          <w:szCs w:val="24"/>
          <w:u w:val="single"/>
        </w:rPr>
        <w:t xml:space="preserve">in </w:t>
      </w:r>
      <w:r w:rsidR="00D27C31">
        <w:rPr>
          <w:b/>
          <w:color w:val="000000"/>
          <w:sz w:val="24"/>
          <w:szCs w:val="24"/>
          <w:u w:val="single"/>
        </w:rPr>
        <w:t xml:space="preserve">the </w:t>
      </w:r>
      <w:r w:rsidR="00920ACD">
        <w:rPr>
          <w:b/>
          <w:color w:val="000000"/>
          <w:sz w:val="24"/>
          <w:szCs w:val="24"/>
          <w:u w:val="single"/>
        </w:rPr>
        <w:t>medi</w:t>
      </w:r>
      <w:r w:rsidR="00D27C31">
        <w:rPr>
          <w:b/>
          <w:color w:val="000000"/>
          <w:sz w:val="24"/>
          <w:szCs w:val="24"/>
          <w:u w:val="single"/>
        </w:rPr>
        <w:t xml:space="preserve">cal industry </w:t>
      </w:r>
      <w:r w:rsidR="00EE5E0C" w:rsidRPr="00EE5E0C">
        <w:rPr>
          <w:b/>
          <w:color w:val="000000"/>
          <w:sz w:val="24"/>
          <w:szCs w:val="24"/>
          <w:u w:val="single"/>
        </w:rPr>
        <w:t>your ideal career?</w:t>
      </w:r>
    </w:p>
    <w:p w14:paraId="29185080" w14:textId="33543C47" w:rsidR="00727990" w:rsidRPr="00727990" w:rsidRDefault="00D7201D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  <w:r>
        <w:rPr>
          <w:bCs/>
          <w:noProof/>
          <w:color w:val="000000"/>
          <w:sz w:val="24"/>
          <w:szCs w:val="24"/>
          <w14:ligatures w14:val="standardContextual"/>
        </w:rPr>
        <w:lastRenderedPageBreak/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419945D0" wp14:editId="3E4EB223">
                <wp:simplePos x="0" y="0"/>
                <wp:positionH relativeFrom="column">
                  <wp:posOffset>4311159</wp:posOffset>
                </wp:positionH>
                <wp:positionV relativeFrom="paragraph">
                  <wp:posOffset>-973164</wp:posOffset>
                </wp:positionV>
                <wp:extent cx="313560" cy="213120"/>
                <wp:effectExtent l="38100" t="38100" r="29845" b="41275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13560" cy="21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E9965A" id="Ink 62" o:spid="_x0000_s1026" type="#_x0000_t75" style="position:absolute;margin-left:338.25pt;margin-top:-77.85pt;width:27.1pt;height:19.2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">
                <v:imagedata r:id="rId40" o:title=""/>
              </v:shape>
            </w:pict>
          </mc:Fallback>
        </mc:AlternateContent>
      </w:r>
      <w:r>
        <w:rPr>
          <w:bCs/>
          <w:noProof/>
          <w:color w:val="000000"/>
          <w:sz w:val="24"/>
          <w:szCs w:val="24"/>
          <w14:ligatures w14:val="standardContextual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6AD5B1D2" wp14:editId="30F453B8">
                <wp:simplePos x="0" y="0"/>
                <wp:positionH relativeFrom="column">
                  <wp:posOffset>3843519</wp:posOffset>
                </wp:positionH>
                <wp:positionV relativeFrom="paragraph">
                  <wp:posOffset>-824124</wp:posOffset>
                </wp:positionV>
                <wp:extent cx="675360" cy="351360"/>
                <wp:effectExtent l="38100" t="38100" r="36195" b="4254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675360" cy="35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7C24FE" id="Ink 61" o:spid="_x0000_s1026" type="#_x0000_t75" style="position:absolute;margin-left:301.45pt;margin-top:-66.1pt;width:55.65pt;height:30.0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">
                <v:imagedata r:id="rId42" o:title=""/>
              </v:shape>
            </w:pict>
          </mc:Fallback>
        </mc:AlternateContent>
      </w:r>
      <w:r w:rsidR="00727990">
        <w:rPr>
          <w:bCs/>
          <w:color w:val="000000"/>
          <w:sz w:val="24"/>
          <w:szCs w:val="24"/>
        </w:rPr>
        <w:t xml:space="preserve">Firstly, </w:t>
      </w:r>
      <w:r w:rsidR="00520522">
        <w:rPr>
          <w:bCs/>
          <w:color w:val="000000"/>
          <w:sz w:val="24"/>
          <w:szCs w:val="24"/>
        </w:rPr>
        <w:t xml:space="preserve">the </w:t>
      </w:r>
      <w:r w:rsidR="00F4059D" w:rsidRPr="00F4059D">
        <w:rPr>
          <w:bCs/>
          <w:color w:val="000000"/>
          <w:sz w:val="24"/>
          <w:szCs w:val="24"/>
        </w:rPr>
        <w:t>medical industry</w:t>
      </w:r>
      <w:r w:rsidR="00F4059D">
        <w:rPr>
          <w:bCs/>
          <w:color w:val="000000"/>
          <w:sz w:val="24"/>
          <w:szCs w:val="24"/>
        </w:rPr>
        <w:t xml:space="preserve"> is </w:t>
      </w:r>
      <w:r w:rsidR="00D6237C">
        <w:rPr>
          <w:bCs/>
          <w:color w:val="000000"/>
          <w:sz w:val="24"/>
          <w:szCs w:val="24"/>
        </w:rPr>
        <w:t>more data</w:t>
      </w:r>
      <w:r w:rsidR="00520522">
        <w:rPr>
          <w:bCs/>
          <w:color w:val="000000"/>
          <w:sz w:val="24"/>
          <w:szCs w:val="24"/>
        </w:rPr>
        <w:t>-</w:t>
      </w:r>
      <w:r w:rsidR="00D6237C">
        <w:rPr>
          <w:bCs/>
          <w:color w:val="000000"/>
          <w:sz w:val="24"/>
          <w:szCs w:val="24"/>
        </w:rPr>
        <w:t>sens</w:t>
      </w:r>
      <w:r w:rsidR="00520522">
        <w:rPr>
          <w:bCs/>
          <w:color w:val="000000"/>
          <w:sz w:val="24"/>
          <w:szCs w:val="24"/>
        </w:rPr>
        <w:t>i</w:t>
      </w:r>
      <w:r w:rsidR="00D6237C">
        <w:rPr>
          <w:bCs/>
          <w:color w:val="000000"/>
          <w:sz w:val="24"/>
          <w:szCs w:val="24"/>
        </w:rPr>
        <w:t xml:space="preserve">tive </w:t>
      </w:r>
      <w:r w:rsidR="00520522">
        <w:rPr>
          <w:bCs/>
          <w:color w:val="000000"/>
          <w:sz w:val="24"/>
          <w:szCs w:val="24"/>
        </w:rPr>
        <w:t>than</w:t>
      </w:r>
      <w:r w:rsidR="00663C59">
        <w:rPr>
          <w:bCs/>
          <w:color w:val="000000"/>
          <w:sz w:val="24"/>
          <w:szCs w:val="24"/>
        </w:rPr>
        <w:t xml:space="preserve"> all others</w:t>
      </w:r>
      <w:r w:rsidR="00520522">
        <w:rPr>
          <w:bCs/>
          <w:color w:val="000000"/>
          <w:sz w:val="24"/>
          <w:szCs w:val="24"/>
        </w:rPr>
        <w:t>. A</w:t>
      </w:r>
      <w:r w:rsidR="00663C59">
        <w:rPr>
          <w:bCs/>
          <w:color w:val="000000"/>
          <w:sz w:val="24"/>
          <w:szCs w:val="24"/>
        </w:rPr>
        <w:t xml:space="preserve">s a </w:t>
      </w:r>
      <w:r w:rsidR="00663C59" w:rsidRPr="00663C59">
        <w:rPr>
          <w:bCs/>
          <w:color w:val="000000"/>
          <w:sz w:val="24"/>
          <w:szCs w:val="24"/>
        </w:rPr>
        <w:t>data engineer</w:t>
      </w:r>
      <w:r w:rsidR="00520522">
        <w:rPr>
          <w:bCs/>
          <w:color w:val="000000"/>
          <w:sz w:val="24"/>
          <w:szCs w:val="24"/>
        </w:rPr>
        <w:t>,</w:t>
      </w:r>
      <w:r w:rsidR="00663C59">
        <w:rPr>
          <w:bCs/>
          <w:color w:val="000000"/>
          <w:sz w:val="24"/>
          <w:szCs w:val="24"/>
        </w:rPr>
        <w:t xml:space="preserve"> I can </w:t>
      </w:r>
      <w:r w:rsidR="003F641D">
        <w:rPr>
          <w:bCs/>
          <w:color w:val="000000"/>
          <w:sz w:val="24"/>
          <w:szCs w:val="24"/>
        </w:rPr>
        <w:t xml:space="preserve">utilize </w:t>
      </w:r>
      <w:r w:rsidR="00671286">
        <w:rPr>
          <w:bCs/>
          <w:color w:val="000000"/>
          <w:sz w:val="24"/>
          <w:szCs w:val="24"/>
        </w:rPr>
        <w:t>the knowl</w:t>
      </w:r>
      <w:r w:rsidR="00F0466E">
        <w:rPr>
          <w:bCs/>
          <w:color w:val="000000"/>
          <w:sz w:val="24"/>
          <w:szCs w:val="24"/>
        </w:rPr>
        <w:t>e</w:t>
      </w:r>
      <w:r w:rsidR="00671286">
        <w:rPr>
          <w:bCs/>
          <w:color w:val="000000"/>
          <w:sz w:val="24"/>
          <w:szCs w:val="24"/>
        </w:rPr>
        <w:t xml:space="preserve">dge I </w:t>
      </w:r>
      <w:r w:rsidR="00F0466E">
        <w:rPr>
          <w:bCs/>
          <w:color w:val="000000"/>
          <w:sz w:val="24"/>
          <w:szCs w:val="24"/>
        </w:rPr>
        <w:t xml:space="preserve">have or </w:t>
      </w:r>
      <w:r w:rsidR="00671286">
        <w:rPr>
          <w:bCs/>
          <w:color w:val="000000"/>
          <w:sz w:val="24"/>
          <w:szCs w:val="24"/>
        </w:rPr>
        <w:t xml:space="preserve">will learn in my major </w:t>
      </w:r>
      <w:r w:rsidR="00197036">
        <w:rPr>
          <w:bCs/>
          <w:color w:val="000000"/>
          <w:sz w:val="24"/>
          <w:szCs w:val="24"/>
        </w:rPr>
        <w:t>(Computer science/Anal</w:t>
      </w:r>
      <w:r w:rsidR="00F0466E">
        <w:rPr>
          <w:bCs/>
          <w:color w:val="000000"/>
          <w:sz w:val="24"/>
          <w:szCs w:val="24"/>
        </w:rPr>
        <w:t>y</w:t>
      </w:r>
      <w:r w:rsidR="00197036">
        <w:rPr>
          <w:bCs/>
          <w:color w:val="000000"/>
          <w:sz w:val="24"/>
          <w:szCs w:val="24"/>
        </w:rPr>
        <w:t>tics)</w:t>
      </w:r>
      <w:r w:rsidR="004B3B8D">
        <w:rPr>
          <w:bCs/>
          <w:color w:val="000000"/>
          <w:sz w:val="24"/>
          <w:szCs w:val="24"/>
        </w:rPr>
        <w:t xml:space="preserve">, which I have </w:t>
      </w:r>
      <w:r w:rsidR="00520522">
        <w:rPr>
          <w:bCs/>
          <w:color w:val="000000"/>
          <w:sz w:val="24"/>
          <w:szCs w:val="24"/>
        </w:rPr>
        <w:t>an advantage over people in other majors</w:t>
      </w:r>
      <w:r w:rsidR="004B3B8D">
        <w:rPr>
          <w:bCs/>
          <w:color w:val="000000"/>
          <w:sz w:val="24"/>
          <w:szCs w:val="24"/>
        </w:rPr>
        <w:t>.</w:t>
      </w:r>
      <w:r w:rsidR="00B76FF2">
        <w:rPr>
          <w:bCs/>
          <w:color w:val="000000"/>
          <w:sz w:val="24"/>
          <w:szCs w:val="24"/>
        </w:rPr>
        <w:br/>
        <w:t xml:space="preserve">Secondly, working </w:t>
      </w:r>
      <w:r w:rsidR="00520522">
        <w:rPr>
          <w:bCs/>
          <w:color w:val="000000"/>
          <w:sz w:val="24"/>
          <w:szCs w:val="24"/>
        </w:rPr>
        <w:t>i</w:t>
      </w:r>
      <w:r w:rsidR="00B76FF2">
        <w:rPr>
          <w:bCs/>
          <w:color w:val="000000"/>
          <w:sz w:val="24"/>
          <w:szCs w:val="24"/>
        </w:rPr>
        <w:t>n t</w:t>
      </w:r>
      <w:r w:rsidR="00065210">
        <w:rPr>
          <w:bCs/>
          <w:color w:val="000000"/>
          <w:sz w:val="24"/>
          <w:szCs w:val="24"/>
        </w:rPr>
        <w:t xml:space="preserve">he medical industry is very rewarding </w:t>
      </w:r>
      <w:r w:rsidR="002A67EF">
        <w:rPr>
          <w:bCs/>
          <w:color w:val="000000"/>
          <w:sz w:val="24"/>
          <w:szCs w:val="24"/>
        </w:rPr>
        <w:t>mentally</w:t>
      </w:r>
      <w:r w:rsidR="00520522">
        <w:rPr>
          <w:bCs/>
          <w:color w:val="000000"/>
          <w:sz w:val="24"/>
          <w:szCs w:val="24"/>
        </w:rPr>
        <w:t>. A</w:t>
      </w:r>
      <w:r w:rsidR="002A67EF">
        <w:rPr>
          <w:bCs/>
          <w:color w:val="000000"/>
          <w:sz w:val="24"/>
          <w:szCs w:val="24"/>
        </w:rPr>
        <w:t>s a person who like</w:t>
      </w:r>
      <w:r w:rsidR="00520522">
        <w:rPr>
          <w:bCs/>
          <w:color w:val="000000"/>
          <w:sz w:val="24"/>
          <w:szCs w:val="24"/>
        </w:rPr>
        <w:t>s</w:t>
      </w:r>
      <w:r w:rsidR="002A67EF">
        <w:rPr>
          <w:bCs/>
          <w:color w:val="000000"/>
          <w:sz w:val="24"/>
          <w:szCs w:val="24"/>
        </w:rPr>
        <w:t xml:space="preserve"> to </w:t>
      </w:r>
      <w:r w:rsidR="00520522">
        <w:rPr>
          <w:bCs/>
          <w:color w:val="000000"/>
          <w:sz w:val="24"/>
          <w:szCs w:val="24"/>
        </w:rPr>
        <w:t>help</w:t>
      </w:r>
      <w:r w:rsidR="002A67EF">
        <w:rPr>
          <w:bCs/>
          <w:color w:val="000000"/>
          <w:sz w:val="24"/>
          <w:szCs w:val="24"/>
        </w:rPr>
        <w:t xml:space="preserve"> </w:t>
      </w:r>
      <w:r w:rsidR="006176C0">
        <w:rPr>
          <w:bCs/>
          <w:color w:val="000000"/>
          <w:sz w:val="24"/>
          <w:szCs w:val="24"/>
        </w:rPr>
        <w:t>people around, I could w</w:t>
      </w:r>
      <w:r w:rsidR="004F66A4">
        <w:rPr>
          <w:bCs/>
          <w:color w:val="000000"/>
          <w:sz w:val="24"/>
          <w:szCs w:val="24"/>
        </w:rPr>
        <w:t>alk fur</w:t>
      </w:r>
      <w:r w:rsidR="00520522">
        <w:rPr>
          <w:bCs/>
          <w:color w:val="000000"/>
          <w:sz w:val="24"/>
          <w:szCs w:val="24"/>
        </w:rPr>
        <w:t>th</w:t>
      </w:r>
      <w:r w:rsidR="004F66A4">
        <w:rPr>
          <w:bCs/>
          <w:color w:val="000000"/>
          <w:sz w:val="24"/>
          <w:szCs w:val="24"/>
        </w:rPr>
        <w:t>er if I enjoy the effort that brings out by my work</w:t>
      </w:r>
      <w:r w:rsidR="00982A7C">
        <w:rPr>
          <w:bCs/>
          <w:color w:val="000000"/>
          <w:sz w:val="24"/>
          <w:szCs w:val="24"/>
        </w:rPr>
        <w:t xml:space="preserve">. </w:t>
      </w:r>
      <w:r w:rsidR="00982A7C">
        <w:rPr>
          <w:bCs/>
          <w:color w:val="000000"/>
          <w:sz w:val="24"/>
          <w:szCs w:val="24"/>
        </w:rPr>
        <w:br/>
      </w:r>
      <w:r w:rsidR="00520522">
        <w:rPr>
          <w:bCs/>
          <w:color w:val="000000"/>
          <w:sz w:val="24"/>
          <w:szCs w:val="24"/>
        </w:rPr>
        <w:t>L</w:t>
      </w:r>
      <w:r w:rsidR="00982A7C">
        <w:rPr>
          <w:bCs/>
          <w:color w:val="000000"/>
          <w:sz w:val="24"/>
          <w:szCs w:val="24"/>
        </w:rPr>
        <w:t>ast, I was born in</w:t>
      </w:r>
      <w:r w:rsidR="00520522">
        <w:rPr>
          <w:bCs/>
          <w:color w:val="000000"/>
          <w:sz w:val="24"/>
          <w:szCs w:val="24"/>
        </w:rPr>
        <w:t>to</w:t>
      </w:r>
      <w:r w:rsidR="00982A7C">
        <w:rPr>
          <w:bCs/>
          <w:color w:val="000000"/>
          <w:sz w:val="24"/>
          <w:szCs w:val="24"/>
        </w:rPr>
        <w:t xml:space="preserve"> </w:t>
      </w:r>
      <w:r w:rsidR="00520522">
        <w:rPr>
          <w:bCs/>
          <w:color w:val="000000"/>
          <w:sz w:val="24"/>
          <w:szCs w:val="24"/>
        </w:rPr>
        <w:t xml:space="preserve">a </w:t>
      </w:r>
      <w:r w:rsidR="00E95166">
        <w:rPr>
          <w:bCs/>
          <w:color w:val="000000"/>
          <w:sz w:val="24"/>
          <w:szCs w:val="24"/>
        </w:rPr>
        <w:t>medical f</w:t>
      </w:r>
      <w:r w:rsidR="00520522">
        <w:rPr>
          <w:bCs/>
          <w:color w:val="000000"/>
          <w:sz w:val="24"/>
          <w:szCs w:val="24"/>
        </w:rPr>
        <w:t>ami</w:t>
      </w:r>
      <w:r w:rsidR="00E95166">
        <w:rPr>
          <w:bCs/>
          <w:color w:val="000000"/>
          <w:sz w:val="24"/>
          <w:szCs w:val="24"/>
        </w:rPr>
        <w:t>ly</w:t>
      </w:r>
      <w:r w:rsidR="00520522">
        <w:rPr>
          <w:bCs/>
          <w:color w:val="000000"/>
          <w:sz w:val="24"/>
          <w:szCs w:val="24"/>
        </w:rPr>
        <w:t>. B</w:t>
      </w:r>
      <w:r w:rsidR="00E95166">
        <w:rPr>
          <w:bCs/>
          <w:color w:val="000000"/>
          <w:sz w:val="24"/>
          <w:szCs w:val="24"/>
        </w:rPr>
        <w:t>oth of my pa</w:t>
      </w:r>
      <w:r w:rsidR="00520522">
        <w:rPr>
          <w:bCs/>
          <w:color w:val="000000"/>
          <w:sz w:val="24"/>
          <w:szCs w:val="24"/>
        </w:rPr>
        <w:t>t</w:t>
      </w:r>
      <w:r w:rsidR="00E95166">
        <w:rPr>
          <w:bCs/>
          <w:color w:val="000000"/>
          <w:sz w:val="24"/>
          <w:szCs w:val="24"/>
        </w:rPr>
        <w:t xml:space="preserve">ients </w:t>
      </w:r>
      <w:r w:rsidR="009C60CF">
        <w:rPr>
          <w:bCs/>
          <w:color w:val="000000"/>
          <w:sz w:val="24"/>
          <w:szCs w:val="24"/>
        </w:rPr>
        <w:t xml:space="preserve">are working in the hospital, and they will be happy to see </w:t>
      </w:r>
      <w:r w:rsidR="00A152DC">
        <w:rPr>
          <w:bCs/>
          <w:color w:val="000000"/>
          <w:sz w:val="24"/>
          <w:szCs w:val="24"/>
        </w:rPr>
        <w:t xml:space="preserve">their child can </w:t>
      </w:r>
      <w:r w:rsidR="00BA684F">
        <w:rPr>
          <w:bCs/>
          <w:color w:val="000000"/>
          <w:sz w:val="24"/>
          <w:szCs w:val="24"/>
        </w:rPr>
        <w:t xml:space="preserve">also </w:t>
      </w:r>
      <w:r w:rsidR="00A152DC">
        <w:rPr>
          <w:bCs/>
          <w:color w:val="000000"/>
          <w:sz w:val="24"/>
          <w:szCs w:val="24"/>
        </w:rPr>
        <w:t>walk along th</w:t>
      </w:r>
      <w:r w:rsidR="00520522">
        <w:rPr>
          <w:bCs/>
          <w:color w:val="000000"/>
          <w:sz w:val="24"/>
          <w:szCs w:val="24"/>
        </w:rPr>
        <w:t>e</w:t>
      </w:r>
      <w:r w:rsidR="00A152DC">
        <w:rPr>
          <w:bCs/>
          <w:color w:val="000000"/>
          <w:sz w:val="24"/>
          <w:szCs w:val="24"/>
        </w:rPr>
        <w:t>ir path</w:t>
      </w:r>
      <w:r w:rsidR="00520522">
        <w:rPr>
          <w:bCs/>
          <w:color w:val="000000"/>
          <w:sz w:val="24"/>
          <w:szCs w:val="24"/>
        </w:rPr>
        <w:t>.</w:t>
      </w:r>
    </w:p>
    <w:p w14:paraId="451E1E3D" w14:textId="1F44929D" w:rsidR="006A3DF9" w:rsidRDefault="00216704" w:rsidP="006D3EBC">
      <w:pPr>
        <w:spacing w:line="276" w:lineRule="auto"/>
        <w:ind w:left="360"/>
        <w:rPr>
          <w:b/>
          <w:color w:val="000000"/>
          <w:sz w:val="24"/>
          <w:szCs w:val="24"/>
          <w:u w:val="single"/>
        </w:rPr>
      </w:pPr>
      <w:r w:rsidRPr="00216704">
        <w:rPr>
          <w:b/>
          <w:color w:val="000000"/>
          <w:sz w:val="24"/>
          <w:szCs w:val="24"/>
          <w:u w:val="single"/>
        </w:rPr>
        <w:t>What specific role would you like to play?</w:t>
      </w:r>
    </w:p>
    <w:p w14:paraId="599F934E" w14:textId="1E88860D" w:rsidR="004F37C7" w:rsidRPr="004F37C7" w:rsidRDefault="004F37C7" w:rsidP="006D3EBC">
      <w:pPr>
        <w:spacing w:line="276" w:lineRule="auto"/>
        <w:ind w:left="360"/>
        <w:rPr>
          <w:bCs/>
          <w:color w:val="000000"/>
          <w:sz w:val="24"/>
          <w:szCs w:val="24"/>
        </w:rPr>
      </w:pPr>
      <w:r w:rsidRPr="004F37C7">
        <w:rPr>
          <w:bCs/>
          <w:color w:val="000000"/>
          <w:sz w:val="24"/>
          <w:szCs w:val="24"/>
        </w:rPr>
        <w:t>I</w:t>
      </w:r>
      <w:r>
        <w:rPr>
          <w:bCs/>
          <w:color w:val="000000"/>
          <w:sz w:val="24"/>
          <w:szCs w:val="24"/>
        </w:rPr>
        <w:t xml:space="preserve"> prefer a </w:t>
      </w:r>
      <w:r w:rsidR="006A441D">
        <w:rPr>
          <w:bCs/>
          <w:color w:val="000000"/>
          <w:sz w:val="24"/>
          <w:szCs w:val="24"/>
        </w:rPr>
        <w:t xml:space="preserve">job </w:t>
      </w:r>
      <w:r w:rsidR="00750771">
        <w:rPr>
          <w:bCs/>
          <w:color w:val="000000"/>
          <w:sz w:val="24"/>
          <w:szCs w:val="24"/>
        </w:rPr>
        <w:t>related to health application development since it does not need that much medical background compared to a research position.</w:t>
      </w:r>
      <w:r w:rsidR="000857DA">
        <w:rPr>
          <w:bCs/>
          <w:color w:val="000000"/>
          <w:sz w:val="24"/>
          <w:szCs w:val="24"/>
        </w:rPr>
        <w:t xml:space="preserve"> </w:t>
      </w:r>
    </w:p>
    <w:p w14:paraId="1B127D6E" w14:textId="77777777" w:rsidR="006A3DF9" w:rsidRDefault="006A3DF9" w:rsidP="006D3EBC">
      <w:pPr>
        <w:spacing w:after="0" w:line="276" w:lineRule="auto"/>
        <w:ind w:left="360"/>
        <w:rPr>
          <w:b/>
          <w:color w:val="000000"/>
          <w:sz w:val="24"/>
          <w:szCs w:val="24"/>
          <w:u w:val="single"/>
        </w:rPr>
      </w:pPr>
    </w:p>
    <w:p w14:paraId="0E0E33B1" w14:textId="201DCF64" w:rsidR="00EF70E7" w:rsidRDefault="00EF70E7" w:rsidP="006D3EBC">
      <w:pPr>
        <w:spacing w:line="276" w:lineRule="auto"/>
        <w:jc w:val="center"/>
        <w:rPr>
          <w:b/>
          <w:color w:val="FF0000"/>
          <w:sz w:val="24"/>
          <w:szCs w:val="24"/>
          <w:u w:val="single"/>
        </w:rPr>
      </w:pPr>
      <w:r>
        <w:rPr>
          <w:b/>
          <w:color w:val="FF0000"/>
          <w:sz w:val="24"/>
          <w:szCs w:val="24"/>
          <w:u w:val="single"/>
        </w:rPr>
        <w:t>C</w:t>
      </w:r>
      <w:r w:rsidR="00A62FA6">
        <w:rPr>
          <w:b/>
          <w:color w:val="FF0000"/>
          <w:sz w:val="24"/>
          <w:szCs w:val="24"/>
          <w:u w:val="single"/>
        </w:rPr>
        <w:t>ONCLUSIONS</w:t>
      </w:r>
    </w:p>
    <w:p w14:paraId="3A529AEC" w14:textId="77777777" w:rsidR="00EF70E7" w:rsidRDefault="00EF70E7" w:rsidP="006D3EBC">
      <w:pPr>
        <w:spacing w:after="0" w:line="276" w:lineRule="auto"/>
        <w:ind w:left="360"/>
        <w:rPr>
          <w:b/>
          <w:sz w:val="24"/>
          <w:szCs w:val="24"/>
          <w:u w:val="single"/>
        </w:rPr>
      </w:pPr>
    </w:p>
    <w:p w14:paraId="4F9453E8" w14:textId="02720C28" w:rsidR="006A3DF9" w:rsidRDefault="006A3DF9" w:rsidP="006D3EBC">
      <w:pPr>
        <w:spacing w:after="0" w:line="276" w:lineRule="auto"/>
        <w:ind w:left="360"/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nclusions</w:t>
      </w:r>
      <w:r>
        <w:rPr>
          <w:b/>
          <w:sz w:val="24"/>
          <w:szCs w:val="24"/>
        </w:rPr>
        <w:t>:</w:t>
      </w:r>
      <w:r>
        <w:rPr>
          <w:sz w:val="24"/>
          <w:szCs w:val="24"/>
          <w:u w:val="single"/>
        </w:rPr>
        <w:t xml:space="preserve"> </w:t>
      </w:r>
      <w:r w:rsidR="006D3EBC">
        <w:rPr>
          <w:sz w:val="24"/>
          <w:szCs w:val="24"/>
          <w:u w:val="single"/>
        </w:rPr>
        <w:br/>
      </w:r>
    </w:p>
    <w:p w14:paraId="64BEEE04" w14:textId="560D3C1F" w:rsidR="00262054" w:rsidRPr="00262054" w:rsidRDefault="001409CD" w:rsidP="00262054">
      <w:pPr>
        <w:rPr>
          <w:bCs/>
          <w:sz w:val="24"/>
          <w:szCs w:val="24"/>
        </w:rPr>
      </w:pPr>
      <w:r w:rsidRPr="001409CD">
        <w:rPr>
          <w:bCs/>
          <w:sz w:val="24"/>
          <w:szCs w:val="24"/>
        </w:rPr>
        <w:t xml:space="preserve">As the medical industry continues to embrace digital health technologies and generate even more data, the demand for data analytics talent is expected to </w:t>
      </w:r>
      <w:r w:rsidR="005D04A5">
        <w:rPr>
          <w:bCs/>
          <w:sz w:val="24"/>
          <w:szCs w:val="24"/>
        </w:rPr>
        <w:t>grow,</w:t>
      </w:r>
      <w:r w:rsidR="00F53DCE">
        <w:rPr>
          <w:bCs/>
          <w:sz w:val="24"/>
          <w:szCs w:val="24"/>
        </w:rPr>
        <w:t xml:space="preserve"> ac</w:t>
      </w:r>
      <w:r w:rsidR="005D04A5">
        <w:rPr>
          <w:bCs/>
          <w:sz w:val="24"/>
          <w:szCs w:val="24"/>
        </w:rPr>
        <w:t>cor</w:t>
      </w:r>
      <w:r w:rsidR="00F53DCE">
        <w:rPr>
          <w:bCs/>
          <w:sz w:val="24"/>
          <w:szCs w:val="24"/>
        </w:rPr>
        <w:t xml:space="preserve">ding to </w:t>
      </w:r>
      <w:r w:rsidR="005F763E">
        <w:rPr>
          <w:bCs/>
          <w:color w:val="000000"/>
          <w:sz w:val="24"/>
          <w:szCs w:val="24"/>
        </w:rPr>
        <w:t xml:space="preserve">the </w:t>
      </w:r>
      <w:r w:rsidR="005D04A5">
        <w:rPr>
          <w:bCs/>
          <w:color w:val="000000"/>
          <w:sz w:val="24"/>
          <w:szCs w:val="24"/>
        </w:rPr>
        <w:t>report</w:t>
      </w:r>
      <w:r w:rsidR="005F763E">
        <w:rPr>
          <w:bCs/>
          <w:color w:val="000000"/>
          <w:sz w:val="24"/>
          <w:szCs w:val="24"/>
        </w:rPr>
        <w:t xml:space="preserve"> above</w:t>
      </w:r>
      <w:r>
        <w:rPr>
          <w:bCs/>
          <w:sz w:val="24"/>
          <w:szCs w:val="24"/>
        </w:rPr>
        <w:t xml:space="preserve">. </w:t>
      </w:r>
      <w:r w:rsidR="00FB3923">
        <w:rPr>
          <w:bCs/>
          <w:sz w:val="24"/>
          <w:szCs w:val="24"/>
        </w:rPr>
        <w:t>Also</w:t>
      </w:r>
      <w:r w:rsidR="00262054">
        <w:rPr>
          <w:bCs/>
          <w:sz w:val="24"/>
          <w:szCs w:val="24"/>
        </w:rPr>
        <w:t>,</w:t>
      </w:r>
      <w:r w:rsidR="00FB3923">
        <w:rPr>
          <w:bCs/>
          <w:sz w:val="24"/>
          <w:szCs w:val="24"/>
        </w:rPr>
        <w:t xml:space="preserve"> </w:t>
      </w:r>
      <w:r w:rsidR="00CC18D9">
        <w:rPr>
          <w:bCs/>
          <w:sz w:val="24"/>
          <w:szCs w:val="24"/>
        </w:rPr>
        <w:t>on</w:t>
      </w:r>
      <w:r w:rsidR="00FB3923">
        <w:rPr>
          <w:bCs/>
          <w:sz w:val="24"/>
          <w:szCs w:val="24"/>
        </w:rPr>
        <w:t xml:space="preserve"> </w:t>
      </w:r>
      <w:r w:rsidR="00FB3923" w:rsidRPr="00FB3923">
        <w:rPr>
          <w:bCs/>
          <w:sz w:val="24"/>
          <w:szCs w:val="24"/>
        </w:rPr>
        <w:t>health</w:t>
      </w:r>
      <w:r w:rsidR="00CC18D9">
        <w:rPr>
          <w:bCs/>
          <w:sz w:val="24"/>
          <w:szCs w:val="24"/>
        </w:rPr>
        <w:t xml:space="preserve"> </w:t>
      </w:r>
      <w:r w:rsidR="00FB3923" w:rsidRPr="00FB3923">
        <w:rPr>
          <w:bCs/>
          <w:sz w:val="24"/>
          <w:szCs w:val="24"/>
        </w:rPr>
        <w:t>analytics</w:t>
      </w:r>
      <w:r w:rsidR="00FB3923">
        <w:rPr>
          <w:bCs/>
          <w:sz w:val="24"/>
          <w:szCs w:val="24"/>
        </w:rPr>
        <w:t xml:space="preserve">, the author </w:t>
      </w:r>
      <w:r w:rsidR="00262054" w:rsidRPr="00262054">
        <w:rPr>
          <w:bCs/>
          <w:sz w:val="24"/>
          <w:szCs w:val="24"/>
        </w:rPr>
        <w:t xml:space="preserve">Jennifer </w:t>
      </w:r>
      <w:proofErr w:type="spellStart"/>
      <w:r w:rsidR="00262054" w:rsidRPr="00262054">
        <w:rPr>
          <w:bCs/>
          <w:sz w:val="24"/>
          <w:szCs w:val="24"/>
        </w:rPr>
        <w:t>Bresnick</w:t>
      </w:r>
      <w:proofErr w:type="spellEnd"/>
      <w:r w:rsidR="00262054">
        <w:rPr>
          <w:bCs/>
          <w:sz w:val="24"/>
          <w:szCs w:val="24"/>
        </w:rPr>
        <w:t xml:space="preserve"> said that </w:t>
      </w:r>
      <w:r w:rsidR="00CB1C61">
        <w:rPr>
          <w:bCs/>
          <w:sz w:val="24"/>
          <w:szCs w:val="24"/>
        </w:rPr>
        <w:t>“</w:t>
      </w:r>
      <w:r w:rsidR="00CB1C61">
        <w:rPr>
          <w:rFonts w:ascii="Georgia" w:hAnsi="Georgia"/>
          <w:color w:val="333333"/>
          <w:shd w:val="clear" w:color="auto" w:fill="FFFFFF"/>
        </w:rPr>
        <w:t>96 percent of business leaders believe that a big data analytics strategy is vital for the future success of their enterprises.</w:t>
      </w:r>
      <w:r w:rsidR="00CB1C61">
        <w:rPr>
          <w:bCs/>
          <w:sz w:val="24"/>
          <w:szCs w:val="24"/>
        </w:rPr>
        <w:t>”</w:t>
      </w:r>
      <w:r w:rsidR="00CC18D9">
        <w:rPr>
          <w:bCs/>
          <w:sz w:val="24"/>
          <w:szCs w:val="24"/>
        </w:rPr>
        <w:t xml:space="preserve"> </w:t>
      </w:r>
      <w:r w:rsidR="00FE3B4D">
        <w:rPr>
          <w:bCs/>
          <w:sz w:val="24"/>
          <w:szCs w:val="24"/>
        </w:rPr>
        <w:t>and “</w:t>
      </w:r>
      <w:r w:rsidR="00FE3B4D">
        <w:rPr>
          <w:rFonts w:ascii="Georgia" w:hAnsi="Georgia"/>
          <w:color w:val="333333"/>
          <w:shd w:val="clear" w:color="auto" w:fill="FFFFFF"/>
        </w:rPr>
        <w:t>just 38 percent of healthcare organizations are fully staffed for their health IT needs.</w:t>
      </w:r>
      <w:r w:rsidR="00FE3B4D">
        <w:rPr>
          <w:bCs/>
          <w:sz w:val="24"/>
          <w:szCs w:val="24"/>
        </w:rPr>
        <w:t xml:space="preserve">” Which </w:t>
      </w:r>
      <w:r w:rsidR="00C6535D">
        <w:rPr>
          <w:bCs/>
          <w:sz w:val="24"/>
          <w:szCs w:val="24"/>
        </w:rPr>
        <w:t>dire</w:t>
      </w:r>
      <w:r w:rsidR="009D0C57">
        <w:rPr>
          <w:bCs/>
          <w:sz w:val="24"/>
          <w:szCs w:val="24"/>
        </w:rPr>
        <w:t>ctly</w:t>
      </w:r>
      <w:r w:rsidR="00C6535D">
        <w:rPr>
          <w:bCs/>
          <w:sz w:val="24"/>
          <w:szCs w:val="24"/>
        </w:rPr>
        <w:t xml:space="preserve"> proved the future of </w:t>
      </w:r>
      <w:r w:rsidR="000869EB">
        <w:rPr>
          <w:bCs/>
          <w:sz w:val="24"/>
          <w:szCs w:val="24"/>
        </w:rPr>
        <w:t xml:space="preserve">a </w:t>
      </w:r>
      <w:r w:rsidR="00C6535D">
        <w:rPr>
          <w:bCs/>
          <w:sz w:val="24"/>
          <w:szCs w:val="24"/>
        </w:rPr>
        <w:t xml:space="preserve">data engineer in </w:t>
      </w:r>
      <w:r w:rsidR="009D0C57">
        <w:rPr>
          <w:bCs/>
          <w:sz w:val="24"/>
          <w:szCs w:val="24"/>
        </w:rPr>
        <w:t xml:space="preserve">the </w:t>
      </w:r>
      <w:r w:rsidR="000869EB">
        <w:rPr>
          <w:bCs/>
          <w:sz w:val="24"/>
          <w:szCs w:val="24"/>
        </w:rPr>
        <w:t>healthcare industry.</w:t>
      </w:r>
    </w:p>
    <w:p w14:paraId="77E9D848" w14:textId="0BBDF8E1" w:rsidR="006A3DF9" w:rsidRDefault="006A3DF9" w:rsidP="006D3EBC">
      <w:pPr>
        <w:spacing w:line="276" w:lineRule="auto"/>
        <w:rPr>
          <w:sz w:val="24"/>
          <w:szCs w:val="24"/>
        </w:rPr>
      </w:pPr>
    </w:p>
    <w:p w14:paraId="7BC013A3" w14:textId="77777777" w:rsidR="002D1050" w:rsidRDefault="002D1050" w:rsidP="006D3EBC">
      <w:pPr>
        <w:spacing w:line="276" w:lineRule="auto"/>
        <w:rPr>
          <w:sz w:val="24"/>
          <w:szCs w:val="24"/>
        </w:rPr>
      </w:pPr>
    </w:p>
    <w:p w14:paraId="3EAB282A" w14:textId="77777777" w:rsidR="006A3DF9" w:rsidRDefault="006A3DF9" w:rsidP="006D3EBC">
      <w:pPr>
        <w:spacing w:line="276" w:lineRule="auto"/>
        <w:rPr>
          <w:sz w:val="24"/>
          <w:szCs w:val="24"/>
        </w:rPr>
      </w:pPr>
    </w:p>
    <w:p w14:paraId="4730A8AD" w14:textId="77777777" w:rsidR="006A3DF9" w:rsidRDefault="006A3DF9" w:rsidP="006D3EBC">
      <w:pPr>
        <w:spacing w:line="276" w:lineRule="auto"/>
        <w:jc w:val="center"/>
        <w:rPr>
          <w:sz w:val="24"/>
          <w:szCs w:val="24"/>
        </w:rPr>
      </w:pPr>
      <w:r>
        <w:rPr>
          <w:b/>
          <w:color w:val="FF0000"/>
          <w:sz w:val="24"/>
          <w:szCs w:val="24"/>
          <w:u w:val="single"/>
        </w:rPr>
        <w:t>Bibliography</w:t>
      </w:r>
    </w:p>
    <w:p w14:paraId="77B4ACB0" w14:textId="23A00E2C" w:rsidR="001B0DBE" w:rsidRDefault="001B0DBE" w:rsidP="006D3EBC">
      <w:pPr>
        <w:pStyle w:val="NormalWeb"/>
        <w:spacing w:line="276" w:lineRule="auto"/>
        <w:ind w:left="567" w:hanging="567"/>
      </w:pPr>
      <w:r>
        <w:t xml:space="preserve">Dash, S., </w:t>
      </w:r>
      <w:proofErr w:type="spellStart"/>
      <w:r>
        <w:t>Shakyawar</w:t>
      </w:r>
      <w:proofErr w:type="spellEnd"/>
      <w:r>
        <w:t xml:space="preserve">, S. K., Sharma, M., &amp; Kaushik, S. (2019, June 19). </w:t>
      </w:r>
      <w:r>
        <w:rPr>
          <w:i/>
          <w:iCs/>
        </w:rPr>
        <w:t xml:space="preserve">Big Data in Healthcare: Management, analysis and </w:t>
      </w:r>
      <w:r w:rsidR="009D0C57">
        <w:rPr>
          <w:i/>
          <w:iCs/>
        </w:rPr>
        <w:t>f</w:t>
      </w:r>
      <w:r>
        <w:rPr>
          <w:i/>
          <w:iCs/>
        </w:rPr>
        <w:t>uture Prospects - Journal of Big Data</w:t>
      </w:r>
      <w:r>
        <w:t xml:space="preserve">. SpringerOpen. Retrieved February 14, 2023, from https://journalofbigdata.springeropen.com/articles/10.1186/s40537-019-0217-0 </w:t>
      </w:r>
    </w:p>
    <w:p w14:paraId="64F001C0" w14:textId="77777777" w:rsidR="00834437" w:rsidRDefault="00834437" w:rsidP="006D3EBC">
      <w:pPr>
        <w:pStyle w:val="NormalWeb"/>
        <w:spacing w:line="276" w:lineRule="auto"/>
        <w:ind w:left="567" w:hanging="567"/>
      </w:pPr>
      <w:r>
        <w:t xml:space="preserve">Healthcare Analytics Market Size &amp; Share Report, 2030. (n.d.). Retrieved February 14, 2023, from https://www.grandviewresearch.com/industry-analysis/healthcare-analytics-market </w:t>
      </w:r>
    </w:p>
    <w:p w14:paraId="4B4B8496" w14:textId="77777777" w:rsidR="00FE49CB" w:rsidRDefault="00FE49CB" w:rsidP="00FE49CB">
      <w:pPr>
        <w:pStyle w:val="NormalWeb"/>
        <w:ind w:left="567" w:hanging="567"/>
      </w:pPr>
      <w:r>
        <w:t xml:space="preserve">HealthITAnalytics. (2017, May 8). </w:t>
      </w:r>
      <w:r>
        <w:rPr>
          <w:i/>
          <w:iCs/>
        </w:rPr>
        <w:t>48% of businesses, including healthcare, face Big Data Skills Gap</w:t>
      </w:r>
      <w:r>
        <w:t xml:space="preserve">. HealthITAnalytics. Retrieved February 14, 2023, from </w:t>
      </w:r>
      <w:r>
        <w:lastRenderedPageBreak/>
        <w:t xml:space="preserve">https://healthitanalytics.com/news/48-of-businesses-including-healthcare-face-big-data-skills-gap </w:t>
      </w:r>
    </w:p>
    <w:p w14:paraId="0DBB83F5" w14:textId="77777777" w:rsidR="00FE49CB" w:rsidRDefault="00FE49CB" w:rsidP="00FE49CB">
      <w:pPr>
        <w:pStyle w:val="NormalWeb"/>
        <w:spacing w:line="276" w:lineRule="auto"/>
        <w:ind w:left="567" w:hanging="567"/>
      </w:pPr>
      <w:r>
        <w:t xml:space="preserve">Hillier, W., Will Hillier Contributor to the CareerFoundry blogA British-born writer based in Berlin, Will Hillier Contributor to the CareerFoundry blog, Hillier, W., blog, C. to the C. F., &amp; A British-born writer based in Berlin. (2023, January 30). </w:t>
      </w:r>
      <w:r>
        <w:rPr>
          <w:i/>
          <w:iCs/>
        </w:rPr>
        <w:t>A step-by-step guide to the data analysis process [2023]</w:t>
      </w:r>
      <w:r>
        <w:t xml:space="preserve">. CareerFoundry. Retrieved February 13, 2023, from https://careerfoundry.com/en/blog/data-analytics/the-data-analysis-process-step-by-step/ </w:t>
      </w:r>
    </w:p>
    <w:p w14:paraId="5C0A0100" w14:textId="77777777" w:rsidR="00FE49CB" w:rsidRDefault="00FE49CB" w:rsidP="00FE49CB">
      <w:pPr>
        <w:pStyle w:val="NormalWeb"/>
        <w:ind w:left="567" w:hanging="567"/>
      </w:pPr>
      <w:r>
        <w:t xml:space="preserve">ltd, R. and M. (n.d.). </w:t>
      </w:r>
      <w:r>
        <w:rPr>
          <w:i/>
          <w:iCs/>
        </w:rPr>
        <w:t>Global Healthcare Analytics Market (2020-2025) by type, components, application, delivery model, end-user, geography, competitive analysis and the impact of covid-19 with Ansoff analysis</w:t>
      </w:r>
      <w:r>
        <w:t xml:space="preserve">. Research and Markets - Market Research Reports - Welcome. Retrieved February 14, 2023, from https://www.researchandmarkets.com/reports/5312285/global-healthcare-analytics-market-2020-2025-by </w:t>
      </w:r>
    </w:p>
    <w:p w14:paraId="2F61CDFB" w14:textId="77777777" w:rsidR="00FE49CB" w:rsidRDefault="00FE49CB" w:rsidP="00FE49CB">
      <w:pPr>
        <w:pStyle w:val="NormalWeb"/>
        <w:spacing w:line="276" w:lineRule="auto"/>
        <w:ind w:left="567" w:hanging="567"/>
      </w:pPr>
      <w:r>
        <w:t xml:space="preserve">Johnson, K. B., Wei, W.-Q., </w:t>
      </w:r>
      <w:proofErr w:type="spellStart"/>
      <w:r>
        <w:t>Weeraratne</w:t>
      </w:r>
      <w:proofErr w:type="spellEnd"/>
      <w:r>
        <w:t xml:space="preserve">, D., </w:t>
      </w:r>
      <w:proofErr w:type="spellStart"/>
      <w:r>
        <w:t>Frisse</w:t>
      </w:r>
      <w:proofErr w:type="spellEnd"/>
      <w:r>
        <w:t xml:space="preserve">, M. E., </w:t>
      </w:r>
      <w:proofErr w:type="spellStart"/>
      <w:r>
        <w:t>Misulis</w:t>
      </w:r>
      <w:proofErr w:type="spellEnd"/>
      <w:r>
        <w:t xml:space="preserve">, K., Rhee, K., Zhao, J., &amp; Snowdon, J. L. (2021, January). </w:t>
      </w:r>
      <w:r>
        <w:rPr>
          <w:i/>
          <w:iCs/>
        </w:rPr>
        <w:t>Precision Medicine, AI, and the Future of Personalized Health Care</w:t>
      </w:r>
      <w:r>
        <w:t xml:space="preserve">. Clinical and translational science. Retrieved February 14, 2023, from https://www.ncbi.nlm.nih.gov/pmc/articles/PMC7877825/ </w:t>
      </w:r>
    </w:p>
    <w:p w14:paraId="4F6CCADA" w14:textId="77777777" w:rsidR="00FE49CB" w:rsidRDefault="00FE49CB" w:rsidP="00FE49CB">
      <w:pPr>
        <w:pStyle w:val="NormalWeb"/>
        <w:spacing w:line="276" w:lineRule="auto"/>
        <w:ind w:left="567" w:hanging="567"/>
      </w:pPr>
      <w:r>
        <w:rPr>
          <w:i/>
          <w:iCs/>
        </w:rPr>
        <w:t>Predictive analytics in healthcare - benefits &amp; regulation</w:t>
      </w:r>
      <w:r>
        <w:t xml:space="preserve">. ForeSee Medical. (n.d.). Retrieved February 14, 2023, from https://www.foreseemed.com/predictive-analytics-in-healthcare </w:t>
      </w:r>
    </w:p>
    <w:p w14:paraId="7580D25C" w14:textId="77777777" w:rsidR="00495889" w:rsidRDefault="00495889" w:rsidP="006D3EBC">
      <w:pPr>
        <w:pStyle w:val="NormalWeb"/>
        <w:spacing w:line="276" w:lineRule="auto"/>
        <w:ind w:left="567" w:hanging="567"/>
      </w:pPr>
      <w:r>
        <w:rPr>
          <w:i/>
          <w:iCs/>
        </w:rPr>
        <w:t>Report: Data Analyst in health care - burning glass technologies</w:t>
      </w:r>
      <w:r>
        <w:t xml:space="preserve">. (n.d.). Retrieved February 14, 2023, from http://www.burning-glass.com/wp-content/uploads/HCM-Report-Data-Analyst-in-Health-Care-091217-v017.pdf </w:t>
      </w:r>
    </w:p>
    <w:p w14:paraId="67D491D5" w14:textId="77777777" w:rsidR="006A3DF9" w:rsidRPr="00202D58" w:rsidRDefault="006A3DF9" w:rsidP="006D3EBC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CC98481" w14:textId="77777777" w:rsidR="005471FE" w:rsidRDefault="005471FE" w:rsidP="006D3EBC">
      <w:pPr>
        <w:spacing w:line="276" w:lineRule="auto"/>
      </w:pPr>
    </w:p>
    <w:sectPr w:rsidR="005471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D2589"/>
    <w:multiLevelType w:val="hybridMultilevel"/>
    <w:tmpl w:val="5C8E18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C04E65"/>
    <w:multiLevelType w:val="hybridMultilevel"/>
    <w:tmpl w:val="74486A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EA9225C"/>
    <w:multiLevelType w:val="hybridMultilevel"/>
    <w:tmpl w:val="A28EBA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29797A"/>
    <w:multiLevelType w:val="hybridMultilevel"/>
    <w:tmpl w:val="090691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45596759">
    <w:abstractNumId w:val="3"/>
  </w:num>
  <w:num w:numId="2" w16cid:durableId="379985635">
    <w:abstractNumId w:val="3"/>
  </w:num>
  <w:num w:numId="3" w16cid:durableId="1565990230">
    <w:abstractNumId w:val="1"/>
  </w:num>
  <w:num w:numId="4" w16cid:durableId="1978144025">
    <w:abstractNumId w:val="0"/>
  </w:num>
  <w:num w:numId="5" w16cid:durableId="3328071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zAyNLc0sbA0NbdQ0lEKTi0uzszPAykwqgUAf49TBSwAAAA="/>
  </w:docVars>
  <w:rsids>
    <w:rsidRoot w:val="006A3DF9"/>
    <w:rsid w:val="00005ED9"/>
    <w:rsid w:val="00027716"/>
    <w:rsid w:val="00056651"/>
    <w:rsid w:val="00065210"/>
    <w:rsid w:val="00083AF4"/>
    <w:rsid w:val="000857DA"/>
    <w:rsid w:val="000869EB"/>
    <w:rsid w:val="00094D03"/>
    <w:rsid w:val="00095B55"/>
    <w:rsid w:val="000A0B22"/>
    <w:rsid w:val="000D716F"/>
    <w:rsid w:val="000E25F3"/>
    <w:rsid w:val="000F418F"/>
    <w:rsid w:val="001010F2"/>
    <w:rsid w:val="0012215A"/>
    <w:rsid w:val="00123527"/>
    <w:rsid w:val="001237CB"/>
    <w:rsid w:val="00126587"/>
    <w:rsid w:val="00132B88"/>
    <w:rsid w:val="001360C0"/>
    <w:rsid w:val="001409CD"/>
    <w:rsid w:val="00143512"/>
    <w:rsid w:val="0015673B"/>
    <w:rsid w:val="00160454"/>
    <w:rsid w:val="00183631"/>
    <w:rsid w:val="00197036"/>
    <w:rsid w:val="001B0DBE"/>
    <w:rsid w:val="001C2DA2"/>
    <w:rsid w:val="001E46B8"/>
    <w:rsid w:val="001F5A95"/>
    <w:rsid w:val="001F6FB8"/>
    <w:rsid w:val="00202D58"/>
    <w:rsid w:val="00216704"/>
    <w:rsid w:val="002257C2"/>
    <w:rsid w:val="0024635C"/>
    <w:rsid w:val="00260C5B"/>
    <w:rsid w:val="00262054"/>
    <w:rsid w:val="002627D7"/>
    <w:rsid w:val="00267E68"/>
    <w:rsid w:val="00273C13"/>
    <w:rsid w:val="00284BAB"/>
    <w:rsid w:val="002A1E55"/>
    <w:rsid w:val="002A67EF"/>
    <w:rsid w:val="002B6B80"/>
    <w:rsid w:val="002C5C6D"/>
    <w:rsid w:val="002D1050"/>
    <w:rsid w:val="0030495C"/>
    <w:rsid w:val="003113CE"/>
    <w:rsid w:val="00317F68"/>
    <w:rsid w:val="00334F63"/>
    <w:rsid w:val="003428C1"/>
    <w:rsid w:val="003445FA"/>
    <w:rsid w:val="00372E41"/>
    <w:rsid w:val="0038289D"/>
    <w:rsid w:val="00396EE0"/>
    <w:rsid w:val="003B068A"/>
    <w:rsid w:val="003D16F0"/>
    <w:rsid w:val="003F3301"/>
    <w:rsid w:val="003F641D"/>
    <w:rsid w:val="003F6890"/>
    <w:rsid w:val="004154C2"/>
    <w:rsid w:val="004352D8"/>
    <w:rsid w:val="00437499"/>
    <w:rsid w:val="004511F2"/>
    <w:rsid w:val="0047736C"/>
    <w:rsid w:val="00495889"/>
    <w:rsid w:val="00496B22"/>
    <w:rsid w:val="004A1350"/>
    <w:rsid w:val="004A43E8"/>
    <w:rsid w:val="004B3B8D"/>
    <w:rsid w:val="004B4FE9"/>
    <w:rsid w:val="004C7656"/>
    <w:rsid w:val="004E2255"/>
    <w:rsid w:val="004F2C93"/>
    <w:rsid w:val="004F37C7"/>
    <w:rsid w:val="004F66A4"/>
    <w:rsid w:val="0050148C"/>
    <w:rsid w:val="00510495"/>
    <w:rsid w:val="005157F5"/>
    <w:rsid w:val="00520522"/>
    <w:rsid w:val="00522DCE"/>
    <w:rsid w:val="005409A4"/>
    <w:rsid w:val="005461F1"/>
    <w:rsid w:val="005471FE"/>
    <w:rsid w:val="00553023"/>
    <w:rsid w:val="00571AD3"/>
    <w:rsid w:val="00595587"/>
    <w:rsid w:val="00597569"/>
    <w:rsid w:val="005C149B"/>
    <w:rsid w:val="005C240A"/>
    <w:rsid w:val="005C7D39"/>
    <w:rsid w:val="005D04A5"/>
    <w:rsid w:val="005D13F1"/>
    <w:rsid w:val="005D2696"/>
    <w:rsid w:val="005F763E"/>
    <w:rsid w:val="006013F5"/>
    <w:rsid w:val="00607BDA"/>
    <w:rsid w:val="006124E6"/>
    <w:rsid w:val="0061589C"/>
    <w:rsid w:val="006171B7"/>
    <w:rsid w:val="006176C0"/>
    <w:rsid w:val="00632992"/>
    <w:rsid w:val="006434C8"/>
    <w:rsid w:val="00644573"/>
    <w:rsid w:val="00647495"/>
    <w:rsid w:val="00657A3B"/>
    <w:rsid w:val="00663C59"/>
    <w:rsid w:val="00663E4F"/>
    <w:rsid w:val="00671286"/>
    <w:rsid w:val="00677CC8"/>
    <w:rsid w:val="006A2133"/>
    <w:rsid w:val="006A3D1F"/>
    <w:rsid w:val="006A3DF9"/>
    <w:rsid w:val="006A441D"/>
    <w:rsid w:val="006B72A8"/>
    <w:rsid w:val="006D3EBC"/>
    <w:rsid w:val="006E117A"/>
    <w:rsid w:val="006F03EB"/>
    <w:rsid w:val="006F6E37"/>
    <w:rsid w:val="0070060B"/>
    <w:rsid w:val="00704AF0"/>
    <w:rsid w:val="00727990"/>
    <w:rsid w:val="00750771"/>
    <w:rsid w:val="007C1BF3"/>
    <w:rsid w:val="007C557E"/>
    <w:rsid w:val="007F09FE"/>
    <w:rsid w:val="007F10E9"/>
    <w:rsid w:val="00815BB3"/>
    <w:rsid w:val="0082581A"/>
    <w:rsid w:val="00834437"/>
    <w:rsid w:val="00871EF9"/>
    <w:rsid w:val="008770FC"/>
    <w:rsid w:val="0088152F"/>
    <w:rsid w:val="008847EE"/>
    <w:rsid w:val="008B2342"/>
    <w:rsid w:val="008C2164"/>
    <w:rsid w:val="008D3B56"/>
    <w:rsid w:val="008F42D3"/>
    <w:rsid w:val="009034C5"/>
    <w:rsid w:val="00920ACD"/>
    <w:rsid w:val="00936A46"/>
    <w:rsid w:val="0095741C"/>
    <w:rsid w:val="00963730"/>
    <w:rsid w:val="009737E7"/>
    <w:rsid w:val="00982A7C"/>
    <w:rsid w:val="00995646"/>
    <w:rsid w:val="0099672C"/>
    <w:rsid w:val="009C11E1"/>
    <w:rsid w:val="009C1768"/>
    <w:rsid w:val="009C60CF"/>
    <w:rsid w:val="009D0C57"/>
    <w:rsid w:val="009E03DF"/>
    <w:rsid w:val="009E6411"/>
    <w:rsid w:val="00A152DC"/>
    <w:rsid w:val="00A207AC"/>
    <w:rsid w:val="00A62FA6"/>
    <w:rsid w:val="00A71504"/>
    <w:rsid w:val="00A720FB"/>
    <w:rsid w:val="00AA050F"/>
    <w:rsid w:val="00AA2045"/>
    <w:rsid w:val="00AA491A"/>
    <w:rsid w:val="00AB2AB5"/>
    <w:rsid w:val="00AB58BC"/>
    <w:rsid w:val="00AC040C"/>
    <w:rsid w:val="00B2358F"/>
    <w:rsid w:val="00B34596"/>
    <w:rsid w:val="00B43E62"/>
    <w:rsid w:val="00B52CE2"/>
    <w:rsid w:val="00B673E7"/>
    <w:rsid w:val="00B7514E"/>
    <w:rsid w:val="00B76FF2"/>
    <w:rsid w:val="00BA506E"/>
    <w:rsid w:val="00BA684F"/>
    <w:rsid w:val="00BC527C"/>
    <w:rsid w:val="00BC5502"/>
    <w:rsid w:val="00BF0E49"/>
    <w:rsid w:val="00C00256"/>
    <w:rsid w:val="00C00469"/>
    <w:rsid w:val="00C60E09"/>
    <w:rsid w:val="00C6535D"/>
    <w:rsid w:val="00C74719"/>
    <w:rsid w:val="00C77F1F"/>
    <w:rsid w:val="00C86AC5"/>
    <w:rsid w:val="00C931E9"/>
    <w:rsid w:val="00CA3C16"/>
    <w:rsid w:val="00CB1C61"/>
    <w:rsid w:val="00CB299C"/>
    <w:rsid w:val="00CB5D7A"/>
    <w:rsid w:val="00CC18D9"/>
    <w:rsid w:val="00CC5202"/>
    <w:rsid w:val="00CE1AB3"/>
    <w:rsid w:val="00CF3EA1"/>
    <w:rsid w:val="00D11831"/>
    <w:rsid w:val="00D22449"/>
    <w:rsid w:val="00D27100"/>
    <w:rsid w:val="00D27C31"/>
    <w:rsid w:val="00D50EFD"/>
    <w:rsid w:val="00D6237C"/>
    <w:rsid w:val="00D7201D"/>
    <w:rsid w:val="00D7285F"/>
    <w:rsid w:val="00D83213"/>
    <w:rsid w:val="00D86C88"/>
    <w:rsid w:val="00DD42CC"/>
    <w:rsid w:val="00DD6720"/>
    <w:rsid w:val="00E144C6"/>
    <w:rsid w:val="00E25822"/>
    <w:rsid w:val="00E329DF"/>
    <w:rsid w:val="00E37072"/>
    <w:rsid w:val="00E42D19"/>
    <w:rsid w:val="00E67020"/>
    <w:rsid w:val="00E80CE0"/>
    <w:rsid w:val="00E8317B"/>
    <w:rsid w:val="00E95166"/>
    <w:rsid w:val="00E95A8F"/>
    <w:rsid w:val="00EB3754"/>
    <w:rsid w:val="00EC22D4"/>
    <w:rsid w:val="00EC7779"/>
    <w:rsid w:val="00EE5E0C"/>
    <w:rsid w:val="00EF0F6E"/>
    <w:rsid w:val="00EF70E7"/>
    <w:rsid w:val="00F0466E"/>
    <w:rsid w:val="00F11368"/>
    <w:rsid w:val="00F15A1C"/>
    <w:rsid w:val="00F15DA3"/>
    <w:rsid w:val="00F23770"/>
    <w:rsid w:val="00F4059D"/>
    <w:rsid w:val="00F502AE"/>
    <w:rsid w:val="00F53DCE"/>
    <w:rsid w:val="00F669E1"/>
    <w:rsid w:val="00F905D7"/>
    <w:rsid w:val="00FB3923"/>
    <w:rsid w:val="00FC1AEC"/>
    <w:rsid w:val="00FE3B4D"/>
    <w:rsid w:val="00FE4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45E15"/>
  <w15:chartTrackingRefBased/>
  <w15:docId w15:val="{27074492-D2EB-43B5-BA8E-88AE69404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0E7"/>
    <w:pPr>
      <w:spacing w:line="25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3D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3DF9"/>
    <w:pPr>
      <w:ind w:left="720"/>
      <w:contextualSpacing/>
    </w:pPr>
  </w:style>
  <w:style w:type="table" w:styleId="ListTable5Dark-Accent2">
    <w:name w:val="List Table 5 Dark Accent 2"/>
    <w:basedOn w:val="TableNormal"/>
    <w:uiPriority w:val="50"/>
    <w:rsid w:val="006A3DF9"/>
    <w:pPr>
      <w:spacing w:after="0" w:line="240" w:lineRule="auto"/>
    </w:pPr>
    <w:rPr>
      <w:color w:val="FFFFFF" w:themeColor="background1"/>
      <w:kern w:val="0"/>
      <w14:ligatures w14:val="none"/>
    </w:rPr>
    <w:tblPr>
      <w:tblStyleRowBandSize w:val="1"/>
      <w:tblStyleColBandSize w:val="1"/>
      <w:tblInd w:w="0" w:type="nil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67E6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9" Type="http://schemas.openxmlformats.org/officeDocument/2006/relationships/customXml" Target="ink/ink15.xml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42" Type="http://schemas.openxmlformats.org/officeDocument/2006/relationships/image" Target="media/image22.png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image" Target="media/image14.png"/><Relationship Id="rId41" Type="http://schemas.openxmlformats.org/officeDocument/2006/relationships/customXml" Target="ink/ink16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customXml" Target="ink/ink10.xml"/><Relationship Id="rId32" Type="http://schemas.openxmlformats.org/officeDocument/2006/relationships/image" Target="media/image16.png"/><Relationship Id="rId37" Type="http://schemas.openxmlformats.org/officeDocument/2006/relationships/customXml" Target="ink/ink14.xml"/><Relationship Id="rId40" Type="http://schemas.openxmlformats.org/officeDocument/2006/relationships/image" Target="media/image21.pn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image" Target="media/image10.png"/><Relationship Id="rId28" Type="http://schemas.openxmlformats.org/officeDocument/2006/relationships/image" Target="media/image13.png"/><Relationship Id="rId36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31" Type="http://schemas.openxmlformats.org/officeDocument/2006/relationships/image" Target="media/image1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customXml" Target="ink/ink9.xml"/><Relationship Id="rId27" Type="http://schemas.openxmlformats.org/officeDocument/2006/relationships/customXml" Target="ink/ink11.xml"/><Relationship Id="rId30" Type="http://schemas.openxmlformats.org/officeDocument/2006/relationships/customXml" Target="ink/ink12.xml"/><Relationship Id="rId35" Type="http://schemas.openxmlformats.org/officeDocument/2006/relationships/customXml" Target="ink/ink13.xml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image" Target="media/image11.png"/><Relationship Id="rId33" Type="http://schemas.openxmlformats.org/officeDocument/2006/relationships/image" Target="media/image17.png"/><Relationship Id="rId38" Type="http://schemas.openxmlformats.org/officeDocument/2006/relationships/image" Target="media/image2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2:04.987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89 3411 7494,'-15'0'-128,"5"0"108,0 0 421,7 0-190,-3 7-129,6-5 0,-2 6 54,-3-3 44,3-4 1,-6 6-42,3-7-172,4 0-262,-13 0 225,13 0 0,-6-2 24,7-3 1,0 2 63,0-7 1,2 5 96,3-4 1,6 4-135,14-5 1,8 0 265,16-5 1,5-5-62,10 1 0,5-11 52,10-4 1,8-4-357,-41 14 1,1-1-1,3-2 1,0 0 236,0-3 0,-1 1 0,-1 2 1,-1-1-321,0-1 1,-1-1 0,32-22-44,-10 3 1,-12 6-52,-6 13 0,-13 8 162,-7 2 1,-2 5-1209,-9 5 680,1 4 661,-5 6 0,0-13 0,-1-4 0</inkml:trace>
  <inkml:trace contextRef="#ctx0" brushRef="#br0" timeOffset="375">975 2746 7605,'-8'-10'627,"3"0"-377,3 0 0,9-4-313,3-1 1,9 5 42,6 0 1,-2 5-14,1-5 1,-4 6 50,5-6 0,-6 6-110,6-1 1,-7 4 110,2 1 0,-4-5 14,-1 0 1,0 0 59,-1 5-87,1 0 1,2 0 89,2 0 0,-1 0-68,7 0 1,-5 0 93,4 0 1,1 0-72,4 0 1,-4 0 14,0 0 1,-2 0-4,1 0 1,-2 0 7,-8 0 0,4 2 95,-3 3 0,2 4-64,-13 11 0,1 1-173,-5 4 1,0 8 87,0-4 0,0 6-621,0-1 0,-1 2 96,-4 4 508,3 2 0,-24 9 0,1 10 0</inkml:trace>
  <inkml:trace contextRef="#ctx0" brushRef="#br0" timeOffset="1943">2112 2229 7525,'-10'-15'164,"0"1"1,7 4 381,-2 0 1,-1 5-204,1-5 0,0 5-672,5-5 144,0 7 19,0-4 1,0 9 72,0 3 0,5 5-56,0 10 0,6 3 107,-1 6 1,5 1-33,4-1 1,-1 1 61,7-1 0,-5-6-54,4-3 0,1 1 187,4-1 0,3-2-89,2-8 0,-6-4 109,6-6 1,-6 0-34,7 0 0,-6 0 88,-4 0 0,-1-13-4,-9-6 0,5-9-69,-5-7 0,-5-3-130,4-6 0,-7 5 105,3-1 0,-7-4-30,2-5 1,-3 6 7,-2 9 0,0 3-131,0 1 91,0 7-603,0 8 415,0 9 0,0 7 32,0 4 0,0 10 43,0 10 0,1 3 14,4 1 0,5 1 26,10-1 1,-4-1-40,4-3 1,-4-4 136,-1-6 1,5 3-4,-1-3 1,1 1 59,-5-11 0,0 0 0,-1-5 1,1 0-32,0 0-69,0 0 0,-2-8 21,-3-7 1,1-2-122,-6-7 0,0 6 113,-5-2 0,0-1-184,0 1 0,0-5 36,0 6 1,2-1 43,2 5 0,0 1 40,6-1 0,-5-5 4,4 0 0,1 1 27,5 4 1,0 0-49,0 0 1,-1 1 166,1-1 1,0-5-38,0 1 0,-1-3-25,1 3 1,0-4-38,0-7 1,-2-1-31,-3-4 0,-4 3 24,-6-8 0,0 6-12,0-6 1,-1 8 44,-4-3 1,-10 2-35,-10-1 0,-3 8-31,-1-4 0,-1 10 22,1 1 1,-1 7-112,1 2 1,-1 2 69,1-2 0,1 4-12,3 6 0,2 0 74,3 0 0,9 0 0,-4 0 0,9 0-37,-4 0 0,7 6-2,-2 4 0,3 8 21,2 2 1,0 6-4,0-1 0,0 1-5,0-1 0,2 2-17,3-2 1,4-2-10,11 2 1,-2-1-69,7 6 1,-1-1 77,6 1 1,-1-6 62,1 1 1,-1-4-66,1 9 0,0-12 96,-1 2 1,-6-6-59,-3-9 1,-4 0 408,-1-5-35,0 0-291,-1 0 1,0-13-79,-5-7 0,-2-11-3,-7-3 1,0-2-67,0 1 0,5-1 62,0-3 0,0 3-82,-5 6 0,1 6 72,4-1 1,-1 9-108,5 1 1,-4 0 51,5 5 0,0 4-240,5 1 230,0 3 0,-1 20 29,1 7 0,5 6 26,-1-2 1,1 1-35,-5-1 1,0 1 22,-1 0 0,1-3-21,0-2 1,3 1 94,-3-6 0,8 0-65,-8-6 1,3 0 114,-4-5 0,1-2-35,0-7 0,0 0 126,-1 0 0,1-2-25,0-3 0,0-9-118,0-11 1,-2-4-17,-3-6 1,1 2 38,-6-6 1,5 1-88,-5-1 1,5 3-9,-6 6 1,1 1-146,-5-1 1,0 7-133,0 3 191,0 11-342,0 2 110,0 7 354,0 0 1,5 8-71,0 7 1,5 1 90,-5 9 1,6-7-100,-1 2 1,3-9 162,2-1 1,0-7 56,0 2 0,0-3 267,-1-2 5,1 0-313,6 0 1,-6-7-52,0-3 0,0-9 20,-5-6 1,-2-3 54,2-1 1,-7-1-49,2 1 0,-4-3 55,-1-2 1,0 5-252,0-1 0,-1 7 62,-4 8 1,3 0-70,-3 1 1,-1 4-19,1 0-201,0 7 77,5-4 44,0 7 120,0 0 0,0 7 133,0 3 1,0 3 38,0 1-74,0 1 1,0 0 14,0 0 0,5-5-44,0-1 0,5-4 45,-6 5 1,6-3-21,-5 8 1,7-11-16,-2 6 1,-2-1 1,2-5 0,-1 6-5,6-5 1,5 0 47,0-5 0,-1 5-40,-4 0 0,6 0 29,4-5 1,-2 0-23,2 0 0,-2 5-79,1 0 0,4 6 76,-3-1 1,3 0-74,1 5 1,1-4 59,-1 9 1,1 3-3,-1 1 1,-1 4-92,-3 2 0,-2-1 72,-4 1 1,3 1 24,2 4 1,-2-4-26,-8 3 0,1-4 95,0-6 0,-5 4-49,0-3 1,-7-4 170,2-1 0,-3-4-56,-2-1 0,-2-5 162,-3 0 0,-5-7-80,-10 2 1,2-3 24,-6-2 1,-4 0-220,-2 0 1,-2-7 116,7-3 0,-3-5-553,-1-4 0,-1-4 219,0-7 0,7-1 90,4-3 108,2 2 0,-4-30 0,-2 0 0</inkml:trace>
  <inkml:trace contextRef="#ctx0" brushRef="#br0" timeOffset="2368">4710 296 7596,'-30'0'-45,"1"-2"-46,-1-3 91,7-3 0,4-2 722,9 0 0,-2 0-346,8-5 1,-1-4-234,5-1 1,0 0-124,0 6 0,1-6 111,4 0 1,7-1-562,12 1 0,-1 4 232,7-4 0,4 9-206,-4 1 1,3 2 242,-4-2 0,4 3 66,-4 7 1,9 0 300,-8 0 0,-2 0-114,-4 0 0,-1 12 100,2 2 0,-4 11-67,-6 0 0,-5 3 474,0 1 1,-7 2-203,2 4 0,-4-2 126,-1 6 0,-1-5-205,-4 6 1,-8-1-181,-7 5 0,-6-4-488,1-1 0,4-4 270,1 4 0,4-8-465,1-1 1,7-2 142,3-9 402,3 1 0,2 8 0,0 3 0</inkml:trace>
  <inkml:trace contextRef="#ctx0" brushRef="#br0" timeOffset="2707">5597 811 7498,'0'9'4540,"0"-3"-4040,0-6-500,7 0 0,21 7 0,11 1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4:39.498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237 2259 7435,'-15'0'-282,"1"5"53,-1 0 301,0 0 0,0-4-82,1 4 1,-1-2-97,0 7 1,0-2 16,1 2 1,-1 3-21,0-3 1,2-2-62,3 2 285,-3-6 22,5 9 208,0-12-13,1 6 0,15-7-141,7 0 0,18-13 192,11-7 1,13-13-141,7-6 1,5-10-306,15-5 1,-41 24 0,1 0 206,5-1 0,1-2 0,0-2 0,1-2-81,8-2 0,0 0 1,-1-2-1,-1 1-88,5 0 1,-1 1 0,-7 5 0,-1 1 39,-3 1 1,-2 0 0,34-20-196,-13 12 0,-5 9 107,-14 6 0,-9 9-49,-12 1 0,-4 2 32,-6 8 0,-2 0-109,3 5 0,-9 0-134,-1 0-534,-7 0 951,4 0 1,-7 7-678,0 3 592,0 3 0,-20 15 0,-5 3 0</inkml:trace>
  <inkml:trace contextRef="#ctx0" brushRef="#br0" timeOffset="275">916 1506 7895,'14'0'925,"9"-12"-648,7-3 1,12-8-137,13 4 0,14-8-338,4 3 0,9-7-141,-3 1 0,-2-1 185,-8 11 1,-5-4 89,-10 4 0,-4 2 297,-11 8 1,-3-1-156,-6 6 1,-7 0 107,-4 5 1,-9 1 3,-5 4 1,-3 15-96,-2 10 1,0 9-35,0 0 0,-9 9 53,-5 1 1,-11 7-445,-4-2 0,-11 3 191,6 3 1,-1 4-691,1 0 1,3-5 827,1-5 0,-4-5 0,-1 5 0,2 2 0,2 1 0</inkml:trace>
  <inkml:trace contextRef="#ctx0" brushRef="#br0" timeOffset="859">2510 751 8969,'-8'0'-1418,"-5"0"1096,5 0 0,-2 9 39,0 5 0,7 8 297,-2 7 0,-2 1 324,3-1 1,-1 3-252,5 2 1,0-3 302,0 4 0,0-6-217,0-4 1,0-4 105,0-6 0,1-5 161,4 0-190,3-7 0,7 2-111,0-10 0,-5-16-253,0-14 0,-2-6-15,2-3 0,3-7 95,-3-3 0,-2-7-62,2 2 1,-2-3 58,2 7 1,3 0-34,-3 1 1,3 4 29,2 11 0,-1 9 47,1 11 0,0 9-76,0 5 0,4 3 3,1 2 0,5 4 22,-6 5 0,1 6 14,-5 10 1,4 3 29,1-4 1,0-2-32,-5-3 1,-1-2 157,1-2 1,3-1-51,-3 1 0,3-7 281,-8-3-111,3-3 1,2-2 74,0 0 1,-6-8-188,1-7 1,-6-6 7,0-9 0,-2-4-192,-2-1 0,0-6 64,0 2 1,0 3-121,0 1 0,0 4 30,0 1 0,0 7-95,0 4 102,0 9 1,2 3-130,3 7 1,-2 0 8,7 0 0,-5 18 92,5 7 0,-1 6-206,6-1 1,-5 1 71,0 3 1,0-2-343,4 2 1,6 2 36,0-1 535,0-1 0,7 9 0,5 3 0</inkml:trace>
  <inkml:trace contextRef="#ctx0" brushRef="#br0" timeOffset="1576">3501 104 7520,'-10'0'695,"0"0"0,0-5-242,-4 0 1,4-7 561,0 3-357,7-5-605,-4 0 0,7-1-159,0 0-120,0 7 41,0 1 176,0 7-299,0 0 206,0 13 0,0 4 187,0 12 0,0 3-40,0 2 0,0 5 104,0 11 0,7-4-64,2 3 1,5-3 30,0-2 0,3 0 50,2 1 1,-1-6-61,7 0 1,0-12-1,4-3 1,7-7-21,4-7 1,4-4-29,5-6 0,0-3 31,11-7 1,2-20-594,12-19 0,-7 0-316,-3 0 0,-3-4-139,-2-1 0,0 3 31,0 2 0,-2 5 928,-3 4 0,1-1 0,-8 7 0,1 1 0,1 2 0</inkml:trace>
  <inkml:trace contextRef="#ctx0" brushRef="#br0" timeOffset="2118">2881 2096 7372,'5'28'-220,"-1"-3"220,8-10 0,-2-4 632,9-6 1,11 0-160,9-5 1,20-10-65,15-10 0,17-22-668,-36 11 1,3-2-1,5-4 1,2 0 425,8-5 0,1 0 0,0 1 0,0 0-552,3-3 1,-1 0 0,-5 5 0,0 2 346,-1 5 1,-2 0 0,-9 2-1,-1 1-527,-3 2 1,-2 0-1,-6 1 1,0 1-1221,41-19 1785,-12-1 0,-6 3 0,-6 2 0,0 4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5:02.385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0 916 7400,'0'24'-130,"0"1"0,0 0-342,0-2 602,0-9 0,7-7-83,3-7 1,10-3 172,4-7 1,12-15-58,9-19 0,14-22-223,-23 25 1,2-1-1,4-6 1,2-1-368,5-7 0,1-1 1,7-3-1,1-2 427,2-6 0,3-2 0,-15 18 0,3-2 0,-1 0 0,3-4 0,-1 1 0,1-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5:02.945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1 473 7329,'0'14'-395,"0"-4"-15,0 0 0,0-5 377,0 5 0,0-5-40,0 5 190,6-1 0,1 6-56,3 0 1,3-5 99,-3 0 0,-2-5-66,2 4 1,0 1 150,4 5 0,1-5-83,0 0 1,1-7 37,4 2 1,1-3-69,4-2 0,14-2-116,1-3 1,22-25-58,12-19 1,-32 15-1,1-4-1211,11-7 1,1-4 1250,1-4 0,2-3 0,-8 9 0,1-2 0,1-1 0,1-3 0,-1 1 0,1-1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6:25.121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237 1550 7518,'-5'-9'664,"0"-1"0,-8 5-583,-2-5 0,0 7 71,-4-2 1,2 3-119,2 2 0,-4 8-422,-1 7 0,-1 6 254,1 9 1,9 0-280,-4-1 0,8-1 227,-3-3 0,7 1-44,-2-6 0,4 4 7,1-4 1,6 1 143,4-1 1,10-2 39,4 7 1,4-7 248,2 1 0,1-2 118,3-3 0,-6 3-133,7 3 1,-14-2-16,4 6 1,-9-4-93,-6 4 0,-4-4-111,-6 5 0,0-6 34,0 6 1,0-12-120,0 2 1,-1-5-101,-4 0 202,3-4-99,-4-6 54,6 0 62,0 0 1,0-11-38,0-4 0,1-10 83,4 1 1,8 1-35,7-2 0,5 4 8,-6-9 1,3 9 40,-3-9 1,-1 4-56,7-3 1,-5-3 158,4-2 1,-1 1-43,2-6 0,1 6-38,-6-1 1,4 2-27,-4 3 0,0-1-40,-5 1 0,-1 6-8,1 3 1,-2 4-7,-3 1 0,2 5 33,-8 0-43,1 0-395,-5 2 110,0 2 121,0 6 106,0 0 0,0 6-140,0 4 99,0 3 1,0 2-272,0 0 561,0-7-204,0 5 192,0-11-73,0 4 241,0-6 0,0-8-143,0-7 0,0-6 246,0-9 1,-6-6-125,-4-3 1,2 1 32,-2-1 0,0-4-317,-5-1 0,7-2 26,3 11 0,-1 3-4,1 7 111,0-3-844,5 12 382,0 1-92,0 8 1,1 17 150,4 10 0,-1 3 32,6 11 0,-1 4 200,6 1 0,0 4-101,0 1 0,-1 1 60,1-1 1,2 0-33,2 1 1,-4-3 92,0-2 1,0 1-56,-6-7 1,5 4 67,0-9 1,-4-2 15,0-13 192,-7 1 481,4-7-527,-7-1 1,-2-7-2,-3 0 0,-1-13-101,-4-7 0,-3-8-65,3-6 0,2-6 76,-2-9 1,7 3-376,-2-3 0,3 3 98,2 2 0,0 4-2,0 1 0,7 1-19,2-1 1,6 8 75,5 6 1,3 7-62,6-2 1,-1 11 65,-3 4 1,1 3 37,-6 2 1,0 0-63,-6 0 237,1 0-94,-7 0 95,-1 7 0,-7 1-4,0 7 0,0-1-78,0 1 1,0-5-37,0 0 1,-7 0 26,-3 4 0,2 1-21,-2 0 1,5 0-42,-4-1-75,5 1 1,-2 0 62,6 0 1,0-1-111,0 1 0,0 0 63,0 0 1,0-5 44,0-1 0,0-4 103,0 5 0,1-6-99,4 0 1,5-2 127,10-2 0,-2 0-69,7 0 1,-6-8 68,6-7 1,-5-1 76,4-9 0,-4-1-82,4-9 0,-6 4 105,2-3 0,-8 3-74,-2 1 0,-1 1-139,6-1 1,-5 0 158,0 1-215,-7 6 1,4 2 77,-7 6-224,0 7 122,0 1 1,0 9-64,0 3 1,0 4-3,0 11 1,1 1 49,4 4 1,-3 1-6,3-6 1,3-2 52,2-8 0,3 1 0,2-6 0,4 5-2,1-5 0,1 0 24,-1-5 0,1 0 99,4 0 1,3-2-70,-3-3 1,1-9 186,-2-11 0,3-3-58,-8-1 0,4-6 88,-8 1 0,3-7-40,-8 1 1,-2-2-18,2-3 0,-7 1-25,2 0 0,-3 1-57,-2 4 0,0-1 36,0 11 0,0-4 30,0 8-105,0 4 1,-2 0 52,-3 6 1,2 7-170,-7 3 110,0 3 0,1 2-241,-1 0 162,0 0 0,-3 13-79,3 7 0,3 6 42,7 4 0,0-1 34,0 1 1,0 4-42,0 1 1,0-6 43,0-4 1,5 0 27,0 4 0,7-4-24,-3-1 1,10-4 44,0 5 0,6-12-29,-5 2 1,6-11 85,-2 1 1,4-3-18,2-2 0,-1 0-18,1 0 0,-6-15 92,1-9 1,-7-6-61,2-9 0,-5 4 123,-6-4 1,3-1-38,-7-4 1,5-2 71,-5-3 0,0-3-7,-5-8 1,0 1-83,0 0 0,-7 5 25,-3 0 1,2 8-26,-2 2 1,0 8-58,-5 11 1,1 4 149,-1 6-234,0 7 1,5 1 96,0 7-127,1 0 0,-6 0 64,0 0 1,7 8-74,3 7 0,-2 3-8,3 12 0,-1-4 30,5 8 1,0-2 20,0-3 0,0 7 17,0 4 1,0 1-31,0-2 0,6 4 23,4-4 1,8-1 88,2 1 0,8-6-80,1 1 0,-3-9 135,9-5 0,-2-1-57,6-4 1,2-3-34,-6-12 0,1 0-161,-2 0 0,-3-4 103,4-5 0,-4-3-556,-2-13 1,1 1 592,0-6 0,6-19 0,1-5 0</inkml:trace>
  <inkml:trace contextRef="#ctx0" brushRef="#br0" timeOffset="174">1640 369 7592,'-43'10'94,"4"-2"233,4-1-257,17 4 0,5-8-478,13 7 0,0-5 112,0 5 1,0-5 295,0 5 0,20 6 0,4 7 0</inkml:trace>
  <inkml:trace contextRef="#ctx0" brushRef="#br0" timeOffset="767">2954 178 8188,'0'-15'363,"0"-1"-394,0-4 0,0 4 53,0-4 0,0 4-55,0 1 1,-2 0 53,-3 0 0,-3 6-55,-7-1 1,-4 6 42,-1 0 1,-6 2-98,1 2 0,-1 2 73,1 2 0,-3 6 1,4 10 0,3 1 10,1 4 1,3 3 13,3-4 0,4 3-72,0-3 0,7 3 66,-2-8 1,5 1-65,5-5 0,5-2 54,9-3 1,11-4 1,9-6 0,4 0-30,1 0 0,5 0-26,1 0 0,9 0 145,-5 0 1,3 0-64,-13 0 0,7 0 132,-11 0 0,7 0-81,-12 0 0,3 0 47,-14 0 1,-3 0-27,-1 0 0,-3 0 33,-3 0-29,-5 0 0,-3 7-18,-6 3 1,-13 8-45,-7 1 0,-13 3 29,-6-3 0,-5 4-365,-5 7 1,-2-1 144,-3 1 1,-2 0-544,7-1 1,-2 1 697,1-1 0,-9 14 0,-8 3 0</inkml:trace>
  <inkml:trace contextRef="#ctx0" brushRef="#br0" timeOffset="1092">4267 326 7856,'-14'15'-106,"-5"1"10,-5 4 1,-6 3 95,-19 6 1,0 12-99,-15 3 1,-8 4-246,-2-4 1,-5 7 408,0 3 0,4-3-26,-4-2 0,4 4-113,1 1 1,0 0 34,0 5 0,5-9-108,0 4 0,7-2-13,-2-3 0,-2 2 159,2-1 0,5-1 0,5 3 0,-2-3 0,-1 1 0</inkml:trace>
  <inkml:trace contextRef="#ctx0" brushRef="#br0" timeOffset="1375">4651 855 7712,'-15'0'291,"1"0"124,-8 7 1,-6 3-83,-6 9 1,-14 1-368,-1 10 0,-15 3 75,-10 11 0,-13 5-627,39-24 1,-2-1 0,-1 4 0,0 0 451,0-1 1,-1 0 0,0-1-1,1 1-120,-1 0 1,0 0 0,-1 1 0,-1 1 87,3 1 1,-1-1 0,-1 1 0,-1-2 165,5-4 0,0 1 0,-5 7 0,0 2 0,-2 3 0,0 1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5:12.676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2378 266 6900,'0'-15'156,"0"0"1,0-4-1,0-1 324,0 2-419,0 2 1,0 1 39,0 0-132,-7 0 0,-1 2 80,-7 3 1,0-3-27,1 3 0,-3 2 49,-3-2 1,-3 5-28,-6-5 0,-1 6 1,1-6 1,-7 2-66,-4-2 1,-2 3 7,-3 7 0,-5 0-11,-5 0 1,-2 0-77,-2 0 0,-2 0 120,-3 0 0,2 12-31,-7 2 1,0 3-152,-5-7 0,0 3 286,1-3 0,2 8-111,-3 1 0,10 3 8,-5-3 1,7-1-8,3 7 0,0-2-40,0 2 0,1 2-55,4-2 0,-2 1 100,7-1 1,-3 8-57,-3-4 1,13-1 33,-7-3 1,6-1-18,-1 6 1,6-4 4,3 4 0,4-4 172,2 8 0,6-2-161,3-3 0,4 2 49,1 4 1,7-4-41,3 3 1,3-2-7,2-3 1,0 7-48,0 4 1,0-3 41,0 3 0,12-7 4,2 1 0,11 2-7,0-1 1,4 4 49,6-5 0,-3 1-43,8-6 1,-3 6 2,3-1 1,6-1 13,-7-8 0,12 3-11,-7-4 0,14 4 8,-4 2 0,8-7-4,-3-4 1,7-2-146,8-2 0,9-1 141,1 1 0,0-5-74,-10 0 0,6 0 30,4 4 1,3-4-6,1 0 0,-6-7 31,-3 2 0,2-3-13,-3-2 0,11 0 41,-5 0 1,-1-8-38,-9-7 0,5-1 34,0-9 1,3 2-20,-8-2 0,-4-1 14,-11 6 0,-1-9 8,-4 4 1,2-9-1,-7 9 0,0-6 2,-5 6 0,-4 1-14,-1-6 0,-5 6 1,6-6 0,-9 1 2,-1 4 0,-6 2 106,-4-2 0,-5-4 66,-1-6 0,0-1-85,-10 2 1,6 3-94,-5-4 0,0-1-89,-5 2 0,0-2 10,0 1 1,0 4 98,0-4 1,-1-1-91,-4 2 0,-5 4 43,-10 6 0,-1 4 115,-4-5 0,-8 2-115,4-1 1,-1 1 87,1 3 0,2 2-58,-7-6 1,-2 4 9,1-5 1,-6 2 37,2-1 0,-5-4-34,-6 3 1,-7-4 52,-7-6 0,-6 4-216,1-3 1,-7 2 280,-8 3 1,7 6-64,-6 3 1,6 5-15,3 6 0,3-3-76,-3 7 1,10 0-114,-5 5 0,7 0-174,3 0 0,0 2 116,0 3 0,8 3-38,7 7 0,6-1 5,8 1 0,2 2-483,4 2 704,3-2 0,12 17 0,3-3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6:23.420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104 193 7524,'-28'0'172,"4"0"1,4 0-392,4 0 50,8 0 593,1 0 1,22-2-149,9-3 1,12-3-142,14-7 0,2-4-219,7-1 0,-3 0 60,3 5 0,-8 1-108,8-1 0,-5 0 59,0 0 1,0 5 43,-9 1 1,1 5 49,-12-1 0,-1 4-25,-8 1 1,-4 3 22,-6 7 0,-5 6 106,-1 14 0,-5 1-75,1 3 1,-7 4-20,-8 7 0,-6-1-401,-14 0 0,1 4 175,-1-4 0,-3 4 195,4-9 0,-24 17 0,6 4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6:23.145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503 827 7496,'-63'25'28,"4"-1"1,5-5-1,0 0 140,5-2 1,4-8 10,6 1 0,4-5 76,11 5 0,-2-7 148,6 2-345,0-3 84,12-2-99,1 0-140,7 0 0,9-2 54,5-3 0,16-9 7,14-11 1,12-5 39,8-4 0,7 3 24,-3-4 1,11-2-203,5-3 0,-38 17 0,0-1 256,1-1 0,-1 0 0,2-2 1,0-1-24,-2 1 1,1-1 0,0 1 0,1-1 20,1 1 0,1 0 0,0-4 0,0 1-30,-3 3 1,-1 0 0,35-26 43,-12 14 1,-12 3-88,-3 6 0,-8 4 83,-2 6 0,-3 1-427,-11 9 1,4-2-63,-4 2 0,-7-1-859,2 6 62,-7 0 1334,-4 5 0,1-7 0,0-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3:11.782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221 1077 7153,'-15'0'-94,"5"0"245,0 0 1,5 0 0,-4 0 84,-3 0 0,1-2 31,1-3-172,3 3 1,6-6-133,-4 3 104,3 4-203,-5-6 1,7 5-96,0-2 208,0 2-134,0-5 107,0 7 1,7 0 46,3 0 1,5 0-6,4 0 0,4 0 15,7 0 1,4 0-11,1 0 1,4 0-8,-4 0 1,6 0-13,-2 0 1,4 0 31,1 0 1,-6 0-26,-4 0 1,1-5 6,-6 1 1,2-6 100,-11 5 1,0 0 25,-6 5 21,-5-7-21,-3 6-45,-6-6-103,0 7 59,0 0-29,-6 0 0,-3 7-95,-5 2 1,-1 6 41,0 5 1,2-2 28,3 7 0,-3-1 12,3 6 1,-3 6-8,-2 3 1,6-1 3,-1 1 1,0 1-10,-5 4 1,7 4 15,3-4 0,-2 3-32,2-7 0,-1 3 2,1 1 0,3-6 4,-3-4 1,4-3 10,1-1 0,0-1 10,0 1-36,0-7 49,0-2 1,-2-13-48,-3-3 271,4-3-142,-13-2 1,11 0 34,-7 0-150,0 0 0,1 0 56,-1 0 0,0 0-148,-5 0 1,5 0 83,0 0 0,1 0-62,-6 0 0,-5 0 47,0 0 0,-1 0 21,1 0 1,2 0 20,-6 0 0,4 0 8,-5 0 0,7 5 61,-1 0 0,2 5-83,3-6 0,-1 6-61,0-5 1,5 2 62,0-2-301,7-4 248,-10 12 1,11-9-229,-3 6 306,4-7 0,1 23 0,0-1 0</inkml:trace>
  <inkml:trace contextRef="#ctx0" brushRef="#br0" timeOffset="467">104 1698 7562,'-2'-20'0,"-3"1"304,4-1 1,-8 7 284,4 3-888,4 3 228,-12 7-299,4 0 245,-5 0 1,5 7 118,5 3 0,-3 4-45,2 6 1,-2-3 66,3 2 1,2 3-52,-3-3 0,3 3 4,2-3 0,0 4 98,0 7 1,0-6-64,0 1 1,0-5 103,0 4 0,0-4-73,0 5 1,0-2 2,0 1 1,0 2-35,0-6 1,2 0 25,3-5 0,-2-1-62,7 1 1,-5-7 56,5-3 0,5-1 35,4 0 0,8-2-42,-3 3 0,4-3-111,2-2 1,6 0 63,3 0 1,-1 0-407,1 0 1,-4 0 434,4 0 0,7 0 0,6 0 0</inkml:trace>
  <inkml:trace contextRef="#ctx0" brushRef="#br0" timeOffset="2919">1049 1683 7583,'0'-29'0,"0"1"194,0 3 1,0 9 105,0 6-607,0 7 134,0-4-19,0 7 0,0 2 21,0 3 0,5 9 110,0 11 0,5 3-29,-6 1 1,8 1 53,-2-1 1,-2 1 49,2-1 1,-5-1-81,5-3 0,-5 1 147,4-6 0,-4 0 36,5-6 98,0-5 0,5-3-36,0-6 1,-1 0-117,1 0 0,0-15-90,0-9 0,4-11 92,1-9 1,0-2-142,-6-3 0,0 3 75,-5-3 1,5 4-61,-5 6 1,0 3 29,0 6 1,-5 7 90,1 4-105,-4 9 21,-1 3 25,0 7 0,0 13 3,0 7 0,0 6-7,0 4 1,0-1 7,0 1 1,0 4-95,0 1 1,7-2 81,3-9 0,3 3-95,2-8 1,-1 1 71,1-5 1,0-7 29,0-3 0,4-4 2,1-1 1,5 0-4,-6 0 1,3-3 133,-3-7 0,-2-4-86,2-11 1,-7-5 7,-2 1 0,0-1-28,4-4 1,-4-2-48,0 1 1,-7 1 53,2 4 0,-3 1-69,-2-1 1,0 7 45,0 4-16,0 2-22,0 2 22,0 7-83,0 2 0,0 7 74,0 4-55,0 3 0,0 7 2,0 0 1,2-5-7,2 0 0,6-7 41,10 2 1,1-3-10,4-2 1,3 0 49,-4 0 1,3-9-46,-3-5 0,3-8 199,-8-7 1,8-7-61,-3-4 0,-7-2 75,-3-3 1,-4-1 6,0-3 0,1 3 15,-6-3 0,0 5-95,-5 4 0,0 4 2,0 7 0,0 6-107,0 3 1,-1 8 99,-4 3 1,1 5-257,-5-1 156,5 4-170,-9 1 0,7 1 57,-4 4 0,-2 5-22,7 10 1,-4 4 7,4 11 1,0-4 45,5 4 0,0 1 9,0-2 1,0 7 1,0-1 1,0-1 26,0 5 0,0-6-11,0 11 1,3-11 36,7 6 1,-2-1-4,7 6 0,5-10 6,-6 1 1,4-7 64,-3-4 1,0-6-85,0-3 1,-6-10 158,1-5 1,-5-4-89,5-1 1,-5 0 126,5 0 0,-7-1-85,2-4 0,-3-5 113,-2-10 1,5-3-45,0-6 0,-1-2-73,-4-4 0,5 4-159,0-4 1,0 9 105,-5 2 1,2 5-127,3 0 1,-4 2 82,4 3 0,-1 4-207,1 0 94,-4 7 93,12-4 1,-4 20-7,5 7 0,-1 1-9,-3 4 1,3-1-3,-3 6 1,5-4-1,5 4 0,-4-11 10,4 6 0,-2-7 6,2-3 0,-2-2-5,6-3 1,-6-4 2,2-6 0,3 0 52,2 0 0,-3 0-4,3 0 0,-2-1 11,2-4 1,1-10 8,-6-9 1,4-4-25,-4-2 0,1-1 67,-1-4 1,-4 4-71,4-3 1,-5-2 178,-5 1 0,1 1-101,-6 4 0,0 2 74,-5 4 1,0 2-73,0 8 1,0 4 115,0 0-298,-7 7 1,-6-4 60,-6 7 0,-1 0-20,5 0 1,0 7 55,1 3 1,-6 9 5,0 6 1,1-2-24,4 1 1,5 1-18,0 5 0,5 2-6,-5-2 0,7 1 16,-2-11 1,3-1 37,2-4 0,0 0-10,0 0 147,0-7 0,12-1-91,3-7 1,8-2-30,-4-3 0,6 0-6,-5-10 0,-1 4-5,-4-9 1,5 4-14,0 1 1,-6 5 6,-4 0 0,-2 5-41,2-5 0,3 7-116,-3-2 1,-2 4-40,2 1 0,-5 0 1,5 0-110,-7 0 231,10 6 0,-4 1 13,5 3 60,1-4 1,0-6 157,0 0 1,-5 0 62,-1 0 1,1-1-14,5-4 1,-2-5-73,-3-10 0,3-3-48,-3-6 1,-2-1-219,2 0 1,-7 1 89,2-1 1,-3 3-74,-2 2 0,0 4-7,0 6 1,0 5 0,0 0-147,0 7 145,0-4 182,0 7 1,0 8-69,0 7 0,0 2 23,0 7 1,5-1-63,0 2 1,6 1-42,-1-6 1,3-1 71,2-4 0,0-7-3,-1-3 0,-2 2 198,3-2 0,-9 0-68,9-5 0,-4-2 66,4-3 1,-5-10-89,0-9 0,-5-6 141,5-4 0,-7-2-23,2-4 1,-3-2 3,-2 2 1,0-1-75,0 2 1,0 3-98,0 6 0,-7-3-209,-3 4 1,2-2 54,-2 11-119,0 0 90,-5 6-103,7 5 0,-3 5 62,6 8 1,0 8 139,5 13 0,0-1 90,0 11 1,0 1-107,0-2 1,2 12 34,3-2 1,3-1-20,6-4 1,3 1-158,3 4 1,-2 0 112,6 1 0,-1-6-243,2 0 1,1-1 98,-6 2 0,4-1-398,-4-9 623,0 2 0,8-2 0,3 8 0</inkml:trace>
  <inkml:trace contextRef="#ctx0" brushRef="#br0" timeOffset="3102">3455 1063 7504,'-16'-2'246,"-3"-3"295,0-5 517,6-3-1030,6 5-670,7 2 1,3 6 17,7 0 0,2 0 38,12 0 586,1-7 0,18-8 0,3-8 0</inkml:trace>
  <inkml:trace contextRef="#ctx0" brushRef="#br0" timeOffset="3460">4120 871 7437,'-8'-23'1242,"-5"2"-398,11 6-652,-4 7 62,6 1-645,0 7 0,0 2 164,0 3 0,0 9 9,0 11 0,0-2 63,0 2 1,0-6 107,0 6 1,0-7-35,0 2 1,6-4 8,4-1 0,3-5 9,2 0 0,2-6 28,2 6 1,3-6-167,2 0 1,4-2-9,-3-2 0,3 0 209,1 0 0,14-26 0,3-7 0</inkml:trace>
  <inkml:trace contextRef="#ctx0" brushRef="#br0" timeOffset="3619">4224 353 7496,'-10'0'0,"0"0"-805,-1 0 155,4 0 650,1 0 0,6 0 0,13 20 0,3 4 0</inkml:trace>
  <inkml:trace contextRef="#ctx0" brushRef="#br0" timeOffset="4069">4785 531 7163,'-2'-16'-75,"-3"-4"1,2 9 208,-7-4 0,0 10-15,-4 0 0,-3 3-78,-2 2 1,1 0-74,-7 0 1,0 0 66,-4 0 0,-2 14-110,-4 5 0,9 1 51,-4 0 0,11 1-7,-1-1 0,5-1 26,5-4 1,-1 0-12,6 0 0,0-1 59,5 1-54,0 0 0,8-5 113,7 0 1,6-7-97,9 2 0,6-4 1,3-1 1,4 0 11,1 0 0,1 0-44,-1 0 0,0-4 63,1-1 0,-3-5-1,-2 5 1,-1-7 175,-10 3 1,3 0-69,-13-1 0,1 7 268,-5-2-43,-7 4-395,-1 1 0,-11 1 95,-6 4 1,-6 10-340,-13 10 1,-6 1-351,1-2 0,-2 4 335,1-3 0,-1 8 284,-3 1 0,-11 20 0,4 1 0</inkml:trace>
  <inkml:trace contextRef="#ctx0" brushRef="#br0" timeOffset="4870">3825 1978 7471,'-6'-29'-321,"4"6"-48,-5 2 653,7 6-314,0 7-108,7 1 1,1 10 39,7 7 0,0 2-24,-1 12 0,-4-1 83,0 2 0,-2 8-85,2-4 1,2 2 168,-7-6 0,4 3 19,-4-3 1,5 1 17,-5-2 1,0-2 273,-5-7-113,7-1 149,-6-6-240,6-1 0,-7-9-70,0-3 1,0-16-9,0-13 0,0-2-50,0-4 1,-5-1 70,0-8 1,-7-2-178,3-3 1,-3 1 28,2 4 0,-1 10-84,6-1 0,-5 9 232,5 7-99,0 2-171,5 14 160,0 2 12,0 25 1,2-1-2,3 17 1,3-4-90,7-2 1,-1 1-18,1 0 1,0-3 48,0-2 0,4 1 83,1-6 0,0-2-61,-5-8 0,-1-4 297,1-6 0,5 0 21,0 0-78,-1 0 0,-4-13-44,0-6 1,0-8 25,-1-2 0,1-6-123,0 1 0,-7-5-59,-3 4 1,2 1-80,-3 4 1,6-3 92,-5 4 0,5 3-44,-5 11 1,0 0 73,-5 0-256,0 7 194,0 1 17,0 7 0,0 9-16,0 5 0,5 9 19,0 12 1,5-4-58,-5 3 1,4-2 48,-4-3 1,7 7-206,-2 4 1,3-4 56,2-2 0,-1-3-271,1-1 1,0 4 96,0 1 0,1-7 327,4-9 0,9 11 0,9 1 0</inkml:trace>
  <inkml:trace contextRef="#ctx0" brushRef="#br0" timeOffset="5903">4754 1742 7769,'0'-8'553,"0"1"-770,0 7 1,2 0 150,3 0 0,-3 7-256,3 3 1,-2 3 160,2 2 0,-4-5-130,4-1 314,-3-5-202,-2 2 633,0-6-342,0 0 0,0-6 134,0-4 1,0-5-85,0-5 0,0 2-61,0-6 1,-2 1-76,-3-2 1,-3-3 76,-7 4 0,-4 4-180,-1 5 1,5 2 82,5 8 1,1 0-214,-6 5 119,0 0 0,2 8 40,3 7 0,4 7 32,6 7 0,0 1-34,0-1 0,1 1 3,4-1 1,5 2-3,10 4 1,4-9-96,11 4 0,-2-11 64,6 1 1,5 0-46,5-6 0,2-2 65,-1-12 1,2 0 131,7 0 1,-1-8-90,-4-7 1,0-8 264,-10-11 1,7-3-80,-12-2 0,11-2 12,-11 7 1,5-7-57,-9 1 0,-7 2-28,-9-1 0,-2 6 62,-2-1 0,-7 3-58,-3 1 0,-4 2 112,-1 4 0,-1 2-110,-4 7 0,-8 6-96,-7-1 0,-8 6-152,-2 0 1,1 2 75,-6 2 0,4 0 10,2 0 1,-1 11 40,1 4 1,-6 10-135,1-1 0,-1 9 31,6 2 1,-1 1 3,1-2 1,4 4 1,0 6 1,7-1-3,-1-4 0,4 4-72,5-4 0,4-3 77,6-1 0,0-10-21,0-6 0,1-4 30,4-5 0,8-4 97,7-6 0,5-1-72,-6-4 0,9-5 123,2-10 0,-6-4 27,6-11 0,-6-3 27,1-6 0,5-3 76,-1-8 1,-6 5-66,2-14 1,-7 5-32,-3-10 0,-1-4-33,1-10 1,-7 9-189,-3-10 0,-3 17 190,-2-2 0,0 7 155,0 3 1,0 13-48,0 6 1,-2 14 8,-3 6 1,-3 4-171,-7 1 0,5 7 163,1 3-262,-1 3 1,-5 2 197,0 0 0,0 4-133,1 6 0,-1 6 31,0 13 1,5 3-93,0 2 0,2 1-15,-2 9 1,4-8 82,6 8 0,0-1-53,0 6 0,0-3 50,0 3 1,0-6 4,0 1 0,3-4 1,7 4 0,1-1-37,14-9 1,0 4 19,4-9 1,6 4 0,-1-8 0,1-9 55,-6-1 0,6-10 2,-1 0 0,4-4 92,-9-1 1,4-1-76,-8-4 1,1-8 120,-1-7 0,1-8-83,-6-1 0,-1-1 66,-4-4 0,-2 2-42,-3 3 1,1-1 95,-6 1 1,0-1-167,-5 1 0,0 4 67,0 1 1,0 6-127,0-2 0,0 8 65,0 2 1,-1 7-108,-4-2 0,1 4 28,-5 1 0,4 0-166,-5 0 169,0 0 0,-3 6 20,3 4 1,-1 3 6,6 2 1,0 6-7,5 4 1,0-2-92,0 1 1,0-1 88,0 2 1,0 1-178,0-6 1,0 5 64,0-6 0,11 1-191,4-5 0,8-2 40,-3-3 1,6-4 292,-1-6 0,9 13 0,4 4 0</inkml:trace>
  <inkml:trace contextRef="#ctx0" brushRef="#br0" timeOffset="6045">6217 767 7468,'-14'-9'0,"-1"-4"0,2-5 323,3 0-378,3 2-408,7 7 1,0 5-66,0 8 528,-6 5 0,-9 19 0,-8 3 0</inkml:trace>
  <inkml:trace contextRef="#ctx0" brushRef="#br0" timeOffset="6854">6468 826 7599,'0'-15'550,"0"0"-64,0 0 161,0 1-845,0 5 0,-1 3 207,-4 6 1,-3 1-406,-7 4 0,-1 5 240,-4 10 0,2 0-16,-7 9 1,7-8 92,-2 9 0,-1-4 46,1 4 0,6-6 82,4 1 1,7 3-78,-2 1 0,3 3 75,2-13 1,0 3-35,0-3 1,0-2 37,0 2 1,8-7-21,7-2 1,6-7-124,9 2 0,1-3 64,3-2 0,-6 0-92,7 0 1,-6-7 72,11-3 1,-3-10-9,3-4 0,1-4 44,-7-2 0,6-6-35,-6-3 0,6 3 153,-6 1 0,-1-2-87,-9-3 0,-2 4 218,-7 2 0,-2 4-89,-4 6 1,-2-3 39,-7 8 0,0-1-2,0 5-226,0 7 0,-8 1 7,-7 7 0,-1 0 73,-9 0 1,0 4-136,-4 6 0,-1 6 56,1 13 1,1-1-48,3-3 0,-3 3 72,4-4 0,2 4 1,3 2 1,2-5 48,3-1 0,4-11 14,0 2 0,7-8 188,-2 2-182,3-5 0,4 2-106,3-6 1,5-1 79,9-4 1,-1-8-176,7-7 0,-2 0 51,1 5 1,-1-1 27,-3-4 1,-2 6 148,7-1 1,-7 2-74,1 8 1,-2-5 25,-2 5 1,4 0-50,1 5 0,1 0 26,-1 0 0,-4 0 11,4 0 1,3 0-83,2 0 0,-2 0 19,1 0 0,-6 0 13,2 0 1,1 0 62,-1 0 0,-2-11-52,-8-4 1,1-10 126,-6 1 0,5-11-69,-5-4 0,0-4 14,-5-1 0,-3-2-26,-7-3 1,-2 1-120,-12-6 0,1 0 76,-2-5 1,-1 6-101,6 4 1,-4 8 203,4 2 341,0 12-292,6-1 1,-1 20-113,0 3 0,5 5-20,0 5 1,7 12 46,-2 12 0,4 7 23,1 9 0,0-1 2,0 0 1,0 0-98,0 1 1,11-1-2,4 0 1,9-4-118,1-1 1,3-6-278,1 1 0,11-4 193,-1-5 1,7-6-359,-6-9 0,2-3 575,2-7 0,14 13 0,3 3 0</inkml:trace>
  <inkml:trace contextRef="#ctx0" brushRef="#br0" timeOffset="7313">5848 2199 7196,'-15'0'-590,"1"0"1423,-1 0-211,7 0-355,1 0-103,7 0 0,0-7-142,0-2 1,0-5 80,0 0 1,13-3-170,7-2 0,6 2 19,4-3 0,4 2 36,1-1 0,6 1-163,-2-7 1,4 7 68,1-2 1,-5 4-172,1 1 1,-1 5 104,6 0 1,-8 2-570,-2-2 740,-4 4 0,5-7 0,2-4 0</inkml:trace>
  <inkml:trace contextRef="#ctx0" brushRef="#br0" timeOffset="7522">6290 1948 7320,'-14'0'72,"-1"0"0,0 0 544,0 0 1,5 0-258,1 0-186,5 0 0,-4 0-511,3 0 1,3 6 186,-2 4 1,2 5-133,2 5 0,0 3 130,0 6 1,0-4 27,0 0 1,0 1-45,0 8 1,0-3 70,0 4 0,0-4-63,0-1 1,0 1 76,0 3 1,5-4 83,0-1 0,19 14 0,1-4 0</inkml:trace>
  <inkml:trace contextRef="#ctx0" brushRef="#br0" timeOffset="9181">6306 2510 7464,'-15'0'341,"1"0"0,4 0 45,0 0-754,7 0 181,-4 0-317,7 0 183,0 0 0,7 0 351,2 0 1,5-6-72,0-4 0,4-5 281,-3-5 0,8 2-30,-8-6 0,5-1 47,-1-5 1,-2 3-33,2 2 1,-4-3-40,-5 3 0,3-2-164,-3-3 1,-2 7 103,2 3 1,-5 6-397,5 4-176,-7-3-192,4 11 219,-7-5 303,0 7 1,0 12 52,0 3 0,0 14-34,0 1 0,0 3 58,0-4 0,0-4-44,0-1 1,1-6 145,4 2 0,-3 1 139,3-1 243,3 0 182,0-12-203,7-2-351,0-6 1,-2-9 23,-3-11 1,3-3-82,-3-11 0,3-3 98,1 3 0,1-7-207,0 2 0,-5 2 32,0 3 1,-2 4-11,2 6 1,1 3 76,-6 6-15,7 0-163,-4 7 175,7 1 1,-6 19-183,1 2 1,-5 11 61,5 0 0,-5-2-62,5 1 1,-5-1 72,5 2 1,-2 1-181,2-6 1,3 0-19,-3-6 1,3-4 100,2 0 0,4-7 203,1 2 0,6-3 0,-1-2 0,3 0-35,1 0 1,1-2 34,-1-3 0,1-5 70,-1-9 1,-1-4 31,-3-7 1,3 6 173,-4-1 1,-2 0-73,-3-4 1,-4-1-32,-5 1 0,1 6-111,-6 3 1,0-1 159,-5 1-133,0 0 0,-1 7-12,-4 3 1,-10 4-84,-10 6 0,-3 0 64,-1 0 1,-1 0-164,1 0 1,4 8 44,1 7 1,-1 1-71,-5 9 0,6-1-5,-1 6 0,7 0 61,-1-1 1,2 6-101,2-1 0,7-1 27,3-9 0,4 3 38,1-8 0,0-4 69,0-5 0,6-7-2,4 2 0,8-3 125,2-2 1,4-8-89,-4-7 1,1-8 102,-1-12 1,-2 3-67,7-8 0,-7 4 112,1-8 0,3 3-64,-3-8 0,-4-4-20,-5-1 0,-5-5-17,5-5 1,-7-2 0,2-3 1,-3-1 86,-2 6 1,-2 6-55,-3 9 1,-1 15 122,-4 4 0,-2 14-39,7-4 1,-6 13-242,1-2 53,-3 5 1,-2 4-84,0 0 1,1 12 80,-1 3 0,0 9 15,0 1 0,5 3 14,1 1 1,5 7-60,-1 4 1,4-3-111,1 3 0,0-1 73,0 6 1,0-3 19,0-2 0,1-3 25,4-2 1,8-2-1,7 6 1,6-8 10,-1-1 1,3-2-4,1-9 1,3-4 7,2-5 1,-3-7-9,4 2 0,-6-3 143,-4-2 1,4 0-44,1 0 1,-7-13 193,1-7 0,-1-1-98,-3-4 0,5-1 75,-6-9 1,1 4-12,-5-3 1,-5-3-77,0 3 1,-7-5-114,2 4 0,-4 1 95,-1 4 1,0 7-225,0 4 77,0 2 1,-1 4-164,-4 3 1,-3 4-8,-7 6 24,0 0 0,2 11 53,3 4 1,-1 5 43,6-1 1,0 3-31,5 2 0,0 4-3,0-3 0,0 1-17,0-1 1,0 2 49,0-2 1,6-4 99,4-1 1,5-4-88,5-1 1,-2-2 260,6-3 0,-6-3 38,2-7 0,1 0 52,-1 0 0,1-2-111,-1-3 1,-3-8-100,2-7 1,-2-6-43,-3 2 1,1-4 64,0-2 1,-5-4-176,0-1 1,-7 1 81,2 4 1,1 1 27,-1-1 0,0 6-33,-5-1 0,0 12 17,0-2-483,0 10 185,0-1 253,0 6 0,0 8 4,0 7 1,0 6-55,0 8 1,0-2 13,0 2 1,0-8-53,0 9 1,0 0 77,0-1 1,0 4 11,0-8 1,7-4 206,3-1-130,3-4 1,3-3 13,4-3 0,-4-4-84,4-6 154,-4 0 0,1-6-60,2-4 1,-2-10 70,3-4 1,-4-11 11,-1-4 1,0-4 91,-1-1 0,6-7 22,0-3 1,-1 1-109,-4-1 1,0 5-266,0-5 0,-7 13 80,-3 2 1,-4 12-13,-1 8 0,0 7-110,0 2 0,-6 7-151,-4-2 0,-8 3 97,-2 2 1,-6 2-22,1 3 1,6 3 150,4 7 1,5 0-46,5-1 1,4 1 116,-4 0 1,3 5-85,2-1 0,0 6 67,0-5 0,2 4-5,3-4 1,9 5 20,11-6 0,3 1 3,1-5 0,6 1 76,-1 4 0,7-5 120,-1-1 0,1 0-69,-2-10 1,-1 1 132,-4-5 1,-9 0-60,-1 0 1,-10 0 203,-5 0-247,-5 0 1,2 2-186,-6 3 1,-1 2-82,-4 2 1,-8 4-228,-7-3 1,-5-1-355,6 0 0,-3-4-20,3 5-325,2-7 336,-4 4 412,13-7 0,1-2 273,7-3 0,7-9 0,14-29 0,10-11 0</inkml:trace>
  <inkml:trace contextRef="#ctx0" brushRef="#br0" timeOffset="9389">8712 1091 7464,'17'-60'0,"1"-6"0,1-8 18,1 7 1,-5-5 117,0 13 1,-6 3 452,1 7 1,-5 1 151,5 14 71,-7 6-304,4 6-444,-7 14-340,0 2 0,-7 7 260,-3 4 0,-1 10-136,1 10 0,-3 9 92,3 5 1,2 6-10,-2 4 1,5 2-102,-5 3 1,7 3-110,-2-2 0,3-5 2,2 0 1,0 5 150,0 0 0,0-1 35,0-10 0,0 0 14,0 1 1,0-8-381,0-2 0,7-6 457,3-4 0,23 9 0,6-2 0</inkml:trace>
  <inkml:trace contextRef="#ctx0" brushRef="#br0" timeOffset="10056">8831 1180 7458,'-8'0'2096,"2"0"-2005,6 0-436,0 0 291,0-7 0,0 4-298,0-7 0,11 5 158,4-4 0,8-6 133,-4-5 0,13-1 5,-3 1 0,6-3-58,-1-6 1,4 1 422,6 3 1,0-3-135,1 4 1,1 1 143,3-2 1,-10 9-173,1 1 1,-8 2-78,-2 8 1,-7 0-66,-3 5 0,-4 0-211,-1 0 1,-5 3 62,0 7 0,-7 6 42,2 14 1,-4-1-104,-1 1 1,0 4 24,0 1 0,0 4-10,0-4 0,0-1 131,0-4 0,-1-2 122,-4-4 1,-3-1 555,-7-3-308,0-10 108,0 3-101,1-13-113,-1 0 1,7-3-19,3-7 1,-2-2-234,2-12 0,0-1 63,5-5 1,0-6-272,0-3 1,0-4 72,0-1 0,7 0-90,3-1 0,3 1 86,2 0 1,9 1 74,1 4 1,6 8 246,-6 6 0,-3 9-28,3 1-3,-7 7 1,3 8-25,-6 0 0,0 1-48,0 4 1,-2 13-31,-3 7 0,1 4-11,-6-9 1,7 0 24,-2-5 1,4-1-32,6 1 1,-5-5 125,-1 0 0,6-7-67,-5 2 0,8-3 84,-3-2 1,1 0-48,-1 0 0,-4-7-79,4-3 1,-4-3 15,-1-2 1,-2-1-97,-3-4-35,3 4 1,-6-6-43,2 8-139,-2 5 123,-7 3 104,0 6 1,-7 0 51,-2 0 1,-5 13 80,0 7 1,-1 6-241,0 4 1,0 1 85,1 3 0,-1-1-410,0 6 0,-1 1 194,-4 4 1,2 0 300,-7 1 0,-12 12 0,-9 4 0</inkml:trace>
  <inkml:trace contextRef="#ctx0" brushRef="#br0" timeOffset="10498">6158 3263 7420,'-32'0'0,"0"0"0,4 0 412,1 0 125,-1 0 0,5 0-482,3 0 28,10 0 39,4 0 64,6 0-273,0 0 1,14-6 54,11-4 0,13-8 2,16-2 0,8-8 57,17-1 1,5-6-221,-38 16 1,1-1 0,4-2 0,2 0 266,3-1 0,1 1 0,4-2 0,1-1 96,1-2 0,2 0 1,4-2-1,1 0-130,-1 2 1,0 0 0,-2 4 0,-1 2 9,-8 1 1,-3 1 0,-2 2 0,-2 1-519,42-14 0,-11 6 207,-8-1 0,-13 7-283,-12-2 0,-5 6-261,-4 4-23,-11-3 591,-14 11 0,-10-3 237,-10 10 0,-15 10 460,-9 9 0,-17 6-460,-3 4 0,-7-3 0,-3 12 0,0-5 0</inkml:trace>
  <inkml:trace contextRef="#ctx0" brushRef="#br0" timeOffset="10732">5818 4045 7420,'14'-7'588,"14"-1"0,12-13-179,19-4 1,16-9-353,-29 14 0,2 0 1,0-1-1,2 0-401,7-1 0,0-1 0,-4 1 0,0-2 301,1 0 0,0-1 1,-1 4-1,-1 0 34,1-4 1,-2 0 0,37-12-60,-9-8 1,-5 11-61,-10-1 0,0 4 321,-5 2 1,-6 6-616,-4 3 0,-10 4 178,-4 1 1,-6 2-879,-4 3 1122,-10 3 0,-2 14 0,-5 1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2:59.358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0 1 7443,'15'0'-1063,"-5"0"803,0 0 209,-7 0 128,10 0-93,-5 0 31,7 0-16,0 0-80,0 0 1,-6 0 80,1 0 0,0 6 0,5 2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2:27.024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753 207 7822,'15'-6'-1078,"-2"-3"808,-3-5 1,2 4 161,-7 0 108,-1 0-21,-4-5 23,0 0 0,0 1 2,0-1 18,0 7 1,-1 0-22,-4 3 58,-3 3-53,-7-5 0,0 7 130,0 0-45,7 0 17,-5 0-33,11 0 8,-4 0 0,-1 0-12,6 0 2,-6 0 0,7 0 147,0 0-160,7 0 0,2 0-40,11 0 0,3 0-3,7 0 1,-1 0-61,1 0 0,1 0 73,3 0 1,-2 0-44,2 0 1,-3 0 31,-1 0 0,-2 0-8,-4 0 0,-2-1 1,-8-4 62,1 3 48,0-4 18,-7 6-58,-1-7-15,-7 5 32,0-11-57,0 12 0,0-8 9,0 5 26,0 2-223,0-5 81,0 7-291,0 0 324,-7 0 44,5 0-38,-11 0 0,10 0 26,-7 0 0,7 7-20,-2 3 1,2-2 139,-2 2-78,3 0 0,-4 6 9,6 4 1,-2-9-24,-3 4 0,3-4-14,-3 4 0,4 0-4,1 0 1,0 4 7,0 1 1,0 0 15,0-5 1,0 1-15,0 4 0,0-4-9,0 4 1,0 1-16,0-1 1,-5 0-2,0-6 0,0 3-15,5 2 0,0-1 28,0 7 0,-5-7-24,0 2 0,-5-2 18,5 2 1,-4-4-12,4 4 1,-7-4 3,2-1 0,2-4-4,-2 4 7,7-3 0,-9 9-1,8-6-91,-8-7 85,10 5-21,-4-11 10,6 4 168,0-6-155,-7 0 17,6 0-67,-6 0 3,7 0-35,0 0 81,-6 0 65,4 0-84,-5 0 80,7 0 0,-1 0-64,-4 0 50,3 0-11,-11 0 0,10 0-12,-7 0 1,5 0-18,-5 0 0,0-5 13,-4 0 1,-1 0 37,0 5 1,0-1-41,0-4 1,-6 3 2,-3-3 0,1 4 2,-2 1 0,-5 0 2,-4 0 0,-2 0-15,1 0 0,-1 0 0,-3 0 1,-4 0-23,4 0 0,1 0 29,-1 0 1,1 0-69,-1 0 1,-2 0 56,6 0 1,1 5-181,4-1 0,7 8-68,3-2 0,-1-2-88,1 2 1,7-5 337,8 5 0,-9 13 0,-3 8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2:24.281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444 45 6266,'-7'-8'224,"6"-5"-172,-6 11-171,7-5 140,0 7 0,-2-1-47,-3-4 52,4 3 9,-6-4 1,6 6-22,-4 0-10,3 0-11,-11 0 30,5 0 3,-1 0 0,-4 0 1,4 0 19,-5 0 1,0 0-33,-1 0 0,0 0 25,0 0 0,1 0-16,-1 0 1,0 0 4,0 0 0,0 0 25,1 0 1,-1 0-27,0 0 1,-5 0 131,1 0-124,-1 0 1,5 0-35,1 0-4,-1 0-3,0 0-11,0 0 1,5 0-34,1 0 28,5 0 27,-2 0-46,6 0 26,0 0 29,0 6 1,0-3-8,0 7 4,0 0-4,6 5 1,-2-2 10,5-3-16,-5 3 0,4-5 3,-3 7 0,-4-5-9,4 0 1,2-5 11,-2 4 66,0 1-70,1 5 1,-2 0 26,6 0 1,-7-6-23,2 1 0,-2-2 1,2 2 1,-3 3-8,2-3 0,3-2 10,-2 2 1,2-5 6,-3 5 1,-2-5-8,3 5 0,-3 0 31,-2 4 1,0-4-32,0 0 1,0 0 21,0 5-27,0 0 1,0 4 1,0 1 0,0 0-28,0-6 1,0-4 31,0 0 0,0 0-19,0 5 1,0-6 11,0 1 0,0 0-26,0 5 1,0-5 16,0 0 0,0-1 32,0 6 0,0 0 1,0 0-12,0 0 0,0-1-22,0 1 1,0 0 10,0 0 0,0-1 0,0 1 0,0 0 15,0 0-50,0-1 25,0 8 1,0-6-5,0 4 1,0-9 18,0-1 0,1-6 2,4 0 0,-2 3 6,7-2-16,0 0 1,5-5-5,0 0 0,4 0 6,1 0 1,0 0 10,-5 0 0,-1 0 18,1 0 1,5 0 0,-1 0 1,1-5-22,-5 0 1,0-5 5,-1 5 0,1-5-38,0 5 0,0-4 31,0 4 0,4-7-17,1 2 1,5 2 15,-6-2 0,6 5-10,-5-4 0,6 4 1,-2-5 1,4 6 52,2 0 0,-6-3-60,1 2 0,0-5 5,4 5 1,1 0-47,-1 5 1,-1-1 52,-3-4 1,1 3-120,-6-3 0,-1 4 101,-4 1-215,0 0 159,0 0-376,-7 0-35,-2 0-75,-6 0 445,0 0 0,0 6 1,0 2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2:02.835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15 1152 7995,'-8'0'-1065,"2"0"1027,6 0 406,0 0-392,6 0 37,-4 0 1,11 0 26,-3 0 0,-2 0-4,2 0 27,0 0 1,5 0 24,-1 0 0,1 0 10,0 0 1,0 0 33,-1 0 0,6 0-81,0 0 0,1 0-3,-1 0 1,-2 0 19,6 0 0,1 0-123,5 0 1,-1 0 111,1 0 1,-1 0-77,1 0 0,-1 0 49,1 0 1,-2 0-110,-4 0 1,4 0 87,-3 0 1,-4 0-13,-1 0 1,1 0 20,-1 0 0,4 0-9,-4 0 0,1 0 26,-1 0 1,-2 0-19,7 0 1,-7 1 6,2 4 1,1-3-11,-1 3 0,4-4 4,-4-1 0,5 0 11,-6 0 1,1 2 0,-5 3 0,-1-3-50,1 2 0,5-2 36,0-2 1,1 5-42,-1 0 0,-2 0 36,6-5 0,-6 5-21,2 0 0,3 0 12,2-5 1,-2 0-17,1 0 0,1 0 36,4 0 1,-4 0-18,0 0 1,-3 0 9,3 0 1,1 5-10,-6-1 0,6 1 18,-1-5 1,-4 0-14,-1 0 0,1 5-24,-1 0 0,1 0 9,-1-5 1,-2 5 10,7 0 1,-6 5-23,6-5 1,-5 0-2,4-5 0,-6 5 51,2 0 0,1-1-37,-1-4 1,5 2 45,-6 3 0,1-3-38,-5 3 0,4-2 48,1 2 1,1-4-38,-1 4 0,-2-3-12,7-2 1,-7 5 0,2 0 0,-2 0-7,1-5 1,-2 0-28,2 0 1,3 0 33,-3 0 0,3 5-27,-3 0 1,-5 0 20,5-5 1,-4 0-14,10 0 1,-7 4 8,1 1 1,-1 0-1,2-5 0,1 0 1,4 0 1,-2 0-1,-3 0 0,-2 5 0,6 0 1,-6 0 0,2-5 0,1 0-1,-1 0 1,1 5 0,-1 0 0,-2 0 0,7-5 0,-5 0 0,4 0 0,-4 0 0,4 0 0,-4 0 0,5 0 0,-6 0 0,6 0 1,-5 0 2,4 0 0,-1 0-3,2 0 1,-2 0 3,-3 0 0,-2 0-3,6 0 0,-6 0-1,2 0 0,1 0 0,-1 0 0,1 1 0,-1 4 0,-7-3 0,7 3 1,-7-3-1,7-2 1,-4 0-2,-1 0 0,0 0 1,-1 0 1,3 5 2,2-1 0,-2 1-3,3-5 1,-9 0 51,-1 0 1,1 2-48,9 3 1,-4-3 18,4 2 0,-3-2-22,-3-2 0,1 0 0,0 0 1,5 0-3,-1 0 1,3 0 10,-3 0 0,-2 0-24,2 0 0,3 0 18,-3 0 0,6 0-17,-5 0 0,1 0 9,-1 0 0,-2 0 1,6 0 1,-6 0 1,2 0 1,3 0-1,2 0 1,-2 0 1,1 0 0,1 0-2,4 0 1,-4 0 73,0 0 0,-1 0-67,6 0 0,-1 0 46,1 0 1,-1 0-33,1 0 0,3-2 11,-4-2 1,9 0-44,-8-6 0,2 6 35,-2-6 0,3 6-27,-4-1 1,6 2 20,-6-2 0,-2 4-49,7-4 1,-6 3 38,6 2 1,-2 0-72,-3 0 0,1 0 49,-1 0 1,4 0-2,-4 0 1,9 0 13,-8 0 1,3 0-3,-4 0 1,2 0 18,4 0 1,-4 0-23,3 0 0,-1-5 32,2 0 1,-4 0-25,3 5 0,-1 0 8,2 0 1,-3 0-4,8 0 1,-3-1 0,3-4 1,1 3-6,-7-3 1,7 4-1,-1 1 1,-3 0-10,3 0 1,-2 0 9,1 0 0,9-5-6,-4 0 1,3 0 2,-2 5 1,6-5-62,3 0 0,-2-5 36,2 5 1,-1-5-6,1 5 0,2-6 39,-7 1 0,2-3-10,-2-2 1,-5 5 35,1 0 0,2 2-44,-7-2 0,6-1 14,-7 6 1,4-5-6,1 5 0,-5-5 13,1 5 0,-1-4-10,5 4 1,-4-2-3,-1 2 1,-4 4-8,4-4 1,-1 3 5,1 2 1,2-5-4,-6 0 0,1 0 2,-2 5 1,-1 0-1,6 0 1,-6 0-1,2 0 1,-1 0-1,-4 0 0,7 0 0,-7 0 1,3 0-1,-4 0 1,1 5-1,-1 0 1,3 2-1,2-2 1,-3-4-1,4 4 1,-4-3-1,-2-2 1,6 5-1,-1 0 1,-3 0-1,-1-5 1,-4 1-34,9 4 1,1-3 7,-2 3 0,2-4-4,-1-1 0,-2 0-20,6 0 0,-1 0 34,1 0 0,2 0 28,-6 0 0,4 0-32,-5 0 0,6 0 55,-6 0 1,6 0-49,-6 0 0,2 0 20,-1 0 0,1 0-2,3 0 1,-3 0 3,-6 0 1,4 0 26,1 0 1,4 0-33,-4 0 0,-1 0 40,-4 0 0,-1 0-34,1 0 0,4 2-4,0 3 1,1-3 4,-6 2 1,1-2-9,0-2 0,-1 5-6,1 0 1,-1 0-3,1-5 1,-1 2 5,1 2 1,4-2-1,1 3 1,-1-3 3,-4-2 0,-1 0-3,1 0 1,-1 0 6,1 0 0,-1 0-5,1 0 0,-1 0 34,1 0 0,-1 1-34,1 4 1,-2-3 1,-3 3 0,4-4-4,1-1 1,-1 0 4,6 0 1,-6 0 14,-4 0 1,4 0-12,1 0 1,-6 0-23,6 0 0,-4 0 19,4 0 1,-4 0-8,4 0 1,-6 0 15,6 0 1,-1 0 2,-4 0 0,-1 0 47,6 0 0,-4 0-55,9 0 1,-9 0-24,-1 0 0,4 0 28,6 0 1,-1 0-30,-4 0 1,-6 0 27,1 0 0,4 0 55,6 0 1,-1 0-17,-4 0 0,-4-5-38,4 1 1,-4-1-20,8 5 0,-1 0 23,2 0 1,-8-2-45,8-3 0,-7 3 47,6-2 1,-3 2-102,-1 2 0,-1 0 86,1 0 0,1 0-72,4 0 0,-6-5 54,1 0 0,-1 0 1,-4 5 1,4 0 25,6 0 0,-4-5-29,3 0 0,-2 0 134,-3 5 0,2-1-73,4-4 0,-4 3 34,3-3 1,-1 4-76,2 1 0,-2 0-3,6 0 0,-6 0-4,1 0 0,-3-2-7,-1-3 1,4 3-5,1-3 1,-6 4 20,-4 1 1,0 0-48,4 0 1,1 0 29,-1 0 1,-6 0-100,-3 0 0,3 0 96,1 0 0,-2 0-36,-3 0 1,3 0 39,-3 0 1,6 0-2,-5 0 1,4 0 4,-4 0 0,5 0-20,-6 0 1,6 0 42,-5 0 1,6 0-34,-1 0 0,-4-5 33,-1 0 1,1 0-20,-1 5 1,-1 0 22,-4 0-77,0 0-4,0 0-134,-1 0 106,1 0-78,-7 0 105,-1 0 6,-7 0 355,0 0-302,6 0 106,-4 0-74,5 0-49,-7 0-389,0 0 355,6 0 71,-4 0 0,6 0-59,-3 0 70,-3 0 1,6 0 14,-3 0 137,-4 0-175,6-7 4,0 6 0,-6-7-94,4 3 109,3 3-149,-6-5 0,6 3 20,-3-1 49,-3 0 0,6 3 70,-3-3 0,-4 2 19,4-7 92,-3 7 1,-2-5-38,0 3 4,7 3 1,-6-6-36,4 3-45,-3 3 0,-2-6 35,0 3 0,0 2-103,0-7 0,0 5 47,0-5 1,0 5-90,0-5 0,0 6 6,0-6 1,0 5 74,0-5 1,0 5-370,0-5 203,0 0-31,0-4 1,0-1-125,0 0 1,0 5-493,0 0 824,0 7 0,6-17 0,3 4 0</inkml:trace>
  <inkml:trace contextRef="#ctx0" brushRef="#br0" timeOffset="1076">11815 45 7422,'-9'-7'-88,"-4"6"0,12-7 245,-4 3-258,3 3 114,2-5 9,0 7 419,0 0-387,0-6-32,0 4 21,0-4 90,0 6 170,0 0 1,0 6-304,0 4 0,0 3-2,0 2 1,0 0 6,0 0 1,0 1-6,0 4 0,0-2 10,0 6 1,0-4-6,0 5 1,2-6-4,3 6 0,-4-5-1,4 4 0,-1-1 1,0 2 1,-2 1 1,3-6 0,-3 1 82,-2-1 1,0-4-76,0 4 1,0-4 105,0-1 0,0 0-93,0 0 0,0-6 8,0 1 1,0-5 43,0 5-137,0-7 41,0 10-16,0-11 85,0 5-27,0-7 29,0 0 1,6 0-118,4 0 1,5 0-140,5 0 0,-1 0-269,11 0 0,-2 0 186,11 0 1,7 1-556,8 4 843,10-3 0,10 24 0,8-1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1:59.475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30 0 6718,'-8'0'167,"1"0"-68,7 0 214,0 0-191,-7 0 40,6 0-45,-6 0-41,7 0 328,0 0-401,7 0 0,1 0 36,7 0 1,0 0 1,-1 0 0,1 2 32,0 3 0,0 1-42,-1 4 1,3-2 7,2-3 1,0-3-4,5 3 0,1 1-18,4-1 1,-4 2 25,0-2 0,-1-3-78,6 2 1,-1 0 44,1 1 0,-6-4-5,1 4 0,0-3 36,4-2 1,-4 0-27,-1 0 1,-1 0 14,2 0 1,3 0-12,-4 0 0,-2 2-20,-3 2 1,4-2 26,2 3 0,1-3-57,-1-2 1,1 0 25,-6 0 1,6 0-5,-1 0 0,8 0-5,1 0 0,-3 5 15,-1-1 1,-4 1-1,8-5 0,-2 0-1,-3 0 0,1 0 49,-1 0 1,4 0-45,-3 0 1,7 2 48,-7 3 0,3-3 9,-4 3 0,1-4 10,-1-1 1,-1 0-75,-3 0 0,3 0 34,-4 0 0,3 0-68,-3 0 1,4 2 61,-3 3 1,1-4-45,-2 4 1,-1-1 32,-3 0 0,1-2 17,4 3 1,3-3-30,-3-2 0,-2 1 0,1 4 1,-4-3-18,4 3 0,-1-4 24,2-1 1,5 0-68,-1 0 1,-3 0 60,9 0 1,-7 0-20,6 0 1,-3 0 10,-1 0 0,6 0 17,3 0 0,-1 0 13,2 0 0,-6 0 73,5 0 1,-1-1-29,1-4 0,2 2-51,-6-7 1,6 5-39,-2-5 0,4 5 43,1-5 0,1 5-60,-1-5 0,0 6 55,1-6 1,-6 5 43,0-5 1,-6 5-61,2-5 0,1 5-6,-2-5 1,5 7-37,-4-2 1,1-1 46,-2 1 0,1 0-125,9 5 1,-9 0 114,4 0 0,-3 0-30,-6 0 0,7 0 16,-7 0 0,3 0 56,-4 0 1,1 0-35,-1 0 0,1 0 11,-1 0 0,1 0 90,0 0 0,-6 0-94,1 0 0,-1 0-16,6 0 0,-7 0 22,-3 0 0,1-2-215,-1-3 1,4 4 64,-4-4 1,0 3-237,-6 2 0,1 0-320,0 0-17,0 0 701,-1 0 0,1 0 0,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0:44.941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1 5863 6980,'0'-15'-157,"0"-1"1,0-4 0,0-4 72,0-4 1,0-3 111,0-4 0,0-3-7,0-6 1,0-7 21,0-3 1,6-5-65,4-5 1,3-2 55,2-2 1,0-10-220,0 5 1,-1-14 200,1 3 0,0-11-403,0 6 0,3-9 382,-3-1 1,-3 44 0,0-1 6,-2-1 1,0 0 0,0-3 0,0-1 6,-1 2 1,1 0 0,2 0-1,-1 0-9,1-2 1,1-1-1,0-3 1,0 0 39,-1 1 1,1 0-1,0-3 1,0 0-292,-3 3 0,0 0 0,2-4 1,0-1 259,-2 1 1,0-1 0,3-5-1,0 0 10,-1 2 1,1 1-1,0 2 1,0 0-1,0 5 1,-1 0 0,-1 0 0,-1-1 11,-2-4 0,-1 0 1,2-1-1,2 0-17,-1-1 1,-1 0-1,-1-2 1,-1 1-3,-2 3 1,0 0-1,0 0 1,1-1 2,4 1 1,0 0 0,-2 2 0,0 0-55,2 2 0,0 2 0,-2-1 0,0 3-107,7-38 0,-7 48 0,-1-1-21,8-41 0,4 1 104,1 8 0,2 4-137,-3 6 1,-1 6 152,7 4 1,-7 7 45,2 8 0,-6 6 0,-1 14 0,2-1 0,3 1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2-14T23:24:44.676"/>
    </inkml:context>
    <inkml:brush xml:id="br0">
      <inkml:brushProperty name="width" value="0.08532" units="cm"/>
      <inkml:brushProperty name="height" value="0.08532" units="cm"/>
      <inkml:brushProperty name="color" value="#E71224"/>
    </inkml:brush>
  </inkml:definitions>
  <inkml:trace contextRef="#ctx0" brushRef="#br0">280 4993 7149,'0'-10'568,"0"0"1,0 5-643,0-5 173,0 7-574,0-4 325,0 7 1,2 0 8,3 0 0,8 8 16,7 7 0,-1 11 107,-4 9 1,5 6-105,-1-2 1,3-1 29,-3 1 0,-2 1-12,3 4 1,-4-6 19,-1-4 84,0 4 0,12 6 0,5 9 0</inkml:trace>
  <inkml:trace contextRef="#ctx0" brushRef="#br0" timeOffset="792">148 4919 7451,'-37'0'579,"2"0"-386,4 0 229,8 0-65,8 0-527,9 0 129,6 0 0,8 0-307,7 0 1,11 0 85,8 0 1,7 0-6,-1 0 0,2 0 127,3 0 0,-1 0 41,0 0 0,4 0 145,-4 0 1,4 5-109,-9 0 1,-3 6 104,-1-1 0,-4 3 2,-2 2 1,-11 1 248,-3 4 1,-10 3-82,0 6 1,-3 1 14,-2-1 0,-8 1-181,-7 0 1,-11 1 44,-9 3 0,1-8-186,4 4 1,-3-9 53,4 4 0,-4-5-96,8 4 1,4-7-82,1-3 21,10-5 61,4-9-137,6 0 311,0 0 1,13-9-95,7-5 1,6-8 118,3-7 0,6-1-98,-1 1 1,7-2 159,-1-4 0,1-1-51,-2-3 0,2 1 50,-6 3 0,1-1 151,-2-3 0,-3 3-76,4 6 0,-11 2-7,-4 4 1,-8-3-36,-3 8 1,-5-1-118,1 5 160,-4 7-418,-1 2 163,0 6 1,-11 0-100,-4 0 0,-3 9-26,3 11 1,-4 1-77,-1 9 1,0 0 132,5-6 0,6 4 36,-1 2 0,6-3 117,0-2 1,-3-4-110,2-6 0,0 0 249,5 0-101,0-7 0,7-2-40,3-6 0,9-6-42,6-4 0,1-10 1,-1-4 1,3-4-33,-4-2 0,4 6 40,2-1 1,-6 9 12,1 1 1,-7 0-22,2 5 1,3 4-62,1 1 1,-1 3 53,2 2 1,-2 0-122,1 0 1,3 0 60,-8 0 0,1 0 33,-5 0 1,0-1-1,-1-4 1,-1-5-9,-3-10 1,-3-5 119,-7-9 1,0-4-80,0-6 0,0-7 263,0-3 1,-7 1-20,-3-1 0,-8 5 69,-1-5 0,-4 8-118,8 2 1,-3 1 107,8 9-247,-3 6 157,5 6-420,1 14 0,7 5 142,0 13 1,2 13-107,3 16 1,3 4 3,7 1 0,6 7-99,4 3 0,7 2 13,3-2 1,-1 2-382,-4-7 441,6 0 1,8 2 0,9 2 0</inkml:trace>
  <inkml:trace contextRef="#ctx0" brushRef="#br0" timeOffset="1210">1477 4653 7451,'-24'0'0,"-1"0"0,7 0 0,3-7 199,10-3 0,4 2-244,1-2-350,0 7 0,15-8 101,9 6 0,4-7 100,7 2 1,1-3 86,-2-1 1,5-6 106,-4 0 0,4-6 189,-4 1 1,1-1 59,-2 1 0,-2-2 98,2 2 0,-4 2-26,-6-2 0,2 7-104,-6-1 1,0 2-162,-5 2 1,-6 2 246,1 3-293,-7 4 69,4 6 0,-7 2-382,0 2 1,-7 11 148,-2 10 0,-9 4-188,-2 6 1,2-4 114,8 3 0,-3-2-9,3-3 0,2 1 266,-2-1 1,5-6-81,-5-3 0,7-4 151,-2-1-132,3-7 555,2-1-385,0-7 0,7-2 81,3-3 0,3-3-31,2-7 0,6-4-68,4-1 1,-2 0-131,1 5 1,-4-1 56,5-4 0,-6 9-106,6-4 0,-6 5 55,6 0 1,-5-1-681,4 6 683,-6-6 0,23 2 0,-1-5 0</inkml:trace>
  <inkml:trace contextRef="#ctx0" brushRef="#br0" timeOffset="1752">2424 3589 7772,'-15'-15'1212,"7"0"-711,1 7-835,7 1 0,7 9 30,2 3 0,11 5-108,5 9 1,-2 4 128,1 7 0,-4 4 131,5 1 1,-6 4 135,6-4 1,-2 4-108,1-4 0,-1 4 69,-3-5 0,-3 1-55,2-6 1,-7-6 583,-2-3 77,-7-10-115,3-4 1,-7-6-199,-4 0 1,-8-8-48,-7-7 1,-6-8-28,1-11 1,-6 0-38,1-11 1,-7 9 133,7-8 1,-4 0-74,-1-11 1,6 8-92,-1-7 1,2 1-58,9 4 1,5 0-164,10 4 0,2 8-136,2 2 1,8 6 173,7 4 0,10 4-93,14 6 1,-5 2 57,11 3 1,-4 3-135,3 7 0,-5 0 46,1 0 0,-4 2 5,-2 3 1,1 5 90,-11 10 0,-1-1-9,2 11 0,-12-6 252,2 6 0,-10-2-90,0-8 0,-4 4 403,-1-4 1,0 4-221,0-4 0,-1 0 266,-4-5 0,-3-1-153,-7 1 0,0 0-103,0 0 1,2-1-319,3 1 1,-1 0 132,6 0 0,0 4-236,5 1 0,0 5 124,0-6 1,0 6-275,0-5 0,3-1 128,7-4 1,6 0-262,14 0 0,4-2 165,1-3 0,6-4-741,-2-6 1045,4 0 0,14-13 0,4-3 0</inkml:trace>
  <inkml:trace contextRef="#ctx0" brushRef="#br0" timeOffset="3202">3396 3235 7385,'-8'7'-556,"-5"-6"729,5 13 0,-5-6-72,3 7 1,3 4-275,7 1 0,0 0-218,0-6-64,0 1 397,0 0 1,8-7 4,7-3 0,-5-3 159,5-2 0,-2 0-63,7 0 1,-4-12 158,4-3 1,-6-9-78,-4-1 0,3-3 37,-3-1 1,2-1 1,-2 1 0,1-1-27,-6 1 1,5-1-61,-5 1 0,0 1 10,-5 3 0,0 4-19,0 6 1,-2 5 7,-3 0 0,-3 7-143,-7-2 0,0 3 79,1 2 0,-3 4-37,-3 6 1,4 6 10,-4 13 1,9 3-4,1 2 0,2 2-2,-2 4 1,3-4-79,7-7 0,0 6 34,0-1 1,0 1 49,0-6 1,2-6-34,3-3 1,5-9 11,10-1 0,7-7 39,8 2 1,1-3-33,-2-2 1,3-2-14,2-3 1,5-9 51,1-11 1,-8-3 75,3-1 0,-8-1 30,-2 1 1,0-6-68,-1 1 0,-1-2 192,-3 1 1,-4 4-50,-6-4 0,-2 4 12,-3 2 0,-4-1-111,-6 1 0,0 6-101,0 3 0,0 4-116,0 1 143,0 0 0,-6 7-100,-4 3 0,-5 3 56,-5 2 1,4 0-152,-4 0 0,-1 13 31,1 7 1,1 6 14,4 4 0,0-1 99,0 1 0,2-1-2,3 1 0,2 0 115,3-1 1,3-4-77,-2-1 1,2-11 373,2 2-245,0-3 0,8-4-17,7-3 0,1-5-57,9-5 0,-2-3-183,1-7 0,3-5 54,-8 1 1,6-11-119,-5 5 0,1 1 67,-1 9 1,-4 0 61,4 0 0,-5 6 115,-6-1 1,5 7-111,-5-2 0,0 3 54,0 2 0,1 0-37,5 0 1,0 0 142,0 0 0,-6 5-25,1 0 0,-1 1 52,0-1 1,4-3 118,-3 3-184,3-4 1,1-2 93,-5-4 0,0-5-68,-4-10 1,-4-4 79,4-11 0,-3 3-41,-2-8 0,0 1 115,0-6 0,-2 1-180,-3 0 0,-8 6-171,-7 4 0,-6 2-155,2 3 1,-4 8 158,-2 6 1,5 2-92,1 8 1,1 0 52,-2 5 0,4 0 4,6 0 1,0 0 56,1 0 0,5 6-11,5 4 1,2 3 33,2 2 1,0 2 23,0 2 1,13-2 21,7 2 1,11-2-46,3-2 1,12 1-21,-1 4 1,7-4 25,-3 4 1,7-4 30,-2-1 1,0 0-13,5-1 1,-9-4 3,4 0 0,-13-7 53,-7 2 0,-9 2 295,-5-2-91,-4 0-221,-8 1 0,-3-2-46,-10 5 0,-8-5 57,-7 1 1,-4 1-216,4-1 0,-6 0 22,1-5 1,4 2 109,1 3 0,-1-4 11,1 4 1,1-3-36,4-2 0,5 0 39,0 0 1,2-2 19,-2-3 1,3 0 72,7-9 0,0-4-83,0-12 1,2-1 78,3-4 1,3-2-60,7-8 1,5 4 91,-1-3 0,6 8-19,-5-8 1,-1 4 45,-4 1 0,0-2 100,0 6 1,-6 6-42,1 4 0,-6 7-6,1-2 0,-4 9 93,-1 1-320,0 7 1,-1-4 114,-4 7 0,-4 2-143,-5 3 0,-3 3 7,-2 7 0,7 5 63,-3-1 1,4 9-51,-4 2 1,7-1 21,3 6 1,-2-6-21,2-4 1,1 1 44,4-6 0,0 4-67,0-4 0,1 0 72,4-6 0,10-5-64,9-4 0,6-4 52,4-1 1,-1 0 1,7 0 0,-6-1 73,5-4 1,-1-12-84,2-12 0,1-1 228,-7-4 0,5 3-61,-4 1 0,-1-4 36,-4-1 1,-4-4-103,-6 4 1,0 2-52,-11 9 0,0-2 32,0 6-239,-5 0 99,2 5 1,-12 7 68,-4 3 1,-5 5-122,-5 5 1,-3 5 10,-6 10 0,4 1 20,1 4 0,4 3 48,-5-4 0,12-2 118,-2-3 1,4-2-69,-4-3 1,5 6-23,1 0 0,5-5 66,-1-6-51,4-5 0,2 2 100,4-6 1,8 0-85,7 0 0,6-1 45,-1-4 1,3 1-39,1-5 0,1 4 7,-1-5 0,-4 2-119,0-2 1,-6-2-185,6 7 1,-5-5 19,4 6 0,-4-6 91,5 5 1,-6-5 190,6 5 0,6-20 0,7 1 0</inkml:trace>
  <inkml:trace contextRef="#ctx0" brushRef="#br0" timeOffset="4437">5258 1994 7496,'-18'-12'0,"3"-2"0,-3-5 0,15 5 48,-7-1 0,7 5 56,-2 0 1,3 5-17,2-5 0,2 6-156,3-6 1,4 5 84,11-5 0,8 7 25,6-2 0,3-2 14,-3 2 1,5 0-37,11 5 0,-9 0 26,3 0 0,-5 0-186,1 0 0,-3 2-8,-2 3 0,-10 8 93,-1 7 0,-7 1 140,-8-1 0,-2-2-67,-7 6 1,0-1 104,0 2 0,-2-5-87,-3-10 1,-9 3 123,-11-4 0,2-2-103,-2-2 0,2-3-26,-1-2 1,-2 0-152,6 0 0,-5-2 55,6-3 0,-1-5-45,5-9 0,2-1 56,3-10 0,-1 4-80,6-8 1,0 1 46,5-2 1,0-2 26,0-8 0,8 1 32,7 0 0,6 3-2,9-4 0,-1 6 117,1-5 0,-1 1-76,1 9 0,-6-1 110,1 6 1,-2 1-39,2 3 0,-4 4 28,-6 6 0,-5 5-42,-1 0 109,1 0-81,-2-4 22,-1 5-344,-7 3 160,0 6 1,0 3 0,0 7 0,-2 1 64,-3 14 0,2-5-43,-7 4 1,5-1 24,-4 2 1,0 1 23,0-6 1,2 5-36,7-6 1,-5 1-76,0-5 8,0-1-137,5 1-42,0-7 232,0-1 0,7-7-57,3 0 1,4-2 33,6-3 0,1-3 59,4-7 1,-2-6-68,-3-3 0,-2-4 156,6-2 1,-6 1 36,2-1 1,-8-4 38,-3-1 0,0-11-57,0 2 1,3-2-71,-7 7 0,0-7-55,-5 6 0,0-6 66,0 7 0,0 1-23,0-1 0,0 1 5,0-1 1,-2 1 81,-3 3 1,-3 4-16,-7-3 1,0 3 113,1 1 1,-1 5 20,0 1 0,0 6-102,1-2 1,4 9-79,0 1 197,7 7-221,-10-4-32,11 7 1,-5 8-121,7 7 0,0 6 26,0 9 0,2 1 71,3 3 1,0 4-71,10 6 0,-2-4 82,11-1 1,-6-4-91,2 4 1,3 0 86,2 6 1,-2-1-37,1 0 1,-1-6 29,2-3 0,3 1-6,-4-2 1,-1-4 70,2-6 1,-12-11-74,2 2 0,-9-10 334,4 0-96,-6-3 254,2-2-276,-6-7 1,0-8-21,0-9 1,0-3-57,0 3 1,0-7-48,0 6 1,-2-8 11,-2 4 1,0 1-70,-6-2 1,7 1-119,-2 4 0,4 4 38,1 1 0,0 9-201,0 1 59,0 0 165,0 2 0,0 4-15,0 14 1,0 2 6,0 12 1,11 1-21,4 5 1,4-1-7,1 1 0,-2-3 27,7-2 0,-5-4 9,4-6 1,-4-2 90,4-3 1,1-3-52,5-7 1,-3 0-2,-2 0 1,3 0-32,-3 0 1,2-7-162,3-3 0,-5-8 41,-1-1 0,-4-11 77,5 5 0,-7-11 98,1 7 0,-7 1-92,-2 3 0,-2 2 224,2-1-186,3-4 183,-5 11-18,0-4-46,-1 6 87,-7 7-84,0-5 36,0 5 0,-5-7-93,0 0 1,-7-1 59,3-4 1,-5 9-42,0-4 0,4 3 111,0-2 0,2 4-88,-2 0 0,-3 7 100,3-2-80,-3 3 0,-2 2-3,0 0 1,7 3-52,3 7 1,4 3 38,1 17 0,0-7-163,0 11 1,0-11 45,0 7 1,0-4-259,0 4 0,1-3 115,4-2 0,10-4-702,10-6 898,2 0 0,9 6 0,2 2 0</inkml:trace>
  <inkml:trace contextRef="#ctx0" brushRef="#br0" timeOffset="4770">7060 473 7610,'-14'-4'308,"5"-5"-354,2-1 0,7-7 379,0 7-326,0 1 0,2 0-94,3 5 1,9 2-61,11 2 1,1 2-64,-1 2 1,1 6 60,-6 10 0,4 1 18,-4 4 1,5 3 165,-6-4 0,1 6-106,-5 4 1,0 3 57,-1 2 1,-4-5-68,0-9 1,-7 3 253,2-4 1,-3-1 237,-2 2-92,0-7 0,-2 2 90,-3-10 0,-3-4-151,-7-6 0,-4 0 85,-1 0 0,-5-1-39,6-4 0,-1-7 39,5-12 1,-3-1-64,3-10 1,-3 3 325,8-3 1,4-3-228,1-6 1,3-2-672,2-3 0,0-4-822,0-6 0,20 0 670,10 0 0,11 2-419,8 3 1,-2 9 50,8 11 541,5-4 0,8 0 0,5-6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9</Pages>
  <Words>1585</Words>
  <Characters>9038</Characters>
  <Application>Microsoft Office Word</Application>
  <DocSecurity>0</DocSecurity>
  <Lines>75</Lines>
  <Paragraphs>21</Paragraphs>
  <ScaleCrop>false</ScaleCrop>
  <Company/>
  <LinksUpToDate>false</LinksUpToDate>
  <CharactersWithSpaces>10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 MSN</dc:creator>
  <cp:keywords/>
  <dc:description/>
  <cp:lastModifiedBy>2017 MSN</cp:lastModifiedBy>
  <cp:revision>232</cp:revision>
  <dcterms:created xsi:type="dcterms:W3CDTF">2023-02-14T14:56:00Z</dcterms:created>
  <dcterms:modified xsi:type="dcterms:W3CDTF">2023-02-14T23:26:00Z</dcterms:modified>
</cp:coreProperties>
</file>